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06E926D" w14:textId="7C57934F" w:rsidR="00462A07" w:rsidRPr="00177AE6" w:rsidRDefault="00462A07" w:rsidP="00177AE6">
      <w:pPr>
        <w:jc w:val="right"/>
        <w:outlineLvl w:val="0"/>
        <w:rPr>
          <w:rFonts w:asciiTheme="majorHAnsi" w:hAnsiTheme="majorHAnsi"/>
          <w:b/>
          <w:sz w:val="22"/>
          <w:szCs w:val="22"/>
        </w:rPr>
      </w:pPr>
      <w:r w:rsidRPr="00177AE6">
        <w:rPr>
          <w:rFonts w:asciiTheme="majorHAnsi" w:hAnsiTheme="majorHAnsi"/>
          <w:b/>
          <w:sz w:val="22"/>
          <w:szCs w:val="22"/>
        </w:rPr>
        <w:t>Załącznik nr</w:t>
      </w:r>
      <w:r w:rsidR="00045C9F">
        <w:rPr>
          <w:rFonts w:asciiTheme="majorHAnsi" w:hAnsiTheme="majorHAnsi"/>
          <w:b/>
          <w:sz w:val="22"/>
          <w:szCs w:val="22"/>
        </w:rPr>
        <w:t xml:space="preserve"> 4</w:t>
      </w:r>
      <w:r w:rsidRPr="00177AE6">
        <w:rPr>
          <w:rFonts w:asciiTheme="majorHAnsi" w:hAnsiTheme="majorHAnsi"/>
          <w:b/>
          <w:sz w:val="22"/>
          <w:szCs w:val="22"/>
        </w:rPr>
        <w:t xml:space="preserve"> do SIWZ</w:t>
      </w:r>
    </w:p>
    <w:p w14:paraId="6CF42C79" w14:textId="77777777" w:rsidR="00462A07" w:rsidRPr="00462A07" w:rsidRDefault="00462A07" w:rsidP="00462A07">
      <w:pPr>
        <w:tabs>
          <w:tab w:val="left" w:pos="1111"/>
        </w:tabs>
        <w:suppressAutoHyphens/>
        <w:spacing w:before="120" w:after="120"/>
        <w:jc w:val="both"/>
        <w:rPr>
          <w:rFonts w:asciiTheme="majorHAnsi" w:hAnsiTheme="majorHAnsi" w:cs="Arial"/>
          <w:sz w:val="20"/>
          <w:szCs w:val="20"/>
          <w:lang w:val="x-none" w:eastAsia="ar-SA"/>
        </w:rPr>
      </w:pPr>
      <w:r w:rsidRPr="00462A07">
        <w:rPr>
          <w:rFonts w:asciiTheme="majorHAnsi" w:hAnsiTheme="majorHAnsi" w:cs="Arial"/>
          <w:sz w:val="20"/>
          <w:szCs w:val="20"/>
          <w:lang w:val="x-none" w:eastAsia="ar-SA"/>
        </w:rPr>
        <w:t>............................................................</w:t>
      </w:r>
      <w:r w:rsidRPr="00462A07">
        <w:rPr>
          <w:rFonts w:asciiTheme="majorHAnsi" w:hAnsiTheme="majorHAnsi"/>
          <w:b/>
          <w:noProof/>
          <w:sz w:val="18"/>
          <w:szCs w:val="18"/>
          <w:lang w:val="x-none"/>
        </w:rPr>
        <w:t xml:space="preserve"> </w:t>
      </w:r>
    </w:p>
    <w:p w14:paraId="6E5B05BB" w14:textId="77777777" w:rsidR="00462A07" w:rsidRPr="00462A07" w:rsidRDefault="00462A07" w:rsidP="00462A07">
      <w:pPr>
        <w:suppressAutoHyphens/>
        <w:jc w:val="both"/>
        <w:rPr>
          <w:rFonts w:asciiTheme="majorHAnsi" w:hAnsiTheme="majorHAnsi" w:cs="Arial"/>
          <w:i/>
          <w:sz w:val="16"/>
          <w:szCs w:val="16"/>
          <w:lang w:eastAsia="ar-SA"/>
        </w:rPr>
      </w:pPr>
      <w:r w:rsidRPr="00462A07">
        <w:rPr>
          <w:rFonts w:asciiTheme="majorHAnsi" w:hAnsiTheme="majorHAnsi" w:cs="Arial"/>
          <w:i/>
          <w:sz w:val="16"/>
          <w:szCs w:val="16"/>
          <w:lang w:eastAsia="ar-SA"/>
        </w:rPr>
        <w:t xml:space="preserve">          /pieczęć adresowa Wykonawcy/</w:t>
      </w:r>
    </w:p>
    <w:p w14:paraId="34F7C6CD" w14:textId="77777777" w:rsidR="00462A07" w:rsidRDefault="00462A07" w:rsidP="00462A07">
      <w:pPr>
        <w:rPr>
          <w:rFonts w:asciiTheme="majorHAnsi" w:hAnsiTheme="majorHAnsi" w:cs="Arial"/>
          <w:b/>
          <w:i/>
          <w:sz w:val="20"/>
          <w:szCs w:val="20"/>
          <w:lang w:eastAsia="ar-SA"/>
        </w:rPr>
      </w:pPr>
    </w:p>
    <w:p w14:paraId="209287A8" w14:textId="77777777" w:rsidR="00462A07" w:rsidRPr="00462A07" w:rsidRDefault="00462A07" w:rsidP="00462A07">
      <w:pPr>
        <w:rPr>
          <w:rFonts w:asciiTheme="majorHAnsi" w:hAnsiTheme="majorHAnsi" w:cs="Arial"/>
          <w:b/>
          <w:i/>
          <w:sz w:val="20"/>
          <w:szCs w:val="20"/>
          <w:lang w:eastAsia="ar-SA"/>
        </w:rPr>
      </w:pPr>
    </w:p>
    <w:p w14:paraId="306B0210" w14:textId="77777777" w:rsidR="00462A07" w:rsidRDefault="00462A07" w:rsidP="00462A07">
      <w:pPr>
        <w:tabs>
          <w:tab w:val="center" w:pos="6480"/>
        </w:tabs>
        <w:suppressAutoHyphens/>
        <w:jc w:val="center"/>
        <w:rPr>
          <w:rFonts w:asciiTheme="majorHAnsi" w:hAnsiTheme="majorHAnsi" w:cs="Arial"/>
          <w:b/>
          <w:bCs/>
          <w:lang w:eastAsia="ar-SA"/>
        </w:rPr>
      </w:pPr>
    </w:p>
    <w:p w14:paraId="143AE4F9" w14:textId="77777777" w:rsidR="00462A07" w:rsidRPr="00462A07" w:rsidRDefault="00462A07" w:rsidP="00462A07">
      <w:pPr>
        <w:tabs>
          <w:tab w:val="center" w:pos="6480"/>
        </w:tabs>
        <w:suppressAutoHyphens/>
        <w:jc w:val="center"/>
        <w:rPr>
          <w:rFonts w:asciiTheme="majorHAnsi" w:hAnsiTheme="majorHAnsi" w:cs="Arial"/>
          <w:b/>
          <w:bCs/>
          <w:lang w:eastAsia="ar-SA"/>
        </w:rPr>
      </w:pPr>
      <w:r w:rsidRPr="00462A07">
        <w:rPr>
          <w:rFonts w:asciiTheme="majorHAnsi" w:hAnsiTheme="majorHAnsi" w:cs="Arial"/>
          <w:b/>
          <w:bCs/>
          <w:lang w:eastAsia="ar-SA"/>
        </w:rPr>
        <w:t xml:space="preserve">OŚWIADCZENIE </w:t>
      </w:r>
      <w:r w:rsidRPr="00462A07">
        <w:rPr>
          <w:rFonts w:asciiTheme="majorHAnsi" w:hAnsiTheme="majorHAnsi" w:cs="Arial"/>
          <w:b/>
          <w:lang w:eastAsia="ar-SA"/>
        </w:rPr>
        <w:t>DOTYCZĄCE</w:t>
      </w:r>
      <w:r w:rsidRPr="00462A07">
        <w:rPr>
          <w:rFonts w:asciiTheme="majorHAnsi" w:hAnsiTheme="majorHAnsi" w:cs="Arial"/>
          <w:b/>
          <w:bCs/>
          <w:lang w:eastAsia="ar-SA"/>
        </w:rPr>
        <w:t xml:space="preserve"> </w:t>
      </w:r>
      <w:r w:rsidRPr="00462A07">
        <w:rPr>
          <w:rFonts w:asciiTheme="majorHAnsi" w:hAnsiTheme="majorHAnsi" w:cs="Arial"/>
          <w:b/>
          <w:bCs/>
          <w:lang w:eastAsia="ar-SA"/>
        </w:rPr>
        <w:br/>
        <w:t>PRZYNALEŻNOŚCI (LUB JEJ BRAKU) DO GRUPY KAPITAŁOWEJ</w:t>
      </w:r>
    </w:p>
    <w:p w14:paraId="326EF109" w14:textId="77777777" w:rsidR="00462A07" w:rsidRPr="00462A07" w:rsidRDefault="00462A07" w:rsidP="00462A07">
      <w:pPr>
        <w:tabs>
          <w:tab w:val="center" w:pos="6480"/>
        </w:tabs>
        <w:suppressAutoHyphens/>
        <w:jc w:val="center"/>
        <w:rPr>
          <w:rFonts w:asciiTheme="majorHAnsi" w:hAnsiTheme="majorHAnsi" w:cs="Arial"/>
          <w:b/>
          <w:bCs/>
          <w:lang w:eastAsia="ar-SA"/>
        </w:rPr>
      </w:pPr>
      <w:r w:rsidRPr="00462A07">
        <w:rPr>
          <w:rFonts w:asciiTheme="majorHAnsi" w:hAnsiTheme="majorHAnsi" w:cs="Arial"/>
          <w:b/>
          <w:bCs/>
          <w:lang w:eastAsia="ar-SA"/>
        </w:rPr>
        <w:t xml:space="preserve">W ROZUMIENIU ART. 24 UST. 1 PKT 23, W ZWIĄZKU Z </w:t>
      </w:r>
      <w:r w:rsidRPr="00462A07">
        <w:rPr>
          <w:rFonts w:asciiTheme="majorHAnsi" w:hAnsiTheme="majorHAnsi" w:cs="Arial"/>
          <w:b/>
          <w:lang w:eastAsia="ar-SA"/>
        </w:rPr>
        <w:t>ART. 24 UST. 11</w:t>
      </w:r>
    </w:p>
    <w:p w14:paraId="6521B22C" w14:textId="77777777" w:rsidR="00462A07" w:rsidRPr="00462A07" w:rsidRDefault="00462A07" w:rsidP="00462A07">
      <w:pPr>
        <w:tabs>
          <w:tab w:val="center" w:pos="6480"/>
        </w:tabs>
        <w:suppressAutoHyphens/>
        <w:jc w:val="center"/>
        <w:rPr>
          <w:rFonts w:asciiTheme="majorHAnsi" w:hAnsiTheme="majorHAnsi" w:cs="Arial"/>
          <w:b/>
          <w:lang w:eastAsia="ar-SA"/>
        </w:rPr>
      </w:pPr>
      <w:r w:rsidRPr="00462A07">
        <w:rPr>
          <w:rFonts w:asciiTheme="majorHAnsi" w:hAnsiTheme="majorHAnsi" w:cs="Arial"/>
          <w:b/>
          <w:lang w:eastAsia="ar-SA"/>
        </w:rPr>
        <w:t xml:space="preserve">ustawy z dnia 29.01.2004 r. Prawo zamówień publicznych </w:t>
      </w:r>
      <w:r w:rsidRPr="00462A07">
        <w:rPr>
          <w:rFonts w:asciiTheme="majorHAnsi" w:hAnsiTheme="majorHAnsi" w:cs="Arial"/>
          <w:b/>
          <w:lang w:eastAsia="ar-SA"/>
        </w:rPr>
        <w:br/>
      </w:r>
    </w:p>
    <w:p w14:paraId="58BD1BE6" w14:textId="77777777" w:rsidR="00462A07" w:rsidRPr="00462A07" w:rsidRDefault="00462A07" w:rsidP="00462A07">
      <w:pPr>
        <w:tabs>
          <w:tab w:val="center" w:pos="6480"/>
        </w:tabs>
        <w:suppressAutoHyphens/>
        <w:jc w:val="center"/>
        <w:rPr>
          <w:rFonts w:asciiTheme="majorHAnsi" w:hAnsiTheme="majorHAnsi" w:cs="Arial"/>
          <w:b/>
          <w:bCs/>
          <w:sz w:val="20"/>
          <w:szCs w:val="20"/>
          <w:lang w:eastAsia="ar-SA"/>
        </w:rPr>
      </w:pPr>
    </w:p>
    <w:p w14:paraId="2F8AA1D9" w14:textId="77777777" w:rsidR="00045C9F" w:rsidRPr="00045C9F" w:rsidRDefault="00045C9F" w:rsidP="00045C9F">
      <w:pPr>
        <w:widowControl w:val="0"/>
        <w:tabs>
          <w:tab w:val="left" w:pos="9356"/>
        </w:tabs>
        <w:spacing w:before="1"/>
        <w:jc w:val="center"/>
        <w:rPr>
          <w:rFonts w:eastAsiaTheme="minorHAnsi"/>
          <w:b/>
          <w:sz w:val="22"/>
          <w:szCs w:val="22"/>
          <w:lang w:eastAsia="en-US"/>
        </w:rPr>
      </w:pPr>
      <w:r w:rsidRPr="00045C9F">
        <w:rPr>
          <w:rFonts w:eastAsiaTheme="minorHAnsi"/>
          <w:b/>
          <w:sz w:val="22"/>
          <w:szCs w:val="22"/>
          <w:lang w:eastAsia="en-US"/>
        </w:rPr>
        <w:t>Zwiększenie efektywności energetycznej budynku Międzynarodowego Instytutu</w:t>
      </w:r>
    </w:p>
    <w:p w14:paraId="6F8D966E" w14:textId="746FDFA4" w:rsidR="004F4623" w:rsidRPr="00AB5E31" w:rsidRDefault="00045C9F" w:rsidP="00045C9F">
      <w:pPr>
        <w:pStyle w:val="Zwykytekst"/>
        <w:spacing w:line="276" w:lineRule="auto"/>
        <w:jc w:val="center"/>
        <w:outlineLvl w:val="0"/>
        <w:rPr>
          <w:rFonts w:ascii="Cambria" w:eastAsia="Times New Roman" w:hAnsi="Cambria"/>
          <w:b/>
          <w:sz w:val="24"/>
          <w:szCs w:val="24"/>
        </w:rPr>
      </w:pPr>
      <w:r w:rsidRPr="00045C9F">
        <w:rPr>
          <w:rFonts w:ascii="Times New Roman" w:eastAsiaTheme="minorHAnsi" w:hAnsi="Times New Roman"/>
          <w:b/>
          <w:sz w:val="22"/>
          <w:szCs w:val="22"/>
          <w:lang w:eastAsia="en-US"/>
        </w:rPr>
        <w:t>Biologii Molekularnej i Komórkowej</w:t>
      </w:r>
    </w:p>
    <w:p w14:paraId="25D0EEED" w14:textId="7FA1775A" w:rsidR="004F4623" w:rsidRPr="00AB5E31" w:rsidRDefault="004F4623" w:rsidP="004F4623">
      <w:pPr>
        <w:pStyle w:val="Zwykytekst"/>
        <w:spacing w:line="276" w:lineRule="auto"/>
        <w:jc w:val="center"/>
        <w:outlineLvl w:val="0"/>
        <w:rPr>
          <w:rFonts w:ascii="Cambria" w:eastAsia="Times New Roman" w:hAnsi="Cambria"/>
          <w:b/>
          <w:sz w:val="24"/>
          <w:szCs w:val="24"/>
        </w:rPr>
      </w:pPr>
      <w:r>
        <w:rPr>
          <w:rFonts w:ascii="Cambria" w:eastAsia="Times New Roman" w:hAnsi="Cambria"/>
          <w:b/>
          <w:sz w:val="24"/>
          <w:szCs w:val="24"/>
        </w:rPr>
        <w:t xml:space="preserve">(Znak sprawy </w:t>
      </w:r>
      <w:r w:rsidR="00D913B8" w:rsidRPr="00D913B8">
        <w:rPr>
          <w:rFonts w:ascii="Cambria" w:eastAsia="Times New Roman" w:hAnsi="Cambria"/>
          <w:b/>
          <w:sz w:val="24"/>
          <w:szCs w:val="24"/>
        </w:rPr>
        <w:t>ADZ.261.</w:t>
      </w:r>
      <w:r w:rsidR="005E2C24">
        <w:rPr>
          <w:rFonts w:ascii="Cambria" w:eastAsia="Times New Roman" w:hAnsi="Cambria"/>
          <w:b/>
          <w:sz w:val="24"/>
          <w:szCs w:val="24"/>
        </w:rPr>
        <w:t>71</w:t>
      </w:r>
      <w:r w:rsidR="00D913B8" w:rsidRPr="00D913B8">
        <w:rPr>
          <w:rFonts w:ascii="Cambria" w:eastAsia="Times New Roman" w:hAnsi="Cambria"/>
          <w:b/>
          <w:sz w:val="24"/>
          <w:szCs w:val="24"/>
        </w:rPr>
        <w:t>.2020</w:t>
      </w:r>
      <w:r>
        <w:rPr>
          <w:rFonts w:ascii="Cambria" w:eastAsia="Times New Roman" w:hAnsi="Cambria"/>
          <w:b/>
          <w:sz w:val="24"/>
          <w:szCs w:val="24"/>
        </w:rPr>
        <w:t>).</w:t>
      </w:r>
    </w:p>
    <w:p w14:paraId="5B6AC267" w14:textId="77777777" w:rsidR="00462A07" w:rsidRPr="00462A07" w:rsidRDefault="00462A07" w:rsidP="00462A07">
      <w:pPr>
        <w:suppressAutoHyphens/>
        <w:jc w:val="center"/>
        <w:rPr>
          <w:rFonts w:asciiTheme="majorHAnsi" w:hAnsiTheme="majorHAnsi" w:cs="Arial"/>
          <w:b/>
          <w:lang w:eastAsia="ar-SA"/>
        </w:rPr>
      </w:pPr>
    </w:p>
    <w:p w14:paraId="29B0CE20" w14:textId="77777777" w:rsidR="00462A07" w:rsidRPr="009A258A" w:rsidRDefault="00462A07" w:rsidP="00462A07">
      <w:pPr>
        <w:autoSpaceDE w:val="0"/>
        <w:autoSpaceDN w:val="0"/>
        <w:adjustRightInd w:val="0"/>
        <w:spacing w:line="360" w:lineRule="auto"/>
        <w:jc w:val="both"/>
        <w:rPr>
          <w:rFonts w:asciiTheme="majorHAnsi" w:hAnsiTheme="majorHAnsi" w:cs="Arial"/>
          <w:b/>
          <w:sz w:val="22"/>
          <w:szCs w:val="22"/>
          <w:lang w:eastAsia="en-US"/>
        </w:rPr>
      </w:pPr>
      <w:r w:rsidRPr="009A258A">
        <w:rPr>
          <w:rFonts w:asciiTheme="majorHAnsi" w:hAnsiTheme="majorHAnsi" w:cs="Arial"/>
          <w:b/>
          <w:sz w:val="22"/>
          <w:szCs w:val="22"/>
        </w:rPr>
        <w:t xml:space="preserve"> oświadczam/y że:</w:t>
      </w:r>
    </w:p>
    <w:p w14:paraId="7EE059E5" w14:textId="77777777" w:rsidR="009A258A" w:rsidRPr="009A258A" w:rsidRDefault="009A258A" w:rsidP="009A258A">
      <w:pPr>
        <w:widowControl w:val="0"/>
        <w:tabs>
          <w:tab w:val="left" w:pos="426"/>
          <w:tab w:val="left" w:pos="8460"/>
          <w:tab w:val="left" w:pos="8910"/>
        </w:tabs>
        <w:ind w:left="426" w:hanging="426"/>
        <w:jc w:val="both"/>
        <w:rPr>
          <w:rFonts w:asciiTheme="majorHAnsi" w:hAnsiTheme="majorHAnsi" w:cs="Arial"/>
          <w:sz w:val="22"/>
          <w:szCs w:val="22"/>
        </w:rPr>
      </w:pPr>
      <w:r w:rsidRPr="009A258A">
        <w:rPr>
          <w:rFonts w:asciiTheme="majorHAnsi" w:hAnsiTheme="majorHAnsi" w:cs="Arial"/>
          <w:b/>
          <w:sz w:val="22"/>
          <w:szCs w:val="22"/>
        </w:rPr>
        <w:t xml:space="preserve">*) </w:t>
      </w:r>
      <w:r w:rsidRPr="009A258A">
        <w:rPr>
          <w:rFonts w:asciiTheme="majorHAnsi" w:hAnsiTheme="majorHAnsi" w:cs="Arial"/>
          <w:b/>
          <w:sz w:val="22"/>
          <w:szCs w:val="22"/>
        </w:rPr>
        <w:tab/>
        <w:t xml:space="preserve">nie należymy </w:t>
      </w:r>
      <w:r w:rsidRPr="009A258A">
        <w:rPr>
          <w:rFonts w:asciiTheme="majorHAnsi" w:hAnsiTheme="majorHAnsi" w:cs="Arial"/>
          <w:sz w:val="22"/>
          <w:szCs w:val="22"/>
        </w:rPr>
        <w:t xml:space="preserve">do żadnej grupy kapitałowej**, </w:t>
      </w:r>
    </w:p>
    <w:p w14:paraId="7FE58FD6" w14:textId="77777777" w:rsidR="009A258A" w:rsidRPr="009A258A" w:rsidRDefault="009A258A" w:rsidP="009A258A">
      <w:pPr>
        <w:widowControl w:val="0"/>
        <w:tabs>
          <w:tab w:val="left" w:pos="426"/>
          <w:tab w:val="left" w:pos="8460"/>
          <w:tab w:val="left" w:pos="8910"/>
        </w:tabs>
        <w:ind w:left="426" w:hanging="426"/>
        <w:jc w:val="both"/>
        <w:rPr>
          <w:rFonts w:asciiTheme="majorHAnsi" w:hAnsiTheme="majorHAnsi" w:cs="Arial"/>
          <w:sz w:val="22"/>
          <w:szCs w:val="22"/>
        </w:rPr>
      </w:pPr>
      <w:r w:rsidRPr="009A258A">
        <w:rPr>
          <w:rFonts w:asciiTheme="majorHAnsi" w:hAnsiTheme="majorHAnsi" w:cs="Arial"/>
          <w:sz w:val="22"/>
          <w:szCs w:val="22"/>
        </w:rPr>
        <w:t xml:space="preserve"> </w:t>
      </w:r>
    </w:p>
    <w:p w14:paraId="24CC0971" w14:textId="77777777" w:rsidR="009A258A" w:rsidRPr="00045C9F" w:rsidRDefault="009A258A" w:rsidP="009A258A">
      <w:pPr>
        <w:widowControl w:val="0"/>
        <w:tabs>
          <w:tab w:val="left" w:pos="426"/>
          <w:tab w:val="left" w:pos="8460"/>
          <w:tab w:val="left" w:pos="8910"/>
        </w:tabs>
        <w:ind w:left="426" w:hanging="426"/>
        <w:jc w:val="both"/>
        <w:rPr>
          <w:rFonts w:asciiTheme="majorHAnsi" w:hAnsiTheme="majorHAnsi" w:cs="Arial"/>
          <w:sz w:val="22"/>
          <w:szCs w:val="22"/>
        </w:rPr>
      </w:pPr>
      <w:r w:rsidRPr="009A258A">
        <w:rPr>
          <w:rFonts w:asciiTheme="majorHAnsi" w:hAnsiTheme="majorHAnsi" w:cs="Arial"/>
          <w:b/>
          <w:sz w:val="22"/>
          <w:szCs w:val="22"/>
        </w:rPr>
        <w:t xml:space="preserve">*) </w:t>
      </w:r>
      <w:r w:rsidRPr="009A258A">
        <w:rPr>
          <w:rFonts w:asciiTheme="majorHAnsi" w:hAnsiTheme="majorHAnsi" w:cs="Arial"/>
          <w:b/>
          <w:sz w:val="22"/>
          <w:szCs w:val="22"/>
        </w:rPr>
        <w:tab/>
      </w:r>
      <w:r w:rsidRPr="00045C9F">
        <w:rPr>
          <w:rFonts w:asciiTheme="majorHAnsi" w:hAnsiTheme="majorHAnsi" w:cs="Arial"/>
          <w:b/>
          <w:sz w:val="22"/>
          <w:szCs w:val="22"/>
        </w:rPr>
        <w:t xml:space="preserve">nie należymy </w:t>
      </w:r>
      <w:r w:rsidRPr="00045C9F">
        <w:rPr>
          <w:rFonts w:asciiTheme="majorHAnsi" w:hAnsiTheme="majorHAnsi" w:cs="Arial"/>
          <w:sz w:val="22"/>
          <w:szCs w:val="22"/>
        </w:rPr>
        <w:t>do grupy kapitałowej** w odniesieniu do w</w:t>
      </w:r>
      <w:bookmarkStart w:id="0" w:name="_GoBack"/>
      <w:bookmarkEnd w:id="0"/>
      <w:r w:rsidRPr="00045C9F">
        <w:rPr>
          <w:rFonts w:asciiTheme="majorHAnsi" w:hAnsiTheme="majorHAnsi" w:cs="Arial"/>
          <w:sz w:val="22"/>
          <w:szCs w:val="22"/>
        </w:rPr>
        <w:t>ykonawców, którzy złożyli oferty w przedmiotowym postępowaniu</w:t>
      </w:r>
    </w:p>
    <w:p w14:paraId="429301E7" w14:textId="77777777" w:rsidR="009A258A" w:rsidRPr="00045C9F" w:rsidRDefault="009A258A" w:rsidP="009A258A">
      <w:pPr>
        <w:widowControl w:val="0"/>
        <w:tabs>
          <w:tab w:val="left" w:pos="426"/>
          <w:tab w:val="left" w:pos="8460"/>
          <w:tab w:val="left" w:pos="8910"/>
        </w:tabs>
        <w:ind w:left="426" w:hanging="426"/>
        <w:jc w:val="both"/>
        <w:rPr>
          <w:rFonts w:asciiTheme="majorHAnsi" w:hAnsiTheme="majorHAnsi" w:cs="Arial"/>
          <w:sz w:val="22"/>
          <w:szCs w:val="22"/>
        </w:rPr>
      </w:pPr>
    </w:p>
    <w:p w14:paraId="1CBCCA32" w14:textId="77777777" w:rsidR="009A258A" w:rsidRPr="00045C9F" w:rsidRDefault="009A258A" w:rsidP="009A258A">
      <w:pPr>
        <w:tabs>
          <w:tab w:val="left" w:pos="426"/>
          <w:tab w:val="left" w:pos="4032"/>
        </w:tabs>
        <w:ind w:left="426" w:hanging="426"/>
        <w:jc w:val="both"/>
        <w:rPr>
          <w:rFonts w:asciiTheme="majorHAnsi" w:hAnsiTheme="majorHAnsi" w:cs="Arial"/>
          <w:sz w:val="22"/>
          <w:szCs w:val="22"/>
        </w:rPr>
      </w:pPr>
      <w:r w:rsidRPr="00045C9F">
        <w:rPr>
          <w:rFonts w:asciiTheme="majorHAnsi" w:hAnsiTheme="majorHAnsi" w:cs="Arial"/>
          <w:b/>
          <w:sz w:val="22"/>
          <w:szCs w:val="22"/>
        </w:rPr>
        <w:t xml:space="preserve">*) </w:t>
      </w:r>
      <w:r w:rsidRPr="00045C9F">
        <w:rPr>
          <w:rFonts w:asciiTheme="majorHAnsi" w:hAnsiTheme="majorHAnsi" w:cs="Arial"/>
          <w:b/>
          <w:sz w:val="22"/>
          <w:szCs w:val="22"/>
        </w:rPr>
        <w:tab/>
        <w:t>należymy</w:t>
      </w:r>
      <w:r w:rsidRPr="00045C9F">
        <w:rPr>
          <w:rFonts w:asciiTheme="majorHAnsi" w:hAnsiTheme="majorHAnsi" w:cs="Arial"/>
          <w:sz w:val="22"/>
          <w:szCs w:val="22"/>
        </w:rPr>
        <w:t xml:space="preserve"> do tej samej grupy kapitałowej**, co wykonawcy którzy złożyli oferty w przedmiotowym postępowaniu tj.,:</w:t>
      </w:r>
    </w:p>
    <w:p w14:paraId="11A59A63" w14:textId="77777777" w:rsidR="009A258A" w:rsidRPr="007E5D52" w:rsidRDefault="009A258A" w:rsidP="009A258A">
      <w:pPr>
        <w:tabs>
          <w:tab w:val="left" w:pos="4032"/>
        </w:tabs>
        <w:jc w:val="both"/>
        <w:rPr>
          <w:rFonts w:asciiTheme="majorHAnsi" w:hAnsiTheme="majorHAnsi" w:cs="Arial"/>
          <w:strike/>
          <w:sz w:val="22"/>
          <w:szCs w:val="22"/>
        </w:rPr>
      </w:pPr>
    </w:p>
    <w:tbl>
      <w:tblPr>
        <w:tblW w:w="8646" w:type="dxa"/>
        <w:tblInd w:w="42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96"/>
        <w:gridCol w:w="3883"/>
        <w:gridCol w:w="3767"/>
      </w:tblGrid>
      <w:tr w:rsidR="009A258A" w:rsidRPr="009A258A" w14:paraId="21F48ACD" w14:textId="77777777" w:rsidTr="00D913B8">
        <w:tc>
          <w:tcPr>
            <w:tcW w:w="9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20809D" w14:textId="77777777" w:rsidR="009A258A" w:rsidRPr="009A258A" w:rsidRDefault="009A258A" w:rsidP="00D913B8">
            <w:pPr>
              <w:tabs>
                <w:tab w:val="left" w:pos="4032"/>
              </w:tabs>
              <w:jc w:val="both"/>
              <w:rPr>
                <w:rFonts w:asciiTheme="majorHAnsi" w:hAnsiTheme="majorHAnsi" w:cs="Arial"/>
                <w:sz w:val="22"/>
                <w:szCs w:val="22"/>
              </w:rPr>
            </w:pPr>
            <w:r w:rsidRPr="009A258A">
              <w:rPr>
                <w:rFonts w:asciiTheme="majorHAnsi" w:hAnsiTheme="majorHAnsi" w:cs="Arial"/>
                <w:sz w:val="22"/>
                <w:szCs w:val="22"/>
              </w:rPr>
              <w:t>Lp.</w:t>
            </w:r>
          </w:p>
        </w:tc>
        <w:tc>
          <w:tcPr>
            <w:tcW w:w="3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F2C6CD" w14:textId="77777777" w:rsidR="009A258A" w:rsidRPr="009A258A" w:rsidRDefault="009A258A" w:rsidP="00D913B8">
            <w:pPr>
              <w:tabs>
                <w:tab w:val="left" w:pos="4032"/>
              </w:tabs>
              <w:jc w:val="both"/>
              <w:rPr>
                <w:rFonts w:asciiTheme="majorHAnsi" w:hAnsiTheme="majorHAnsi" w:cs="Arial"/>
                <w:sz w:val="22"/>
                <w:szCs w:val="22"/>
              </w:rPr>
            </w:pPr>
            <w:r w:rsidRPr="009A258A">
              <w:rPr>
                <w:rFonts w:asciiTheme="majorHAnsi" w:hAnsiTheme="majorHAnsi" w:cs="Arial"/>
                <w:sz w:val="22"/>
                <w:szCs w:val="22"/>
              </w:rPr>
              <w:t>Nazwa Wykonawcy</w:t>
            </w:r>
          </w:p>
        </w:tc>
        <w:tc>
          <w:tcPr>
            <w:tcW w:w="37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C1700E" w14:textId="77777777" w:rsidR="009A258A" w:rsidRPr="009A258A" w:rsidRDefault="009A258A" w:rsidP="00D913B8">
            <w:pPr>
              <w:tabs>
                <w:tab w:val="left" w:pos="4032"/>
              </w:tabs>
              <w:jc w:val="both"/>
              <w:rPr>
                <w:rFonts w:asciiTheme="majorHAnsi" w:hAnsiTheme="majorHAnsi" w:cs="Arial"/>
                <w:sz w:val="22"/>
                <w:szCs w:val="22"/>
              </w:rPr>
            </w:pPr>
            <w:r w:rsidRPr="009A258A">
              <w:rPr>
                <w:rFonts w:asciiTheme="majorHAnsi" w:hAnsiTheme="majorHAnsi" w:cs="Arial"/>
                <w:sz w:val="22"/>
                <w:szCs w:val="22"/>
              </w:rPr>
              <w:t>Adres Wykonawcy</w:t>
            </w:r>
          </w:p>
        </w:tc>
      </w:tr>
      <w:tr w:rsidR="009A258A" w:rsidRPr="009A258A" w14:paraId="7C6BC85E" w14:textId="77777777" w:rsidTr="00D913B8">
        <w:tc>
          <w:tcPr>
            <w:tcW w:w="9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7D996A" w14:textId="77777777" w:rsidR="009A258A" w:rsidRPr="009A258A" w:rsidRDefault="009A258A" w:rsidP="00D913B8">
            <w:pPr>
              <w:tabs>
                <w:tab w:val="left" w:pos="4032"/>
              </w:tabs>
              <w:jc w:val="both"/>
              <w:rPr>
                <w:rFonts w:asciiTheme="majorHAnsi" w:hAnsiTheme="majorHAnsi" w:cs="Arial"/>
                <w:sz w:val="22"/>
                <w:szCs w:val="22"/>
              </w:rPr>
            </w:pPr>
            <w:r w:rsidRPr="009A258A">
              <w:rPr>
                <w:rFonts w:asciiTheme="majorHAnsi" w:hAnsiTheme="majorHAnsi" w:cs="Arial"/>
                <w:sz w:val="22"/>
                <w:szCs w:val="22"/>
              </w:rPr>
              <w:t>1.</w:t>
            </w:r>
          </w:p>
        </w:tc>
        <w:tc>
          <w:tcPr>
            <w:tcW w:w="3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73412A" w14:textId="77777777" w:rsidR="009A258A" w:rsidRPr="009A258A" w:rsidRDefault="009A258A" w:rsidP="00D913B8">
            <w:pPr>
              <w:tabs>
                <w:tab w:val="left" w:pos="4032"/>
              </w:tabs>
              <w:jc w:val="both"/>
              <w:rPr>
                <w:rFonts w:asciiTheme="majorHAnsi" w:hAnsiTheme="majorHAnsi" w:cs="Arial"/>
                <w:sz w:val="22"/>
                <w:szCs w:val="22"/>
              </w:rPr>
            </w:pPr>
          </w:p>
        </w:tc>
        <w:tc>
          <w:tcPr>
            <w:tcW w:w="37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97B0F0" w14:textId="77777777" w:rsidR="009A258A" w:rsidRPr="009A258A" w:rsidRDefault="009A258A" w:rsidP="00D913B8">
            <w:pPr>
              <w:tabs>
                <w:tab w:val="left" w:pos="4032"/>
              </w:tabs>
              <w:jc w:val="both"/>
              <w:rPr>
                <w:rFonts w:asciiTheme="majorHAnsi" w:hAnsiTheme="majorHAnsi" w:cs="Arial"/>
                <w:sz w:val="22"/>
                <w:szCs w:val="22"/>
              </w:rPr>
            </w:pPr>
          </w:p>
        </w:tc>
      </w:tr>
      <w:tr w:rsidR="009A258A" w:rsidRPr="009A258A" w14:paraId="64E928B9" w14:textId="77777777" w:rsidTr="00D913B8">
        <w:tc>
          <w:tcPr>
            <w:tcW w:w="9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F2AE8A" w14:textId="77777777" w:rsidR="009A258A" w:rsidRPr="009A258A" w:rsidRDefault="009A258A" w:rsidP="00D913B8">
            <w:pPr>
              <w:tabs>
                <w:tab w:val="left" w:pos="4032"/>
              </w:tabs>
              <w:jc w:val="both"/>
              <w:rPr>
                <w:rFonts w:asciiTheme="majorHAnsi" w:hAnsiTheme="majorHAnsi" w:cs="Arial"/>
                <w:sz w:val="22"/>
                <w:szCs w:val="22"/>
              </w:rPr>
            </w:pPr>
            <w:r w:rsidRPr="009A258A">
              <w:rPr>
                <w:rFonts w:asciiTheme="majorHAnsi" w:hAnsiTheme="majorHAnsi" w:cs="Arial"/>
                <w:sz w:val="22"/>
                <w:szCs w:val="22"/>
              </w:rPr>
              <w:t>2.</w:t>
            </w:r>
          </w:p>
        </w:tc>
        <w:tc>
          <w:tcPr>
            <w:tcW w:w="3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1ECFA7" w14:textId="77777777" w:rsidR="009A258A" w:rsidRPr="009A258A" w:rsidRDefault="009A258A" w:rsidP="00D913B8">
            <w:pPr>
              <w:tabs>
                <w:tab w:val="left" w:pos="4032"/>
              </w:tabs>
              <w:jc w:val="both"/>
              <w:rPr>
                <w:rFonts w:asciiTheme="majorHAnsi" w:hAnsiTheme="majorHAnsi" w:cs="Arial"/>
                <w:sz w:val="22"/>
                <w:szCs w:val="22"/>
              </w:rPr>
            </w:pPr>
          </w:p>
        </w:tc>
        <w:tc>
          <w:tcPr>
            <w:tcW w:w="37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112C9C" w14:textId="77777777" w:rsidR="009A258A" w:rsidRPr="009A258A" w:rsidRDefault="009A258A" w:rsidP="00D913B8">
            <w:pPr>
              <w:tabs>
                <w:tab w:val="left" w:pos="4032"/>
              </w:tabs>
              <w:jc w:val="both"/>
              <w:rPr>
                <w:rFonts w:asciiTheme="majorHAnsi" w:hAnsiTheme="majorHAnsi" w:cs="Arial"/>
                <w:sz w:val="22"/>
                <w:szCs w:val="22"/>
              </w:rPr>
            </w:pPr>
          </w:p>
        </w:tc>
      </w:tr>
    </w:tbl>
    <w:p w14:paraId="5FCC290E" w14:textId="77777777" w:rsidR="009A258A" w:rsidRPr="009A258A" w:rsidRDefault="009A258A" w:rsidP="009A258A">
      <w:pPr>
        <w:tabs>
          <w:tab w:val="left" w:pos="4032"/>
        </w:tabs>
        <w:jc w:val="both"/>
        <w:rPr>
          <w:rFonts w:asciiTheme="majorHAnsi" w:hAnsiTheme="majorHAnsi" w:cs="Arial"/>
          <w:b/>
          <w:sz w:val="22"/>
          <w:szCs w:val="22"/>
        </w:rPr>
      </w:pPr>
    </w:p>
    <w:p w14:paraId="364FF4D9" w14:textId="77777777" w:rsidR="009A258A" w:rsidRPr="009A258A" w:rsidRDefault="009A258A" w:rsidP="009A258A">
      <w:pPr>
        <w:ind w:left="426"/>
        <w:jc w:val="both"/>
        <w:rPr>
          <w:rFonts w:asciiTheme="majorHAnsi" w:hAnsiTheme="majorHAnsi" w:cs="Arial"/>
          <w:sz w:val="22"/>
          <w:szCs w:val="22"/>
        </w:rPr>
      </w:pPr>
      <w:r w:rsidRPr="009A258A">
        <w:rPr>
          <w:rFonts w:asciiTheme="majorHAnsi" w:hAnsiTheme="majorHAnsi" w:cs="Arial"/>
          <w:sz w:val="22"/>
          <w:szCs w:val="22"/>
        </w:rPr>
        <w:t>Niniejszym składam dokumenty / informacje potwierdzające, że powiązania z innym Wykonawcą nie prowadzą do zakłócenia konkurencji w postępowaniu:</w:t>
      </w:r>
    </w:p>
    <w:p w14:paraId="3470FEDA" w14:textId="77777777" w:rsidR="009A258A" w:rsidRPr="009A258A" w:rsidRDefault="009A258A" w:rsidP="009A258A">
      <w:pPr>
        <w:ind w:left="426"/>
        <w:jc w:val="both"/>
        <w:rPr>
          <w:rFonts w:asciiTheme="majorHAnsi" w:hAnsiTheme="majorHAnsi" w:cs="Arial"/>
          <w:sz w:val="22"/>
          <w:szCs w:val="22"/>
        </w:rPr>
      </w:pPr>
      <w:r w:rsidRPr="009A258A">
        <w:rPr>
          <w:rFonts w:asciiTheme="majorHAnsi" w:hAnsiTheme="majorHAnsi" w:cs="Arial"/>
          <w:sz w:val="22"/>
          <w:szCs w:val="22"/>
        </w:rPr>
        <w:t>…………………………………………………………………………………………………………………….</w:t>
      </w:r>
    </w:p>
    <w:p w14:paraId="6DEDB8C0" w14:textId="77777777" w:rsidR="009A258A" w:rsidRPr="009A258A" w:rsidRDefault="009A258A" w:rsidP="009A258A">
      <w:pPr>
        <w:ind w:left="426"/>
        <w:jc w:val="both"/>
        <w:rPr>
          <w:rFonts w:asciiTheme="majorHAnsi" w:hAnsiTheme="majorHAnsi" w:cs="Arial"/>
          <w:sz w:val="22"/>
          <w:szCs w:val="22"/>
        </w:rPr>
      </w:pPr>
      <w:r w:rsidRPr="009A258A">
        <w:rPr>
          <w:rFonts w:asciiTheme="majorHAnsi" w:hAnsiTheme="majorHAnsi" w:cs="Arial"/>
          <w:sz w:val="22"/>
          <w:szCs w:val="22"/>
        </w:rPr>
        <w:t>……………………………………………………………………………………………………………………..</w:t>
      </w:r>
    </w:p>
    <w:p w14:paraId="53D5897F" w14:textId="77777777" w:rsidR="009A258A" w:rsidRPr="009A258A" w:rsidRDefault="009A258A" w:rsidP="009A258A">
      <w:pPr>
        <w:jc w:val="both"/>
        <w:rPr>
          <w:rFonts w:asciiTheme="majorHAnsi" w:hAnsiTheme="majorHAnsi" w:cs="Arial"/>
          <w:b/>
          <w:sz w:val="22"/>
          <w:szCs w:val="22"/>
          <w:u w:val="single"/>
        </w:rPr>
      </w:pPr>
    </w:p>
    <w:p w14:paraId="4208AEC5" w14:textId="77777777" w:rsidR="009A258A" w:rsidRPr="009A258A" w:rsidRDefault="009A258A" w:rsidP="009A258A">
      <w:pPr>
        <w:ind w:left="426"/>
        <w:rPr>
          <w:rFonts w:asciiTheme="majorHAnsi" w:hAnsiTheme="majorHAnsi" w:cs="Arial"/>
          <w:bCs/>
          <w:i/>
          <w:sz w:val="22"/>
          <w:szCs w:val="22"/>
        </w:rPr>
      </w:pPr>
      <w:r w:rsidRPr="009A258A">
        <w:rPr>
          <w:rFonts w:asciiTheme="majorHAnsi" w:hAnsiTheme="majorHAnsi" w:cs="Arial"/>
          <w:bCs/>
          <w:sz w:val="22"/>
          <w:szCs w:val="22"/>
        </w:rPr>
        <w:t>*/</w:t>
      </w:r>
      <w:r w:rsidRPr="009A258A">
        <w:rPr>
          <w:rFonts w:asciiTheme="majorHAnsi" w:hAnsiTheme="majorHAnsi" w:cs="Arial"/>
          <w:bCs/>
          <w:i/>
          <w:sz w:val="22"/>
          <w:szCs w:val="22"/>
        </w:rPr>
        <w:t xml:space="preserve"> niepotrzebne skreślić</w:t>
      </w:r>
    </w:p>
    <w:p w14:paraId="6225890A" w14:textId="77777777" w:rsidR="009A258A" w:rsidRPr="009A258A" w:rsidRDefault="009A258A" w:rsidP="009A258A">
      <w:pPr>
        <w:ind w:left="426"/>
        <w:rPr>
          <w:rFonts w:asciiTheme="majorHAnsi" w:hAnsiTheme="majorHAnsi" w:cs="Arial"/>
          <w:bCs/>
          <w:i/>
          <w:sz w:val="22"/>
          <w:szCs w:val="22"/>
        </w:rPr>
      </w:pPr>
      <w:r w:rsidRPr="009A258A">
        <w:rPr>
          <w:rFonts w:asciiTheme="majorHAnsi" w:hAnsiTheme="majorHAnsi" w:cs="Arial"/>
          <w:bCs/>
          <w:sz w:val="22"/>
          <w:szCs w:val="22"/>
        </w:rPr>
        <w:t>**/</w:t>
      </w:r>
      <w:r w:rsidRPr="009A258A">
        <w:rPr>
          <w:rFonts w:asciiTheme="majorHAnsi" w:hAnsiTheme="majorHAnsi" w:cs="Arial"/>
          <w:bCs/>
          <w:i/>
          <w:sz w:val="22"/>
          <w:szCs w:val="22"/>
        </w:rPr>
        <w:t xml:space="preserve"> grupa kapitałowa</w:t>
      </w:r>
      <w:r w:rsidRPr="009A258A">
        <w:rPr>
          <w:rFonts w:asciiTheme="majorHAnsi" w:hAnsiTheme="majorHAnsi" w:cs="Arial"/>
          <w:sz w:val="22"/>
          <w:szCs w:val="22"/>
        </w:rPr>
        <w:t xml:space="preserve"> w rozumieniu ustawy z dnia 16 lutego 2007 r. o ochronie konkurencji i konsumentów (Dz. U. Nr 50, poz. 331, z </w:t>
      </w:r>
      <w:proofErr w:type="spellStart"/>
      <w:r w:rsidRPr="009A258A">
        <w:rPr>
          <w:rFonts w:asciiTheme="majorHAnsi" w:hAnsiTheme="majorHAnsi" w:cs="Arial"/>
          <w:sz w:val="22"/>
          <w:szCs w:val="22"/>
        </w:rPr>
        <w:t>późn</w:t>
      </w:r>
      <w:proofErr w:type="spellEnd"/>
      <w:r w:rsidRPr="009A258A">
        <w:rPr>
          <w:rFonts w:asciiTheme="majorHAnsi" w:hAnsiTheme="majorHAnsi" w:cs="Arial"/>
          <w:sz w:val="22"/>
          <w:szCs w:val="22"/>
        </w:rPr>
        <w:t>. zm.), o której mowa w art. 24 ust. 1 pkt 23 ustawy</w:t>
      </w:r>
    </w:p>
    <w:p w14:paraId="55073DCA" w14:textId="77777777" w:rsidR="00462A07" w:rsidRPr="00B95FC2" w:rsidRDefault="00462A07" w:rsidP="00462A07">
      <w:pPr>
        <w:rPr>
          <w:rFonts w:asciiTheme="majorHAnsi" w:hAnsiTheme="majorHAnsi"/>
          <w:sz w:val="22"/>
          <w:szCs w:val="22"/>
          <w:lang w:eastAsia="ar-SA"/>
        </w:rPr>
      </w:pPr>
    </w:p>
    <w:p w14:paraId="11DA6393" w14:textId="46BB3E20" w:rsidR="00462A07" w:rsidRPr="00B95FC2" w:rsidRDefault="00462A07" w:rsidP="00462A07">
      <w:pPr>
        <w:suppressAutoHyphens/>
        <w:jc w:val="both"/>
        <w:rPr>
          <w:rFonts w:asciiTheme="majorHAnsi" w:hAnsiTheme="majorHAnsi" w:cs="Arial"/>
          <w:sz w:val="22"/>
          <w:szCs w:val="22"/>
          <w:lang w:eastAsia="ar-SA"/>
        </w:rPr>
      </w:pPr>
      <w:r w:rsidRPr="00B95FC2">
        <w:rPr>
          <w:rFonts w:asciiTheme="majorHAnsi" w:hAnsiTheme="majorHAnsi" w:cs="Arial"/>
          <w:sz w:val="22"/>
          <w:szCs w:val="22"/>
          <w:lang w:eastAsia="ar-SA"/>
        </w:rPr>
        <w:t xml:space="preserve">Miejsce i data </w:t>
      </w:r>
    </w:p>
    <w:p w14:paraId="022AB52E" w14:textId="77777777" w:rsidR="00462A07" w:rsidRPr="00B95FC2" w:rsidRDefault="00462A07" w:rsidP="00462A07">
      <w:pPr>
        <w:suppressAutoHyphens/>
        <w:jc w:val="both"/>
        <w:rPr>
          <w:rFonts w:asciiTheme="majorHAnsi" w:hAnsiTheme="majorHAnsi" w:cs="Arial"/>
          <w:sz w:val="22"/>
          <w:szCs w:val="22"/>
          <w:lang w:eastAsia="ar-SA"/>
        </w:rPr>
      </w:pPr>
      <w:r w:rsidRPr="00B95FC2">
        <w:rPr>
          <w:rFonts w:asciiTheme="majorHAnsi" w:hAnsiTheme="majorHAnsi" w:cs="Arial"/>
          <w:sz w:val="22"/>
          <w:szCs w:val="22"/>
          <w:lang w:eastAsia="ar-SA"/>
        </w:rPr>
        <w:t xml:space="preserve">                                                          </w:t>
      </w:r>
    </w:p>
    <w:p w14:paraId="3B7550B8" w14:textId="77777777" w:rsidR="00462A07" w:rsidRPr="00B95FC2" w:rsidRDefault="00462A07" w:rsidP="00462A07">
      <w:pPr>
        <w:suppressAutoHyphens/>
        <w:jc w:val="both"/>
        <w:rPr>
          <w:rFonts w:asciiTheme="majorHAnsi" w:hAnsiTheme="majorHAnsi" w:cs="Arial"/>
          <w:sz w:val="22"/>
          <w:szCs w:val="22"/>
          <w:lang w:eastAsia="ar-SA"/>
        </w:rPr>
      </w:pPr>
      <w:r w:rsidRPr="00B95FC2">
        <w:rPr>
          <w:rFonts w:asciiTheme="majorHAnsi" w:hAnsiTheme="majorHAnsi" w:cs="Arial"/>
          <w:sz w:val="22"/>
          <w:szCs w:val="22"/>
          <w:lang w:eastAsia="ar-SA"/>
        </w:rPr>
        <w:t xml:space="preserve">                                                                                   Podpis .........................................................</w:t>
      </w:r>
    </w:p>
    <w:p w14:paraId="1EA686BA" w14:textId="77777777" w:rsidR="00462A07" w:rsidRPr="00462A07" w:rsidRDefault="00462A07" w:rsidP="00462A07">
      <w:pPr>
        <w:suppressAutoHyphens/>
        <w:jc w:val="both"/>
        <w:rPr>
          <w:rFonts w:asciiTheme="majorHAnsi" w:hAnsiTheme="majorHAnsi" w:cs="Arial"/>
          <w:i/>
          <w:sz w:val="16"/>
          <w:szCs w:val="16"/>
          <w:lang w:eastAsia="ar-SA"/>
        </w:rPr>
      </w:pPr>
      <w:r w:rsidRPr="00462A07">
        <w:rPr>
          <w:rFonts w:asciiTheme="majorHAnsi" w:hAnsiTheme="majorHAnsi" w:cs="Arial"/>
          <w:lang w:eastAsia="ar-SA"/>
        </w:rPr>
        <w:t xml:space="preserve">                                                                                   </w:t>
      </w:r>
      <w:r w:rsidRPr="00462A07">
        <w:rPr>
          <w:rFonts w:asciiTheme="majorHAnsi" w:hAnsiTheme="majorHAnsi" w:cs="Arial"/>
          <w:sz w:val="20"/>
          <w:szCs w:val="20"/>
          <w:lang w:eastAsia="ar-SA"/>
        </w:rPr>
        <w:t xml:space="preserve">        </w:t>
      </w:r>
      <w:r w:rsidRPr="00462A07">
        <w:rPr>
          <w:rFonts w:asciiTheme="majorHAnsi" w:hAnsiTheme="majorHAnsi" w:cs="Arial"/>
          <w:i/>
          <w:sz w:val="16"/>
          <w:szCs w:val="16"/>
          <w:lang w:eastAsia="ar-SA"/>
        </w:rPr>
        <w:t>/osoba lub osoby uprawnione do reprezentowania Wykonawcy/</w:t>
      </w:r>
    </w:p>
    <w:p w14:paraId="758B5CEB" w14:textId="77777777" w:rsidR="00462A07" w:rsidRPr="00462A07" w:rsidRDefault="00462A07" w:rsidP="00462A07">
      <w:pPr>
        <w:suppressAutoHyphens/>
        <w:jc w:val="both"/>
        <w:rPr>
          <w:rFonts w:asciiTheme="majorHAnsi" w:hAnsiTheme="majorHAnsi" w:cs="Arial"/>
          <w:lang w:eastAsia="ar-SA"/>
        </w:rPr>
      </w:pPr>
    </w:p>
    <w:p w14:paraId="7E788AEB" w14:textId="77777777" w:rsidR="00462A07" w:rsidRPr="00462A07" w:rsidRDefault="00462A07" w:rsidP="00462A07">
      <w:pPr>
        <w:tabs>
          <w:tab w:val="left" w:pos="6750"/>
        </w:tabs>
        <w:suppressAutoHyphens/>
        <w:rPr>
          <w:rFonts w:asciiTheme="majorHAnsi" w:hAnsiTheme="majorHAnsi"/>
          <w:sz w:val="22"/>
          <w:szCs w:val="22"/>
          <w:lang w:eastAsia="en-US"/>
        </w:rPr>
      </w:pPr>
      <w:r w:rsidRPr="00462A07">
        <w:rPr>
          <w:rFonts w:asciiTheme="majorHAnsi" w:hAnsiTheme="majorHAnsi" w:cs="Arial"/>
          <w:b/>
          <w:sz w:val="20"/>
          <w:szCs w:val="20"/>
          <w:lang w:eastAsia="ar-SA"/>
        </w:rPr>
        <w:t>* niepotrzebne skreślić</w:t>
      </w:r>
      <w:r w:rsidRPr="00462A07">
        <w:rPr>
          <w:rFonts w:asciiTheme="majorHAnsi" w:hAnsiTheme="majorHAnsi" w:cs="Arial"/>
          <w:b/>
          <w:sz w:val="20"/>
          <w:szCs w:val="20"/>
        </w:rPr>
        <w:t xml:space="preserve">     </w:t>
      </w:r>
      <w:r w:rsidRPr="00462A07">
        <w:rPr>
          <w:rFonts w:asciiTheme="majorHAnsi" w:hAnsiTheme="majorHAnsi" w:cs="Arial"/>
          <w:b/>
          <w:sz w:val="20"/>
          <w:szCs w:val="20"/>
        </w:rPr>
        <w:tab/>
      </w:r>
    </w:p>
    <w:p w14:paraId="71765AC5" w14:textId="77777777" w:rsidR="00177AE6" w:rsidRDefault="00177AE6" w:rsidP="00177AE6">
      <w:pPr>
        <w:jc w:val="center"/>
        <w:outlineLvl w:val="0"/>
        <w:rPr>
          <w:b/>
        </w:rPr>
      </w:pPr>
    </w:p>
    <w:sectPr w:rsidR="00177AE6" w:rsidSect="003F6705">
      <w:headerReference w:type="default" r:id="rId8"/>
      <w:footerReference w:type="default" r:id="rId9"/>
      <w:pgSz w:w="11906" w:h="16838" w:code="9"/>
      <w:pgMar w:top="1293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57A0244" w14:textId="77777777" w:rsidR="00B02A7C" w:rsidRDefault="00B02A7C" w:rsidP="006239B3">
      <w:r>
        <w:separator/>
      </w:r>
    </w:p>
  </w:endnote>
  <w:endnote w:type="continuationSeparator" w:id="0">
    <w:p w14:paraId="313E20D3" w14:textId="77777777" w:rsidR="00B02A7C" w:rsidRDefault="00B02A7C" w:rsidP="006239B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OpenSymbol">
    <w:charset w:val="00"/>
    <w:family w:val="auto"/>
    <w:pitch w:val="variable"/>
    <w:sig w:usb0="800000AF" w:usb1="1001ECEA" w:usb2="00000000" w:usb3="00000000" w:csb0="0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Optima">
    <w:charset w:val="00"/>
    <w:family w:val="swiss"/>
    <w:pitch w:val="variable"/>
    <w:sig w:usb0="00000003" w:usb1="00000000" w:usb2="00000000" w:usb3="00000000" w:csb0="00000001" w:csb1="00000000"/>
  </w:font>
  <w:font w:name="Verdana">
    <w:panose1 w:val="020B0604030504040204"/>
    <w:charset w:val="EE"/>
    <w:family w:val="swiss"/>
    <w:pitch w:val="variable"/>
    <w:sig w:usb0="A1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6E09BA5" w14:textId="049B3854" w:rsidR="00105CB2" w:rsidRDefault="00105CB2" w:rsidP="00105CB2">
    <w:pPr>
      <w:pStyle w:val="Stopka"/>
      <w:jc w:val="center"/>
    </w:pPr>
    <w:r>
      <w:rPr>
        <w:noProof/>
      </w:rPr>
      <w:drawing>
        <wp:inline distT="0" distB="0" distL="0" distR="0" wp14:anchorId="51CC9B2C" wp14:editId="3169CAB7">
          <wp:extent cx="4857602" cy="953770"/>
          <wp:effectExtent l="0" t="0" r="0" b="0"/>
          <wp:docPr id="234" name="Obraz 23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925748" cy="9671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0F95158" w14:textId="77777777" w:rsidR="00B02A7C" w:rsidRDefault="00B02A7C" w:rsidP="006239B3">
      <w:r>
        <w:separator/>
      </w:r>
    </w:p>
  </w:footnote>
  <w:footnote w:type="continuationSeparator" w:id="0">
    <w:p w14:paraId="1E211E76" w14:textId="77777777" w:rsidR="00B02A7C" w:rsidRDefault="00B02A7C" w:rsidP="006239B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DD1B3DB" w14:textId="77777777" w:rsidR="00D913B8" w:rsidRDefault="00D913B8">
    <w:pPr>
      <w:pStyle w:val="Nagwek"/>
    </w:pPr>
    <w:r>
      <w:rPr>
        <w:noProof/>
      </w:rPr>
      <w:drawing>
        <wp:inline distT="0" distB="0" distL="0" distR="0" wp14:anchorId="6ED84D89" wp14:editId="7B237A3A">
          <wp:extent cx="5709920" cy="977900"/>
          <wp:effectExtent l="0" t="0" r="5080" b="0"/>
          <wp:docPr id="3" name="Obraz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09920" cy="9779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2"/>
    <w:multiLevelType w:val="multilevel"/>
    <w:tmpl w:val="D69A81CE"/>
    <w:name w:val="WW8Num2"/>
    <w:lvl w:ilvl="0">
      <w:start w:val="1"/>
      <w:numFmt w:val="decimal"/>
      <w:pStyle w:val="Numerowanie"/>
      <w:suff w:val="nothing"/>
      <w:lvlText w:val="%1."/>
      <w:lvlJc w:val="left"/>
      <w:pPr>
        <w:tabs>
          <w:tab w:val="num" w:pos="0"/>
        </w:tabs>
      </w:pPr>
      <w:rPr>
        <w:rFonts w:ascii="Times New Roman" w:eastAsia="Times New Roman" w:hAnsi="Times New Roman" w:cs="Times New Roman"/>
      </w:r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</w:abstractNum>
  <w:abstractNum w:abstractNumId="1" w15:restartNumberingAfterBreak="0">
    <w:nsid w:val="0000001C"/>
    <w:multiLevelType w:val="singleLevel"/>
    <w:tmpl w:val="5B22B38C"/>
    <w:name w:val="WW8Num29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</w:rPr>
    </w:lvl>
  </w:abstractNum>
  <w:abstractNum w:abstractNumId="2" w15:restartNumberingAfterBreak="0">
    <w:nsid w:val="00000024"/>
    <w:multiLevelType w:val="multilevel"/>
    <w:tmpl w:val="00000024"/>
    <w:name w:val="WW8Num37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lef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lef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lef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0000002C"/>
    <w:multiLevelType w:val="singleLevel"/>
    <w:tmpl w:val="03843EEC"/>
    <w:name w:val="WW8Num44"/>
    <w:lvl w:ilvl="0">
      <w:start w:val="1"/>
      <w:numFmt w:val="decimal"/>
      <w:lvlText w:val="%1."/>
      <w:lvlJc w:val="left"/>
      <w:pPr>
        <w:ind w:left="720" w:hanging="360"/>
      </w:pPr>
      <w:rPr>
        <w:rFonts w:ascii="Cambria" w:hAnsi="Cambria" w:cs="OpenSymbol" w:hint="default"/>
        <w:strike w:val="0"/>
        <w:sz w:val="22"/>
      </w:rPr>
    </w:lvl>
  </w:abstractNum>
  <w:abstractNum w:abstractNumId="4" w15:restartNumberingAfterBreak="0">
    <w:nsid w:val="00000030"/>
    <w:multiLevelType w:val="singleLevel"/>
    <w:tmpl w:val="00000030"/>
    <w:name w:val="WW8Num48"/>
    <w:lvl w:ilvl="0">
      <w:start w:val="1"/>
      <w:numFmt w:val="decimal"/>
      <w:lvlText w:val="%1."/>
      <w:lvlJc w:val="left"/>
      <w:pPr>
        <w:tabs>
          <w:tab w:val="num" w:pos="0"/>
        </w:tabs>
        <w:ind w:left="360" w:hanging="360"/>
      </w:pPr>
      <w:rPr>
        <w:rFonts w:cs="Times New Roman"/>
      </w:rPr>
    </w:lvl>
  </w:abstractNum>
  <w:abstractNum w:abstractNumId="5" w15:restartNumberingAfterBreak="0">
    <w:nsid w:val="00000031"/>
    <w:multiLevelType w:val="singleLevel"/>
    <w:tmpl w:val="14708B36"/>
    <w:name w:val="WW8Num49"/>
    <w:lvl w:ilvl="0">
      <w:start w:val="4"/>
      <w:numFmt w:val="decimal"/>
      <w:lvlText w:val="%1."/>
      <w:lvlJc w:val="left"/>
      <w:pPr>
        <w:tabs>
          <w:tab w:val="num" w:pos="0"/>
        </w:tabs>
        <w:ind w:left="360" w:hanging="360"/>
      </w:pPr>
      <w:rPr>
        <w:rFonts w:cs="Times New Roman"/>
        <w:b w:val="0"/>
        <w:i w:val="0"/>
      </w:rPr>
    </w:lvl>
  </w:abstractNum>
  <w:abstractNum w:abstractNumId="6" w15:restartNumberingAfterBreak="0">
    <w:nsid w:val="03D82336"/>
    <w:multiLevelType w:val="hybridMultilevel"/>
    <w:tmpl w:val="633C68DE"/>
    <w:lvl w:ilvl="0" w:tplc="12F8160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12F8160E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4166252"/>
    <w:multiLevelType w:val="multilevel"/>
    <w:tmpl w:val="174C04D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790" w:hanging="720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ind w:left="2860" w:hanging="720"/>
      </w:pPr>
      <w:rPr>
        <w:rFonts w:hint="default"/>
      </w:rPr>
    </w:lvl>
    <w:lvl w:ilvl="3">
      <w:start w:val="1"/>
      <w:numFmt w:val="decimalZero"/>
      <w:lvlText w:val="%1.%2.%3.%4."/>
      <w:lvlJc w:val="left"/>
      <w:pPr>
        <w:ind w:left="429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53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679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786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929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0360" w:hanging="1800"/>
      </w:pPr>
      <w:rPr>
        <w:rFonts w:hint="default"/>
      </w:rPr>
    </w:lvl>
  </w:abstractNum>
  <w:abstractNum w:abstractNumId="8" w15:restartNumberingAfterBreak="0">
    <w:nsid w:val="05705A5C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 w15:restartNumberingAfterBreak="0">
    <w:nsid w:val="08166C60"/>
    <w:multiLevelType w:val="hybridMultilevel"/>
    <w:tmpl w:val="D17E7F76"/>
    <w:lvl w:ilvl="0" w:tplc="37AE6768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0" w15:restartNumberingAfterBreak="0">
    <w:nsid w:val="095E1A5A"/>
    <w:multiLevelType w:val="hybridMultilevel"/>
    <w:tmpl w:val="9DB49D20"/>
    <w:lvl w:ilvl="0" w:tplc="04150017">
      <w:start w:val="1"/>
      <w:numFmt w:val="lowerLetter"/>
      <w:lvlText w:val="%1)"/>
      <w:lvlJc w:val="left"/>
      <w:pPr>
        <w:ind w:left="1070" w:hanging="360"/>
      </w:pPr>
    </w:lvl>
    <w:lvl w:ilvl="1" w:tplc="04150019" w:tentative="1">
      <w:start w:val="1"/>
      <w:numFmt w:val="lowerLetter"/>
      <w:lvlText w:val="%2."/>
      <w:lvlJc w:val="left"/>
      <w:pPr>
        <w:ind w:left="1790" w:hanging="360"/>
      </w:pPr>
    </w:lvl>
    <w:lvl w:ilvl="2" w:tplc="0415001B" w:tentative="1">
      <w:start w:val="1"/>
      <w:numFmt w:val="lowerRoman"/>
      <w:lvlText w:val="%3."/>
      <w:lvlJc w:val="right"/>
      <w:pPr>
        <w:ind w:left="2510" w:hanging="180"/>
      </w:pPr>
    </w:lvl>
    <w:lvl w:ilvl="3" w:tplc="0415000F" w:tentative="1">
      <w:start w:val="1"/>
      <w:numFmt w:val="decimal"/>
      <w:lvlText w:val="%4."/>
      <w:lvlJc w:val="left"/>
      <w:pPr>
        <w:ind w:left="3230" w:hanging="360"/>
      </w:pPr>
    </w:lvl>
    <w:lvl w:ilvl="4" w:tplc="04150019" w:tentative="1">
      <w:start w:val="1"/>
      <w:numFmt w:val="lowerLetter"/>
      <w:lvlText w:val="%5."/>
      <w:lvlJc w:val="left"/>
      <w:pPr>
        <w:ind w:left="3950" w:hanging="360"/>
      </w:pPr>
    </w:lvl>
    <w:lvl w:ilvl="5" w:tplc="0415001B" w:tentative="1">
      <w:start w:val="1"/>
      <w:numFmt w:val="lowerRoman"/>
      <w:lvlText w:val="%6."/>
      <w:lvlJc w:val="right"/>
      <w:pPr>
        <w:ind w:left="4670" w:hanging="180"/>
      </w:pPr>
    </w:lvl>
    <w:lvl w:ilvl="6" w:tplc="0415000F" w:tentative="1">
      <w:start w:val="1"/>
      <w:numFmt w:val="decimal"/>
      <w:lvlText w:val="%7."/>
      <w:lvlJc w:val="left"/>
      <w:pPr>
        <w:ind w:left="5390" w:hanging="360"/>
      </w:pPr>
    </w:lvl>
    <w:lvl w:ilvl="7" w:tplc="04150019" w:tentative="1">
      <w:start w:val="1"/>
      <w:numFmt w:val="lowerLetter"/>
      <w:lvlText w:val="%8."/>
      <w:lvlJc w:val="left"/>
      <w:pPr>
        <w:ind w:left="6110" w:hanging="360"/>
      </w:pPr>
    </w:lvl>
    <w:lvl w:ilvl="8" w:tplc="0415001B" w:tentative="1">
      <w:start w:val="1"/>
      <w:numFmt w:val="lowerRoman"/>
      <w:lvlText w:val="%9."/>
      <w:lvlJc w:val="right"/>
      <w:pPr>
        <w:ind w:left="6830" w:hanging="180"/>
      </w:pPr>
    </w:lvl>
  </w:abstractNum>
  <w:abstractNum w:abstractNumId="11" w15:restartNumberingAfterBreak="0">
    <w:nsid w:val="0A906164"/>
    <w:multiLevelType w:val="hybridMultilevel"/>
    <w:tmpl w:val="0CC8C1DA"/>
    <w:lvl w:ilvl="0" w:tplc="0415000F">
      <w:start w:val="1"/>
      <w:numFmt w:val="decimal"/>
      <w:lvlText w:val="%1."/>
      <w:lvlJc w:val="right"/>
      <w:pPr>
        <w:tabs>
          <w:tab w:val="num" w:pos="1733"/>
        </w:tabs>
        <w:ind w:left="1733" w:hanging="113"/>
      </w:pPr>
      <w:rPr>
        <w:rFonts w:cs="Times New Roman" w:hint="default"/>
        <w:b w:val="0"/>
        <w:i w:val="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980"/>
        </w:tabs>
        <w:ind w:left="198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700"/>
        </w:tabs>
        <w:ind w:left="270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3420"/>
        </w:tabs>
        <w:ind w:left="34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4140"/>
        </w:tabs>
        <w:ind w:left="41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860"/>
        </w:tabs>
        <w:ind w:left="48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580"/>
        </w:tabs>
        <w:ind w:left="55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6300"/>
        </w:tabs>
        <w:ind w:left="63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7020"/>
        </w:tabs>
        <w:ind w:left="7020" w:hanging="180"/>
      </w:pPr>
      <w:rPr>
        <w:rFonts w:cs="Times New Roman"/>
      </w:rPr>
    </w:lvl>
  </w:abstractNum>
  <w:abstractNum w:abstractNumId="12" w15:restartNumberingAfterBreak="0">
    <w:nsid w:val="0A953251"/>
    <w:multiLevelType w:val="hybridMultilevel"/>
    <w:tmpl w:val="F5C42952"/>
    <w:lvl w:ilvl="0" w:tplc="04150003">
      <w:start w:val="1"/>
      <w:numFmt w:val="lowerLetter"/>
      <w:lvlText w:val="%1)"/>
      <w:lvlJc w:val="left"/>
      <w:pPr>
        <w:tabs>
          <w:tab w:val="num" w:pos="1134"/>
        </w:tabs>
        <w:ind w:left="1134" w:hanging="567"/>
      </w:pPr>
      <w:rPr>
        <w:rFonts w:cs="Times New Roman"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0BD34BC9"/>
    <w:multiLevelType w:val="hybridMultilevel"/>
    <w:tmpl w:val="56CEB1C4"/>
    <w:lvl w:ilvl="0" w:tplc="04150019">
      <w:start w:val="1"/>
      <w:numFmt w:val="lowerLetter"/>
      <w:lvlText w:val="%1."/>
      <w:lvlJc w:val="left"/>
      <w:pPr>
        <w:ind w:left="900" w:hanging="360"/>
      </w:pPr>
    </w:lvl>
    <w:lvl w:ilvl="1" w:tplc="04150019" w:tentative="1">
      <w:start w:val="1"/>
      <w:numFmt w:val="lowerLetter"/>
      <w:lvlText w:val="%2."/>
      <w:lvlJc w:val="left"/>
      <w:pPr>
        <w:ind w:left="1620" w:hanging="360"/>
      </w:pPr>
    </w:lvl>
    <w:lvl w:ilvl="2" w:tplc="0415001B" w:tentative="1">
      <w:start w:val="1"/>
      <w:numFmt w:val="lowerRoman"/>
      <w:lvlText w:val="%3."/>
      <w:lvlJc w:val="right"/>
      <w:pPr>
        <w:ind w:left="2340" w:hanging="180"/>
      </w:pPr>
    </w:lvl>
    <w:lvl w:ilvl="3" w:tplc="0415000F" w:tentative="1">
      <w:start w:val="1"/>
      <w:numFmt w:val="decimal"/>
      <w:lvlText w:val="%4."/>
      <w:lvlJc w:val="left"/>
      <w:pPr>
        <w:ind w:left="3060" w:hanging="360"/>
      </w:pPr>
    </w:lvl>
    <w:lvl w:ilvl="4" w:tplc="04150019" w:tentative="1">
      <w:start w:val="1"/>
      <w:numFmt w:val="lowerLetter"/>
      <w:lvlText w:val="%5."/>
      <w:lvlJc w:val="left"/>
      <w:pPr>
        <w:ind w:left="3780" w:hanging="360"/>
      </w:pPr>
    </w:lvl>
    <w:lvl w:ilvl="5" w:tplc="0415001B" w:tentative="1">
      <w:start w:val="1"/>
      <w:numFmt w:val="lowerRoman"/>
      <w:lvlText w:val="%6."/>
      <w:lvlJc w:val="right"/>
      <w:pPr>
        <w:ind w:left="4500" w:hanging="180"/>
      </w:pPr>
    </w:lvl>
    <w:lvl w:ilvl="6" w:tplc="0415000F" w:tentative="1">
      <w:start w:val="1"/>
      <w:numFmt w:val="decimal"/>
      <w:lvlText w:val="%7."/>
      <w:lvlJc w:val="left"/>
      <w:pPr>
        <w:ind w:left="5220" w:hanging="360"/>
      </w:pPr>
    </w:lvl>
    <w:lvl w:ilvl="7" w:tplc="04150019" w:tentative="1">
      <w:start w:val="1"/>
      <w:numFmt w:val="lowerLetter"/>
      <w:lvlText w:val="%8."/>
      <w:lvlJc w:val="left"/>
      <w:pPr>
        <w:ind w:left="5940" w:hanging="360"/>
      </w:pPr>
    </w:lvl>
    <w:lvl w:ilvl="8" w:tplc="0415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14" w15:restartNumberingAfterBreak="0">
    <w:nsid w:val="0D4966EA"/>
    <w:multiLevelType w:val="hybridMultilevel"/>
    <w:tmpl w:val="C96E2000"/>
    <w:name w:val="WW8Num33242"/>
    <w:lvl w:ilvl="0" w:tplc="00000028">
      <w:start w:val="1"/>
      <w:numFmt w:val="lowerLetter"/>
      <w:lvlText w:val="%1)"/>
      <w:lvlJc w:val="left"/>
      <w:pPr>
        <w:ind w:left="108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15" w15:restartNumberingAfterBreak="0">
    <w:nsid w:val="0DD54FC6"/>
    <w:multiLevelType w:val="hybridMultilevel"/>
    <w:tmpl w:val="51C6A094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7">
      <w:start w:val="1"/>
      <w:numFmt w:val="lowerLetter"/>
      <w:lvlText w:val="%3)"/>
      <w:lvlJc w:val="lef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0E410F19"/>
    <w:multiLevelType w:val="hybridMultilevel"/>
    <w:tmpl w:val="D18C6550"/>
    <w:lvl w:ilvl="0" w:tplc="FA44B982">
      <w:start w:val="1"/>
      <w:numFmt w:val="decimal"/>
      <w:lvlText w:val="%1."/>
      <w:lvlJc w:val="right"/>
      <w:pPr>
        <w:tabs>
          <w:tab w:val="num" w:pos="653"/>
        </w:tabs>
        <w:ind w:left="653" w:hanging="113"/>
      </w:pPr>
      <w:rPr>
        <w:rFonts w:cs="Times New Roman" w:hint="default"/>
        <w:b w:val="0"/>
        <w:i w:val="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900"/>
        </w:tabs>
        <w:ind w:left="90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1620"/>
        </w:tabs>
        <w:ind w:left="16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340"/>
        </w:tabs>
        <w:ind w:left="23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060"/>
        </w:tabs>
        <w:ind w:left="30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3780"/>
        </w:tabs>
        <w:ind w:left="37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4500"/>
        </w:tabs>
        <w:ind w:left="45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220"/>
        </w:tabs>
        <w:ind w:left="52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5940"/>
        </w:tabs>
        <w:ind w:left="5940" w:hanging="180"/>
      </w:pPr>
      <w:rPr>
        <w:rFonts w:cs="Times New Roman"/>
      </w:rPr>
    </w:lvl>
  </w:abstractNum>
  <w:abstractNum w:abstractNumId="17" w15:restartNumberingAfterBreak="0">
    <w:nsid w:val="0F561184"/>
    <w:multiLevelType w:val="hybridMultilevel"/>
    <w:tmpl w:val="6DCEE0A8"/>
    <w:lvl w:ilvl="0" w:tplc="1C94C4BA">
      <w:start w:val="1"/>
      <w:numFmt w:val="decimal"/>
      <w:pStyle w:val="Listanumerowana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i w:val="0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1">
      <w:start w:val="1"/>
      <w:numFmt w:val="decimal"/>
      <w:lvlText w:val="%3)"/>
      <w:lvlJc w:val="left"/>
      <w:pPr>
        <w:tabs>
          <w:tab w:val="num" w:pos="1980"/>
        </w:tabs>
        <w:ind w:left="1980" w:hanging="36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8" w15:restartNumberingAfterBreak="0">
    <w:nsid w:val="11EE1CB6"/>
    <w:multiLevelType w:val="hybridMultilevel"/>
    <w:tmpl w:val="398E5AEA"/>
    <w:lvl w:ilvl="0" w:tplc="1B807314">
      <w:start w:val="1"/>
      <w:numFmt w:val="lowerLetter"/>
      <w:lvlText w:val="%1)"/>
      <w:lvlJc w:val="left"/>
      <w:pPr>
        <w:tabs>
          <w:tab w:val="num" w:pos="960"/>
        </w:tabs>
        <w:ind w:left="960" w:hanging="60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9" w15:restartNumberingAfterBreak="0">
    <w:nsid w:val="12377C7D"/>
    <w:multiLevelType w:val="hybridMultilevel"/>
    <w:tmpl w:val="DA6E5B80"/>
    <w:lvl w:ilvl="0" w:tplc="8E0E56C2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0" w15:restartNumberingAfterBreak="0">
    <w:nsid w:val="149F43D2"/>
    <w:multiLevelType w:val="multilevel"/>
    <w:tmpl w:val="07A0E04A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ind w:left="1778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3556" w:hanging="720"/>
      </w:pPr>
      <w:rPr>
        <w:rFonts w:hint="default"/>
        <w:b/>
      </w:rPr>
    </w:lvl>
    <w:lvl w:ilvl="3">
      <w:start w:val="1"/>
      <w:numFmt w:val="decimalZero"/>
      <w:lvlText w:val="%1.%2.%3.%4"/>
      <w:lvlJc w:val="left"/>
      <w:pPr>
        <w:ind w:left="4974" w:hanging="72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ind w:left="6752" w:hanging="108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ind w:left="8170" w:hanging="108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ind w:left="9948" w:hanging="144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ind w:left="11366" w:hanging="144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ind w:left="13144" w:hanging="1800"/>
      </w:pPr>
      <w:rPr>
        <w:rFonts w:hint="default"/>
        <w:b/>
      </w:rPr>
    </w:lvl>
  </w:abstractNum>
  <w:abstractNum w:abstractNumId="21" w15:restartNumberingAfterBreak="0">
    <w:nsid w:val="19C847C7"/>
    <w:multiLevelType w:val="hybridMultilevel"/>
    <w:tmpl w:val="CBBEBCAC"/>
    <w:lvl w:ilvl="0" w:tplc="92C61ED2">
      <w:start w:val="1"/>
      <w:numFmt w:val="decimal"/>
      <w:lvlText w:val="%1."/>
      <w:lvlJc w:val="right"/>
      <w:pPr>
        <w:tabs>
          <w:tab w:val="num" w:pos="1220"/>
        </w:tabs>
        <w:ind w:left="1220" w:hanging="510"/>
      </w:pPr>
      <w:rPr>
        <w:rFonts w:cs="Times New Roman" w:hint="default"/>
      </w:rPr>
    </w:lvl>
    <w:lvl w:ilvl="1" w:tplc="B484A0EE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2" w:tplc="32DCA844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3" w:tplc="D65AF404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4" w:tplc="EBEC3CB2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5" w:tplc="D852740E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6" w:tplc="D320E8E8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7" w:tplc="B15A5B16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8" w:tplc="CC50D75C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</w:abstractNum>
  <w:abstractNum w:abstractNumId="22" w15:restartNumberingAfterBreak="0">
    <w:nsid w:val="1CAD3E4B"/>
    <w:multiLevelType w:val="hybridMultilevel"/>
    <w:tmpl w:val="FC063352"/>
    <w:lvl w:ilvl="0" w:tplc="04150019">
      <w:start w:val="1"/>
      <w:numFmt w:val="lowerLetter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1D6B52F0"/>
    <w:multiLevelType w:val="hybridMultilevel"/>
    <w:tmpl w:val="FC54EE34"/>
    <w:lvl w:ilvl="0" w:tplc="12F8160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1EA131B4"/>
    <w:multiLevelType w:val="hybridMultilevel"/>
    <w:tmpl w:val="191A4DAC"/>
    <w:lvl w:ilvl="0" w:tplc="04DCD4E2">
      <w:start w:val="1"/>
      <w:numFmt w:val="decimal"/>
      <w:lvlText w:val="%1."/>
      <w:lvlJc w:val="right"/>
      <w:pPr>
        <w:tabs>
          <w:tab w:val="num" w:pos="1193"/>
        </w:tabs>
        <w:ind w:left="1193" w:hanging="113"/>
      </w:pPr>
      <w:rPr>
        <w:rFonts w:asciiTheme="majorHAnsi" w:eastAsia="Times New Roman" w:hAnsiTheme="majorHAnsi" w:cs="Times New Roman" w:hint="default"/>
        <w:b w:val="0"/>
        <w:i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1FA661D7"/>
    <w:multiLevelType w:val="hybridMultilevel"/>
    <w:tmpl w:val="F554200E"/>
    <w:lvl w:ilvl="0" w:tplc="04150001">
      <w:start w:val="1"/>
      <w:numFmt w:val="decimal"/>
      <w:lvlText w:val="%1."/>
      <w:lvlJc w:val="right"/>
      <w:pPr>
        <w:tabs>
          <w:tab w:val="num" w:pos="113"/>
        </w:tabs>
        <w:ind w:left="113" w:hanging="113"/>
      </w:pPr>
      <w:rPr>
        <w:rFonts w:cs="Times New Roman" w:hint="default"/>
        <w:b w:val="0"/>
        <w:i w:val="0"/>
      </w:rPr>
    </w:lvl>
    <w:lvl w:ilvl="1" w:tplc="04150019">
      <w:start w:val="1"/>
      <w:numFmt w:val="lowerLetter"/>
      <w:lvlText w:val="%2)"/>
      <w:lvlJc w:val="left"/>
      <w:pPr>
        <w:tabs>
          <w:tab w:val="num" w:pos="900"/>
        </w:tabs>
        <w:ind w:left="900" w:hanging="360"/>
      </w:pPr>
      <w:rPr>
        <w:rFonts w:ascii="Times New Roman" w:eastAsia="Times New Roman" w:hAnsi="Times New Roman" w:cs="Times New Roman"/>
        <w:b w:val="0"/>
        <w:i w:val="0"/>
      </w:rPr>
    </w:lvl>
    <w:lvl w:ilvl="2" w:tplc="84BEE442">
      <w:start w:val="1"/>
      <w:numFmt w:val="lowerRoman"/>
      <w:lvlText w:val="%3."/>
      <w:lvlJc w:val="right"/>
      <w:pPr>
        <w:tabs>
          <w:tab w:val="num" w:pos="1620"/>
        </w:tabs>
        <w:ind w:left="16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340"/>
        </w:tabs>
        <w:ind w:left="23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060"/>
        </w:tabs>
        <w:ind w:left="30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3780"/>
        </w:tabs>
        <w:ind w:left="37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4500"/>
        </w:tabs>
        <w:ind w:left="45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220"/>
        </w:tabs>
        <w:ind w:left="52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5940"/>
        </w:tabs>
        <w:ind w:left="5940" w:hanging="180"/>
      </w:pPr>
      <w:rPr>
        <w:rFonts w:cs="Times New Roman"/>
      </w:rPr>
    </w:lvl>
  </w:abstractNum>
  <w:abstractNum w:abstractNumId="26" w15:restartNumberingAfterBreak="0">
    <w:nsid w:val="20F20B0F"/>
    <w:multiLevelType w:val="hybridMultilevel"/>
    <w:tmpl w:val="4950E710"/>
    <w:lvl w:ilvl="0" w:tplc="FA44B982">
      <w:start w:val="1"/>
      <w:numFmt w:val="decimal"/>
      <w:lvlText w:val="%1)"/>
      <w:lvlJc w:val="right"/>
      <w:pPr>
        <w:tabs>
          <w:tab w:val="num" w:pos="1529"/>
        </w:tabs>
        <w:ind w:left="1529" w:hanging="113"/>
      </w:pPr>
      <w:rPr>
        <w:rFonts w:cs="Times New Roman" w:hint="default"/>
        <w:b w:val="0"/>
        <w:i w:val="0"/>
      </w:rPr>
    </w:lvl>
    <w:lvl w:ilvl="1" w:tplc="DF8A3198">
      <w:start w:val="4"/>
      <w:numFmt w:val="lowerLetter"/>
      <w:lvlText w:val="%2)"/>
      <w:lvlJc w:val="left"/>
      <w:pPr>
        <w:tabs>
          <w:tab w:val="num" w:pos="1776"/>
        </w:tabs>
        <w:ind w:left="1776" w:hanging="360"/>
      </w:pPr>
      <w:rPr>
        <w:rFonts w:cs="Times New Roman" w:hint="default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496"/>
        </w:tabs>
        <w:ind w:left="2496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3216"/>
        </w:tabs>
        <w:ind w:left="3216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936"/>
        </w:tabs>
        <w:ind w:left="3936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656"/>
        </w:tabs>
        <w:ind w:left="4656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376"/>
        </w:tabs>
        <w:ind w:left="5376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6096"/>
        </w:tabs>
        <w:ind w:left="6096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816"/>
        </w:tabs>
        <w:ind w:left="6816" w:hanging="180"/>
      </w:pPr>
      <w:rPr>
        <w:rFonts w:cs="Times New Roman"/>
      </w:rPr>
    </w:lvl>
  </w:abstractNum>
  <w:abstractNum w:abstractNumId="27" w15:restartNumberingAfterBreak="0">
    <w:nsid w:val="22572E3C"/>
    <w:multiLevelType w:val="hybridMultilevel"/>
    <w:tmpl w:val="E1A066F4"/>
    <w:lvl w:ilvl="0" w:tplc="04150001">
      <w:start w:val="1"/>
      <w:numFmt w:val="bullet"/>
      <w:lvlText w:val=""/>
      <w:lvlJc w:val="left"/>
      <w:pPr>
        <w:ind w:left="1070" w:hanging="360"/>
      </w:pPr>
      <w:rPr>
        <w:rFonts w:ascii="Symbol" w:hAnsi="Symbol" w:hint="default"/>
      </w:rPr>
    </w:lvl>
    <w:lvl w:ilvl="1" w:tplc="04150019" w:tentative="1">
      <w:start w:val="1"/>
      <w:numFmt w:val="lowerLetter"/>
      <w:lvlText w:val="%2."/>
      <w:lvlJc w:val="left"/>
      <w:pPr>
        <w:ind w:left="1790" w:hanging="360"/>
      </w:pPr>
    </w:lvl>
    <w:lvl w:ilvl="2" w:tplc="0415001B" w:tentative="1">
      <w:start w:val="1"/>
      <w:numFmt w:val="lowerRoman"/>
      <w:lvlText w:val="%3."/>
      <w:lvlJc w:val="right"/>
      <w:pPr>
        <w:ind w:left="2510" w:hanging="180"/>
      </w:pPr>
    </w:lvl>
    <w:lvl w:ilvl="3" w:tplc="0415000F" w:tentative="1">
      <w:start w:val="1"/>
      <w:numFmt w:val="decimal"/>
      <w:lvlText w:val="%4."/>
      <w:lvlJc w:val="left"/>
      <w:pPr>
        <w:ind w:left="3230" w:hanging="360"/>
      </w:pPr>
    </w:lvl>
    <w:lvl w:ilvl="4" w:tplc="04150019" w:tentative="1">
      <w:start w:val="1"/>
      <w:numFmt w:val="lowerLetter"/>
      <w:lvlText w:val="%5."/>
      <w:lvlJc w:val="left"/>
      <w:pPr>
        <w:ind w:left="3950" w:hanging="360"/>
      </w:pPr>
    </w:lvl>
    <w:lvl w:ilvl="5" w:tplc="0415001B" w:tentative="1">
      <w:start w:val="1"/>
      <w:numFmt w:val="lowerRoman"/>
      <w:lvlText w:val="%6."/>
      <w:lvlJc w:val="right"/>
      <w:pPr>
        <w:ind w:left="4670" w:hanging="180"/>
      </w:pPr>
    </w:lvl>
    <w:lvl w:ilvl="6" w:tplc="0415000F" w:tentative="1">
      <w:start w:val="1"/>
      <w:numFmt w:val="decimal"/>
      <w:lvlText w:val="%7."/>
      <w:lvlJc w:val="left"/>
      <w:pPr>
        <w:ind w:left="5390" w:hanging="360"/>
      </w:pPr>
    </w:lvl>
    <w:lvl w:ilvl="7" w:tplc="04150019" w:tentative="1">
      <w:start w:val="1"/>
      <w:numFmt w:val="lowerLetter"/>
      <w:lvlText w:val="%8."/>
      <w:lvlJc w:val="left"/>
      <w:pPr>
        <w:ind w:left="6110" w:hanging="360"/>
      </w:pPr>
    </w:lvl>
    <w:lvl w:ilvl="8" w:tplc="0415001B" w:tentative="1">
      <w:start w:val="1"/>
      <w:numFmt w:val="lowerRoman"/>
      <w:lvlText w:val="%9."/>
      <w:lvlJc w:val="right"/>
      <w:pPr>
        <w:ind w:left="6830" w:hanging="180"/>
      </w:pPr>
    </w:lvl>
  </w:abstractNum>
  <w:abstractNum w:abstractNumId="28" w15:restartNumberingAfterBreak="0">
    <w:nsid w:val="236B7BDE"/>
    <w:multiLevelType w:val="hybridMultilevel"/>
    <w:tmpl w:val="376CB8AA"/>
    <w:lvl w:ilvl="0" w:tplc="E0BACCD0">
      <w:start w:val="1"/>
      <w:numFmt w:val="decimal"/>
      <w:lvlText w:val="%1."/>
      <w:lvlJc w:val="right"/>
      <w:pPr>
        <w:tabs>
          <w:tab w:val="num" w:pos="653"/>
        </w:tabs>
        <w:ind w:left="653" w:hanging="113"/>
      </w:pPr>
      <w:rPr>
        <w:rFonts w:cs="Times New Roman" w:hint="default"/>
        <w:b w:val="0"/>
        <w:i w:val="0"/>
      </w:rPr>
    </w:lvl>
    <w:lvl w:ilvl="1" w:tplc="04150019">
      <w:start w:val="1"/>
      <w:numFmt w:val="lowerLetter"/>
      <w:lvlText w:val="%2."/>
      <w:lvlJc w:val="left"/>
      <w:pPr>
        <w:tabs>
          <w:tab w:val="num" w:pos="900"/>
        </w:tabs>
        <w:ind w:left="90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1620"/>
        </w:tabs>
        <w:ind w:left="16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340"/>
        </w:tabs>
        <w:ind w:left="23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060"/>
        </w:tabs>
        <w:ind w:left="30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3780"/>
        </w:tabs>
        <w:ind w:left="37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4500"/>
        </w:tabs>
        <w:ind w:left="45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220"/>
        </w:tabs>
        <w:ind w:left="52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5940"/>
        </w:tabs>
        <w:ind w:left="5940" w:hanging="180"/>
      </w:pPr>
      <w:rPr>
        <w:rFonts w:cs="Times New Roman"/>
      </w:rPr>
    </w:lvl>
  </w:abstractNum>
  <w:abstractNum w:abstractNumId="29" w15:restartNumberingAfterBreak="0">
    <w:nsid w:val="23774C6A"/>
    <w:multiLevelType w:val="hybridMultilevel"/>
    <w:tmpl w:val="7D6CFC52"/>
    <w:lvl w:ilvl="0" w:tplc="FA44B98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50019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5001B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ascii="Times New Roman" w:eastAsia="Times New Roman" w:hAnsi="Times New Roman" w:cs="Times New Roman"/>
      </w:rPr>
    </w:lvl>
    <w:lvl w:ilvl="3" w:tplc="0415000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19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5001B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19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5001B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239B3BBC"/>
    <w:multiLevelType w:val="hybridMultilevel"/>
    <w:tmpl w:val="B70E2F5E"/>
    <w:name w:val="WW8Num332422"/>
    <w:lvl w:ilvl="0" w:tplc="00000028">
      <w:start w:val="1"/>
      <w:numFmt w:val="lowerLetter"/>
      <w:lvlText w:val="%1)"/>
      <w:lvlJc w:val="left"/>
      <w:pPr>
        <w:ind w:left="108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31" w15:restartNumberingAfterBreak="0">
    <w:nsid w:val="24161FFB"/>
    <w:multiLevelType w:val="hybridMultilevel"/>
    <w:tmpl w:val="473C5B52"/>
    <w:lvl w:ilvl="0" w:tplc="04150001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b/>
      </w:rPr>
    </w:lvl>
    <w:lvl w:ilvl="1" w:tplc="04150003">
      <w:start w:val="1"/>
      <w:numFmt w:val="lowerLetter"/>
      <w:lvlText w:val="%2)"/>
      <w:lvlJc w:val="left"/>
      <w:pPr>
        <w:tabs>
          <w:tab w:val="num" w:pos="1134"/>
        </w:tabs>
        <w:ind w:left="1134" w:hanging="567"/>
      </w:pPr>
      <w:rPr>
        <w:rFonts w:cs="Times New Roman" w:hint="default"/>
        <w:b w:val="0"/>
      </w:rPr>
    </w:lvl>
    <w:lvl w:ilvl="2" w:tplc="7472A37A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1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03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0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1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03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05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2" w15:restartNumberingAfterBreak="0">
    <w:nsid w:val="242B3A39"/>
    <w:multiLevelType w:val="multilevel"/>
    <w:tmpl w:val="99D03DB2"/>
    <w:lvl w:ilvl="0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24E35E0F"/>
    <w:multiLevelType w:val="multilevel"/>
    <w:tmpl w:val="726E5EE4"/>
    <w:lvl w:ilvl="0">
      <w:start w:val="5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ind w:left="1637" w:hanging="360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3106" w:hanging="72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4299" w:hanging="72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5852" w:hanging="108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7045" w:hanging="108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8598" w:hanging="144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9791" w:hanging="144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11344" w:hanging="1800"/>
      </w:pPr>
      <w:rPr>
        <w:rFonts w:cs="Times New Roman" w:hint="default"/>
      </w:rPr>
    </w:lvl>
  </w:abstractNum>
  <w:abstractNum w:abstractNumId="34" w15:restartNumberingAfterBreak="0">
    <w:nsid w:val="257A65EA"/>
    <w:multiLevelType w:val="hybridMultilevel"/>
    <w:tmpl w:val="FD1240EC"/>
    <w:lvl w:ilvl="0" w:tplc="32E60952">
      <w:start w:val="1"/>
      <w:numFmt w:val="bullet"/>
      <w:pStyle w:val="Listapunktowana2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color w:val="auto"/>
      </w:rPr>
    </w:lvl>
    <w:lvl w:ilvl="1" w:tplc="0407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26BD51D2"/>
    <w:multiLevelType w:val="multilevel"/>
    <w:tmpl w:val="3496DC72"/>
    <w:lvl w:ilvl="0">
      <w:start w:val="8"/>
      <w:numFmt w:val="decimal"/>
      <w:lvlText w:val="%1."/>
      <w:lvlJc w:val="left"/>
      <w:pPr>
        <w:ind w:left="360" w:hanging="360"/>
      </w:pPr>
      <w:rPr>
        <w:rFonts w:eastAsia="Calibri" w:hint="default"/>
      </w:rPr>
    </w:lvl>
    <w:lvl w:ilvl="1">
      <w:start w:val="1"/>
      <w:numFmt w:val="decimal"/>
      <w:lvlText w:val="%1.%2."/>
      <w:lvlJc w:val="left"/>
      <w:pPr>
        <w:ind w:left="1571" w:hanging="720"/>
      </w:pPr>
      <w:rPr>
        <w:rFonts w:eastAsia="Calibri" w:hint="default"/>
      </w:rPr>
    </w:lvl>
    <w:lvl w:ilvl="2">
      <w:start w:val="1"/>
      <w:numFmt w:val="decimal"/>
      <w:lvlText w:val="%1.%2.%3."/>
      <w:lvlJc w:val="left"/>
      <w:pPr>
        <w:ind w:left="2422" w:hanging="720"/>
      </w:pPr>
      <w:rPr>
        <w:rFonts w:eastAsia="Calibri" w:hint="default"/>
      </w:rPr>
    </w:lvl>
    <w:lvl w:ilvl="3">
      <w:start w:val="1"/>
      <w:numFmt w:val="decimal"/>
      <w:lvlText w:val="%1.%2.%3.%4."/>
      <w:lvlJc w:val="left"/>
      <w:pPr>
        <w:ind w:left="3633" w:hanging="1080"/>
      </w:pPr>
      <w:rPr>
        <w:rFonts w:eastAsia="Calibri" w:hint="default"/>
      </w:rPr>
    </w:lvl>
    <w:lvl w:ilvl="4">
      <w:start w:val="1"/>
      <w:numFmt w:val="decimal"/>
      <w:lvlText w:val="%1.%2.%3.%4.%5."/>
      <w:lvlJc w:val="left"/>
      <w:pPr>
        <w:ind w:left="4484" w:hanging="1080"/>
      </w:pPr>
      <w:rPr>
        <w:rFonts w:eastAsia="Calibri" w:hint="default"/>
      </w:rPr>
    </w:lvl>
    <w:lvl w:ilvl="5">
      <w:start w:val="1"/>
      <w:numFmt w:val="decimal"/>
      <w:lvlText w:val="%1.%2.%3.%4.%5.%6."/>
      <w:lvlJc w:val="left"/>
      <w:pPr>
        <w:ind w:left="5695" w:hanging="1440"/>
      </w:pPr>
      <w:rPr>
        <w:rFonts w:eastAsia="Calibri" w:hint="default"/>
      </w:rPr>
    </w:lvl>
    <w:lvl w:ilvl="6">
      <w:start w:val="1"/>
      <w:numFmt w:val="decimal"/>
      <w:lvlText w:val="%1.%2.%3.%4.%5.%6.%7."/>
      <w:lvlJc w:val="left"/>
      <w:pPr>
        <w:ind w:left="6546" w:hanging="1440"/>
      </w:pPr>
      <w:rPr>
        <w:rFonts w:eastAsia="Calibri" w:hint="default"/>
      </w:rPr>
    </w:lvl>
    <w:lvl w:ilvl="7">
      <w:start w:val="1"/>
      <w:numFmt w:val="decimal"/>
      <w:lvlText w:val="%1.%2.%3.%4.%5.%6.%7.%8."/>
      <w:lvlJc w:val="left"/>
      <w:pPr>
        <w:ind w:left="7757" w:hanging="1800"/>
      </w:pPr>
      <w:rPr>
        <w:rFonts w:eastAsia="Calibri" w:hint="default"/>
      </w:rPr>
    </w:lvl>
    <w:lvl w:ilvl="8">
      <w:start w:val="1"/>
      <w:numFmt w:val="decimal"/>
      <w:lvlText w:val="%1.%2.%3.%4.%5.%6.%7.%8.%9."/>
      <w:lvlJc w:val="left"/>
      <w:pPr>
        <w:ind w:left="8608" w:hanging="1800"/>
      </w:pPr>
      <w:rPr>
        <w:rFonts w:eastAsia="Calibri" w:hint="default"/>
      </w:rPr>
    </w:lvl>
  </w:abstractNum>
  <w:abstractNum w:abstractNumId="36" w15:restartNumberingAfterBreak="0">
    <w:nsid w:val="277F719A"/>
    <w:multiLevelType w:val="hybridMultilevel"/>
    <w:tmpl w:val="DA6E5B80"/>
    <w:lvl w:ilvl="0" w:tplc="8E0E56C2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7" w15:restartNumberingAfterBreak="0">
    <w:nsid w:val="27C01B9A"/>
    <w:multiLevelType w:val="multilevel"/>
    <w:tmpl w:val="5D7E1C66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 w:hint="default"/>
      </w:rPr>
    </w:lvl>
    <w:lvl w:ilvl="2">
      <w:start w:val="1"/>
      <w:numFmt w:val="lowerLetter"/>
      <w:lvlText w:val="%3)"/>
      <w:lvlJc w:val="right"/>
      <w:pPr>
        <w:tabs>
          <w:tab w:val="num" w:pos="2160"/>
        </w:tabs>
        <w:ind w:left="2160" w:hanging="180"/>
      </w:pPr>
      <w:rPr>
        <w:rFonts w:ascii="Times New Roman" w:eastAsia="Times New Roman" w:hAnsi="Times New Roman" w:cs="Times New Roman"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 w:hint="default"/>
        <w:b w:val="0"/>
      </w:rPr>
    </w:lvl>
    <w:lvl w:ilvl="4">
      <w:start w:val="1"/>
      <w:numFmt w:val="decimal"/>
      <w:lvlText w:val="1.%5"/>
      <w:lvlJc w:val="left"/>
      <w:pPr>
        <w:tabs>
          <w:tab w:val="num" w:pos="3600"/>
        </w:tabs>
        <w:ind w:left="3600" w:hanging="360"/>
      </w:pPr>
      <w:rPr>
        <w:rFonts w:cs="Times New Roman"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 w:hint="default"/>
      </w:rPr>
    </w:lvl>
  </w:abstractNum>
  <w:abstractNum w:abstractNumId="38" w15:restartNumberingAfterBreak="0">
    <w:nsid w:val="292077ED"/>
    <w:multiLevelType w:val="hybridMultilevel"/>
    <w:tmpl w:val="3376BCB0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39" w15:restartNumberingAfterBreak="0">
    <w:nsid w:val="2AEA0361"/>
    <w:multiLevelType w:val="hybridMultilevel"/>
    <w:tmpl w:val="89CAAF94"/>
    <w:lvl w:ilvl="0" w:tplc="0415000F">
      <w:start w:val="1"/>
      <w:numFmt w:val="decimal"/>
      <w:lvlText w:val="%1."/>
      <w:lvlJc w:val="left"/>
      <w:pPr>
        <w:tabs>
          <w:tab w:val="num" w:pos="170"/>
        </w:tabs>
        <w:ind w:left="397" w:hanging="284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0" w15:restartNumberingAfterBreak="0">
    <w:nsid w:val="2B040300"/>
    <w:multiLevelType w:val="hybridMultilevel"/>
    <w:tmpl w:val="73C6D004"/>
    <w:lvl w:ilvl="0" w:tplc="04150001">
      <w:start w:val="1"/>
      <w:numFmt w:val="bullet"/>
      <w:lvlText w:val=""/>
      <w:lvlJc w:val="left"/>
      <w:pPr>
        <w:tabs>
          <w:tab w:val="num" w:pos="1260"/>
        </w:tabs>
        <w:ind w:left="12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1980"/>
        </w:tabs>
        <w:ind w:left="198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700"/>
        </w:tabs>
        <w:ind w:left="27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3420"/>
        </w:tabs>
        <w:ind w:left="34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4140"/>
        </w:tabs>
        <w:ind w:left="414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860"/>
        </w:tabs>
        <w:ind w:left="48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580"/>
        </w:tabs>
        <w:ind w:left="55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6300"/>
        </w:tabs>
        <w:ind w:left="630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7020"/>
        </w:tabs>
        <w:ind w:left="7020" w:hanging="360"/>
      </w:pPr>
      <w:rPr>
        <w:rFonts w:ascii="Wingdings" w:hAnsi="Wingdings" w:hint="default"/>
      </w:rPr>
    </w:lvl>
  </w:abstractNum>
  <w:abstractNum w:abstractNumId="41" w15:restartNumberingAfterBreak="0">
    <w:nsid w:val="2B563F50"/>
    <w:multiLevelType w:val="hybridMultilevel"/>
    <w:tmpl w:val="0A5486E8"/>
    <w:lvl w:ilvl="0" w:tplc="91E0C4B0">
      <w:start w:val="1"/>
      <w:numFmt w:val="upperRoman"/>
      <w:lvlText w:val="%1."/>
      <w:lvlJc w:val="right"/>
      <w:pPr>
        <w:tabs>
          <w:tab w:val="num" w:pos="541"/>
        </w:tabs>
        <w:ind w:left="541" w:hanging="181"/>
      </w:pPr>
      <w:rPr>
        <w:rFonts w:ascii="Times New Roman" w:hAnsi="Times New Roman" w:cs="Times New Roman" w:hint="default"/>
        <w:b/>
        <w:i w:val="0"/>
        <w:sz w:val="24"/>
        <w:szCs w:val="24"/>
      </w:rPr>
    </w:lvl>
    <w:lvl w:ilvl="1" w:tplc="04DCD4E2">
      <w:start w:val="1"/>
      <w:numFmt w:val="decimal"/>
      <w:lvlText w:val="%2."/>
      <w:lvlJc w:val="right"/>
      <w:pPr>
        <w:tabs>
          <w:tab w:val="num" w:pos="1193"/>
        </w:tabs>
        <w:ind w:left="1193" w:hanging="113"/>
      </w:pPr>
      <w:rPr>
        <w:rFonts w:asciiTheme="majorHAnsi" w:eastAsia="Times New Roman" w:hAnsiTheme="majorHAnsi" w:cs="Times New Roman" w:hint="default"/>
        <w:b w:val="0"/>
        <w:i w:val="0"/>
      </w:rPr>
    </w:lvl>
    <w:lvl w:ilvl="2" w:tplc="04150017">
      <w:start w:val="1"/>
      <w:numFmt w:val="lowerLetter"/>
      <w:lvlText w:val="%3)"/>
      <w:lvlJc w:val="left"/>
      <w:pPr>
        <w:tabs>
          <w:tab w:val="num" w:pos="1070"/>
        </w:tabs>
        <w:ind w:left="1070" w:hanging="360"/>
      </w:pPr>
      <w:rPr>
        <w:b w:val="0"/>
        <w:i w:val="0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2" w15:restartNumberingAfterBreak="0">
    <w:nsid w:val="2CA042EA"/>
    <w:multiLevelType w:val="hybridMultilevel"/>
    <w:tmpl w:val="0532A70A"/>
    <w:lvl w:ilvl="0" w:tplc="91E0C4B0">
      <w:start w:val="1"/>
      <w:numFmt w:val="decimal"/>
      <w:lvlText w:val="%1."/>
      <w:lvlJc w:val="right"/>
      <w:pPr>
        <w:tabs>
          <w:tab w:val="num" w:pos="653"/>
        </w:tabs>
        <w:ind w:left="653" w:hanging="113"/>
      </w:pPr>
      <w:rPr>
        <w:rFonts w:cs="Times New Roman" w:hint="default"/>
        <w:b w:val="0"/>
        <w:i w:val="0"/>
      </w:rPr>
    </w:lvl>
    <w:lvl w:ilvl="1" w:tplc="B4B05F26">
      <w:start w:val="1"/>
      <w:numFmt w:val="lowerLetter"/>
      <w:lvlText w:val="%2."/>
      <w:lvlJc w:val="left"/>
      <w:pPr>
        <w:tabs>
          <w:tab w:val="num" w:pos="900"/>
        </w:tabs>
        <w:ind w:left="900" w:hanging="360"/>
      </w:pPr>
      <w:rPr>
        <w:rFonts w:cs="Times New Roman"/>
      </w:rPr>
    </w:lvl>
    <w:lvl w:ilvl="2" w:tplc="53926098" w:tentative="1">
      <w:start w:val="1"/>
      <w:numFmt w:val="lowerRoman"/>
      <w:lvlText w:val="%3."/>
      <w:lvlJc w:val="right"/>
      <w:pPr>
        <w:tabs>
          <w:tab w:val="num" w:pos="1620"/>
        </w:tabs>
        <w:ind w:left="16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340"/>
        </w:tabs>
        <w:ind w:left="23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060"/>
        </w:tabs>
        <w:ind w:left="30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3780"/>
        </w:tabs>
        <w:ind w:left="37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4500"/>
        </w:tabs>
        <w:ind w:left="45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220"/>
        </w:tabs>
        <w:ind w:left="52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5940"/>
        </w:tabs>
        <w:ind w:left="5940" w:hanging="180"/>
      </w:pPr>
      <w:rPr>
        <w:rFonts w:cs="Times New Roman"/>
      </w:rPr>
    </w:lvl>
  </w:abstractNum>
  <w:abstractNum w:abstractNumId="43" w15:restartNumberingAfterBreak="0">
    <w:nsid w:val="2E8D07A0"/>
    <w:multiLevelType w:val="hybridMultilevel"/>
    <w:tmpl w:val="DA6E5B80"/>
    <w:lvl w:ilvl="0" w:tplc="8E0E56C2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4" w15:restartNumberingAfterBreak="0">
    <w:nsid w:val="2F48093A"/>
    <w:multiLevelType w:val="hybridMultilevel"/>
    <w:tmpl w:val="B978CD24"/>
    <w:lvl w:ilvl="0" w:tplc="FA44B982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9C4A54FE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  <w:b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5" w15:restartNumberingAfterBreak="0">
    <w:nsid w:val="2FCE3C8C"/>
    <w:multiLevelType w:val="hybridMultilevel"/>
    <w:tmpl w:val="EB9420D0"/>
    <w:lvl w:ilvl="0" w:tplc="638459BC">
      <w:start w:val="1"/>
      <w:numFmt w:val="decimal"/>
      <w:lvlText w:val="%1."/>
      <w:lvlJc w:val="right"/>
      <w:pPr>
        <w:tabs>
          <w:tab w:val="num" w:pos="653"/>
        </w:tabs>
        <w:ind w:left="653" w:hanging="113"/>
      </w:pPr>
      <w:rPr>
        <w:rFonts w:cs="Times New Roman" w:hint="default"/>
        <w:b w:val="0"/>
        <w:i w:val="0"/>
      </w:rPr>
    </w:lvl>
    <w:lvl w:ilvl="1" w:tplc="04150019">
      <w:start w:val="1"/>
      <w:numFmt w:val="lowerLetter"/>
      <w:lvlText w:val="%2."/>
      <w:lvlJc w:val="left"/>
      <w:pPr>
        <w:tabs>
          <w:tab w:val="num" w:pos="900"/>
        </w:tabs>
        <w:ind w:left="90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1620"/>
        </w:tabs>
        <w:ind w:left="16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340"/>
        </w:tabs>
        <w:ind w:left="23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060"/>
        </w:tabs>
        <w:ind w:left="30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3780"/>
        </w:tabs>
        <w:ind w:left="37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4500"/>
        </w:tabs>
        <w:ind w:left="45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220"/>
        </w:tabs>
        <w:ind w:left="52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5940"/>
        </w:tabs>
        <w:ind w:left="5940" w:hanging="180"/>
      </w:pPr>
      <w:rPr>
        <w:rFonts w:cs="Times New Roman"/>
      </w:rPr>
    </w:lvl>
  </w:abstractNum>
  <w:abstractNum w:abstractNumId="46" w15:restartNumberingAfterBreak="0">
    <w:nsid w:val="312E7934"/>
    <w:multiLevelType w:val="multilevel"/>
    <w:tmpl w:val="09B825EC"/>
    <w:lvl w:ilvl="0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ind w:left="1800" w:hanging="720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1571" w:hanging="720"/>
      </w:pPr>
      <w:rPr>
        <w:rFonts w:cs="Times New Roman" w:hint="default"/>
        <w:b/>
      </w:rPr>
    </w:lvl>
    <w:lvl w:ilvl="3">
      <w:start w:val="1"/>
      <w:numFmt w:val="decimal"/>
      <w:lvlText w:val="%1.%2.%3.%4."/>
      <w:lvlJc w:val="left"/>
      <w:pPr>
        <w:ind w:left="4320" w:hanging="108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5400" w:hanging="108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6840" w:hanging="144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7920" w:hanging="144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9360" w:hanging="180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10440" w:hanging="1800"/>
      </w:pPr>
      <w:rPr>
        <w:rFonts w:cs="Times New Roman" w:hint="default"/>
      </w:rPr>
    </w:lvl>
  </w:abstractNum>
  <w:abstractNum w:abstractNumId="47" w15:restartNumberingAfterBreak="0">
    <w:nsid w:val="374931DF"/>
    <w:multiLevelType w:val="hybridMultilevel"/>
    <w:tmpl w:val="DC2AD600"/>
    <w:lvl w:ilvl="0" w:tplc="FA44B982">
      <w:start w:val="1"/>
      <w:numFmt w:val="decimal"/>
      <w:lvlText w:val="%1."/>
      <w:lvlJc w:val="left"/>
      <w:pPr>
        <w:tabs>
          <w:tab w:val="num" w:pos="170"/>
        </w:tabs>
        <w:ind w:left="397" w:hanging="284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8" w15:restartNumberingAfterBreak="0">
    <w:nsid w:val="37A32A7C"/>
    <w:multiLevelType w:val="hybridMultilevel"/>
    <w:tmpl w:val="18A83346"/>
    <w:lvl w:ilvl="0" w:tplc="91E0C4B0">
      <w:start w:val="1"/>
      <w:numFmt w:val="upperRoman"/>
      <w:lvlText w:val="%1."/>
      <w:lvlJc w:val="right"/>
      <w:pPr>
        <w:tabs>
          <w:tab w:val="num" w:pos="541"/>
        </w:tabs>
        <w:ind w:left="541" w:hanging="181"/>
      </w:pPr>
      <w:rPr>
        <w:rFonts w:ascii="Times New Roman" w:hAnsi="Times New Roman" w:cs="Times New Roman" w:hint="default"/>
        <w:b/>
        <w:i w:val="0"/>
        <w:sz w:val="24"/>
        <w:szCs w:val="24"/>
      </w:rPr>
    </w:lvl>
    <w:lvl w:ilvl="1" w:tplc="04150017">
      <w:start w:val="1"/>
      <w:numFmt w:val="lowerLetter"/>
      <w:lvlText w:val="%2)"/>
      <w:lvlJc w:val="left"/>
      <w:pPr>
        <w:tabs>
          <w:tab w:val="num" w:pos="1193"/>
        </w:tabs>
        <w:ind w:left="1193" w:hanging="113"/>
      </w:pPr>
      <w:rPr>
        <w:rFonts w:hint="default"/>
        <w:b w:val="0"/>
        <w:i w:val="0"/>
      </w:rPr>
    </w:lvl>
    <w:lvl w:ilvl="2" w:tplc="04150017">
      <w:start w:val="1"/>
      <w:numFmt w:val="lowerLetter"/>
      <w:lvlText w:val="%3)"/>
      <w:lvlJc w:val="left"/>
      <w:pPr>
        <w:tabs>
          <w:tab w:val="num" w:pos="1080"/>
        </w:tabs>
        <w:ind w:left="1080" w:hanging="360"/>
      </w:pPr>
      <w:rPr>
        <w:rFonts w:cs="Times New Roman"/>
        <w:b w:val="0"/>
        <w:i w:val="0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9" w15:restartNumberingAfterBreak="0">
    <w:nsid w:val="38EA3490"/>
    <w:multiLevelType w:val="multilevel"/>
    <w:tmpl w:val="8CFE65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0" w15:restartNumberingAfterBreak="0">
    <w:nsid w:val="39FF1C24"/>
    <w:multiLevelType w:val="hybridMultilevel"/>
    <w:tmpl w:val="6CB2873C"/>
    <w:lvl w:ilvl="0" w:tplc="04150001">
      <w:start w:val="1"/>
      <w:numFmt w:val="decimal"/>
      <w:lvlText w:val="%1."/>
      <w:lvlJc w:val="left"/>
      <w:pPr>
        <w:tabs>
          <w:tab w:val="num" w:pos="170"/>
        </w:tabs>
        <w:ind w:left="397" w:hanging="284"/>
      </w:pPr>
      <w:rPr>
        <w:rFonts w:cs="Times New Roman" w:hint="default"/>
      </w:rPr>
    </w:lvl>
    <w:lvl w:ilvl="1" w:tplc="04150003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05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1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03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0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1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03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05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51" w15:restartNumberingAfterBreak="0">
    <w:nsid w:val="3A074B41"/>
    <w:multiLevelType w:val="hybridMultilevel"/>
    <w:tmpl w:val="7E283CF8"/>
    <w:name w:val="WW8Num3324222"/>
    <w:lvl w:ilvl="0" w:tplc="00000028">
      <w:start w:val="1"/>
      <w:numFmt w:val="lowerLetter"/>
      <w:lvlText w:val="%1)"/>
      <w:lvlJc w:val="left"/>
      <w:pPr>
        <w:ind w:left="928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648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368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088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808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528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248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968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688" w:hanging="180"/>
      </w:pPr>
      <w:rPr>
        <w:rFonts w:cs="Times New Roman"/>
      </w:rPr>
    </w:lvl>
  </w:abstractNum>
  <w:abstractNum w:abstractNumId="52" w15:restartNumberingAfterBreak="0">
    <w:nsid w:val="3B3344BE"/>
    <w:multiLevelType w:val="hybridMultilevel"/>
    <w:tmpl w:val="BC521484"/>
    <w:lvl w:ilvl="0" w:tplc="37AE6768">
      <w:start w:val="1"/>
      <w:numFmt w:val="decimal"/>
      <w:lvlText w:val="%1."/>
      <w:lvlJc w:val="right"/>
      <w:pPr>
        <w:tabs>
          <w:tab w:val="num" w:pos="653"/>
        </w:tabs>
        <w:ind w:left="653" w:hanging="113"/>
      </w:pPr>
      <w:rPr>
        <w:rFonts w:cs="Times New Roman" w:hint="default"/>
        <w:b w:val="0"/>
        <w:i w:val="0"/>
      </w:rPr>
    </w:lvl>
    <w:lvl w:ilvl="1" w:tplc="04150019">
      <w:start w:val="1"/>
      <w:numFmt w:val="lowerLetter"/>
      <w:lvlText w:val="%2."/>
      <w:lvlJc w:val="left"/>
      <w:pPr>
        <w:tabs>
          <w:tab w:val="num" w:pos="900"/>
        </w:tabs>
        <w:ind w:left="90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1620"/>
        </w:tabs>
        <w:ind w:left="162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340"/>
        </w:tabs>
        <w:ind w:left="23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060"/>
        </w:tabs>
        <w:ind w:left="30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3780"/>
        </w:tabs>
        <w:ind w:left="37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4500"/>
        </w:tabs>
        <w:ind w:left="45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220"/>
        </w:tabs>
        <w:ind w:left="52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5940"/>
        </w:tabs>
        <w:ind w:left="5940" w:hanging="180"/>
      </w:pPr>
      <w:rPr>
        <w:rFonts w:cs="Times New Roman"/>
      </w:rPr>
    </w:lvl>
  </w:abstractNum>
  <w:abstractNum w:abstractNumId="53" w15:restartNumberingAfterBreak="0">
    <w:nsid w:val="3CF1195E"/>
    <w:multiLevelType w:val="hybridMultilevel"/>
    <w:tmpl w:val="06ECC65E"/>
    <w:lvl w:ilvl="0" w:tplc="78BA045E">
      <w:start w:val="1"/>
      <w:numFmt w:val="decimal"/>
      <w:lvlText w:val="%1."/>
      <w:lvlJc w:val="left"/>
      <w:pPr>
        <w:tabs>
          <w:tab w:val="num" w:pos="2880"/>
        </w:tabs>
        <w:ind w:left="2880" w:hanging="360"/>
      </w:pPr>
      <w:rPr>
        <w:rFonts w:cs="Times New Roman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4" w15:restartNumberingAfterBreak="0">
    <w:nsid w:val="3D163DA4"/>
    <w:multiLevelType w:val="hybridMultilevel"/>
    <w:tmpl w:val="EBA225B4"/>
    <w:lvl w:ilvl="0" w:tplc="33A00FC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5" w15:restartNumberingAfterBreak="0">
    <w:nsid w:val="3FE9085F"/>
    <w:multiLevelType w:val="multilevel"/>
    <w:tmpl w:val="7DAA4936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>
      <w:start w:val="1"/>
      <w:numFmt w:val="decimal"/>
      <w:lvlText w:val="%1.%2."/>
      <w:lvlJc w:val="left"/>
      <w:pPr>
        <w:ind w:left="1287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781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275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842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769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336" w:hanging="1800"/>
      </w:pPr>
      <w:rPr>
        <w:rFonts w:hint="default"/>
      </w:rPr>
    </w:lvl>
  </w:abstractNum>
  <w:abstractNum w:abstractNumId="56" w15:restartNumberingAfterBreak="0">
    <w:nsid w:val="4105264C"/>
    <w:multiLevelType w:val="hybridMultilevel"/>
    <w:tmpl w:val="5106AC96"/>
    <w:lvl w:ilvl="0" w:tplc="845C65E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cs="Times New Roman" w:hint="default"/>
        <w:i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57" w15:restartNumberingAfterBreak="0">
    <w:nsid w:val="43694915"/>
    <w:multiLevelType w:val="multilevel"/>
    <w:tmpl w:val="0B24B68E"/>
    <w:lvl w:ilvl="0">
      <w:start w:val="7"/>
      <w:numFmt w:val="decimal"/>
      <w:lvlText w:val="%1."/>
      <w:lvlJc w:val="left"/>
      <w:pPr>
        <w:ind w:left="360" w:hanging="360"/>
      </w:pPr>
      <w:rPr>
        <w:rFonts w:cs="Times New Roman" w:hint="default"/>
        <w:b w:val="0"/>
      </w:rPr>
    </w:lvl>
    <w:lvl w:ilvl="1">
      <w:start w:val="1"/>
      <w:numFmt w:val="decimal"/>
      <w:lvlText w:val="%1.%2."/>
      <w:lvlJc w:val="left"/>
      <w:pPr>
        <w:ind w:left="1553" w:hanging="360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3106" w:hanging="72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4299" w:hanging="72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5852" w:hanging="108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7045" w:hanging="108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8598" w:hanging="144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9791" w:hanging="144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11344" w:hanging="1800"/>
      </w:pPr>
      <w:rPr>
        <w:rFonts w:cs="Times New Roman" w:hint="default"/>
      </w:rPr>
    </w:lvl>
  </w:abstractNum>
  <w:abstractNum w:abstractNumId="58" w15:restartNumberingAfterBreak="0">
    <w:nsid w:val="456F77A1"/>
    <w:multiLevelType w:val="hybridMultilevel"/>
    <w:tmpl w:val="D2B61EC2"/>
    <w:lvl w:ilvl="0" w:tplc="456834AC">
      <w:start w:val="1"/>
      <w:numFmt w:val="decimal"/>
      <w:lvlText w:val="%1."/>
      <w:lvlJc w:val="left"/>
      <w:pPr>
        <w:tabs>
          <w:tab w:val="num" w:pos="170"/>
        </w:tabs>
        <w:ind w:left="397" w:hanging="284"/>
      </w:pPr>
      <w:rPr>
        <w:rFonts w:ascii="Cambria" w:hAnsi="Cambria" w:cs="Times New Roman" w:hint="default"/>
        <w:sz w:val="22"/>
        <w:szCs w:val="22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59" w15:restartNumberingAfterBreak="0">
    <w:nsid w:val="47067C71"/>
    <w:multiLevelType w:val="singleLevel"/>
    <w:tmpl w:val="0415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</w:abstractNum>
  <w:abstractNum w:abstractNumId="60" w15:restartNumberingAfterBreak="0">
    <w:nsid w:val="477342F7"/>
    <w:multiLevelType w:val="hybridMultilevel"/>
    <w:tmpl w:val="9DB49D20"/>
    <w:lvl w:ilvl="0" w:tplc="04150017">
      <w:start w:val="1"/>
      <w:numFmt w:val="lowerLetter"/>
      <w:lvlText w:val="%1)"/>
      <w:lvlJc w:val="left"/>
      <w:pPr>
        <w:ind w:left="1070" w:hanging="360"/>
      </w:pPr>
    </w:lvl>
    <w:lvl w:ilvl="1" w:tplc="04150019" w:tentative="1">
      <w:start w:val="1"/>
      <w:numFmt w:val="lowerLetter"/>
      <w:lvlText w:val="%2."/>
      <w:lvlJc w:val="left"/>
      <w:pPr>
        <w:ind w:left="1790" w:hanging="360"/>
      </w:pPr>
    </w:lvl>
    <w:lvl w:ilvl="2" w:tplc="0415001B" w:tentative="1">
      <w:start w:val="1"/>
      <w:numFmt w:val="lowerRoman"/>
      <w:lvlText w:val="%3."/>
      <w:lvlJc w:val="right"/>
      <w:pPr>
        <w:ind w:left="2510" w:hanging="180"/>
      </w:pPr>
    </w:lvl>
    <w:lvl w:ilvl="3" w:tplc="0415000F" w:tentative="1">
      <w:start w:val="1"/>
      <w:numFmt w:val="decimal"/>
      <w:lvlText w:val="%4."/>
      <w:lvlJc w:val="left"/>
      <w:pPr>
        <w:ind w:left="3230" w:hanging="360"/>
      </w:pPr>
    </w:lvl>
    <w:lvl w:ilvl="4" w:tplc="04150019" w:tentative="1">
      <w:start w:val="1"/>
      <w:numFmt w:val="lowerLetter"/>
      <w:lvlText w:val="%5."/>
      <w:lvlJc w:val="left"/>
      <w:pPr>
        <w:ind w:left="3950" w:hanging="360"/>
      </w:pPr>
    </w:lvl>
    <w:lvl w:ilvl="5" w:tplc="0415001B" w:tentative="1">
      <w:start w:val="1"/>
      <w:numFmt w:val="lowerRoman"/>
      <w:lvlText w:val="%6."/>
      <w:lvlJc w:val="right"/>
      <w:pPr>
        <w:ind w:left="4670" w:hanging="180"/>
      </w:pPr>
    </w:lvl>
    <w:lvl w:ilvl="6" w:tplc="0415000F" w:tentative="1">
      <w:start w:val="1"/>
      <w:numFmt w:val="decimal"/>
      <w:lvlText w:val="%7."/>
      <w:lvlJc w:val="left"/>
      <w:pPr>
        <w:ind w:left="5390" w:hanging="360"/>
      </w:pPr>
    </w:lvl>
    <w:lvl w:ilvl="7" w:tplc="04150019" w:tentative="1">
      <w:start w:val="1"/>
      <w:numFmt w:val="lowerLetter"/>
      <w:lvlText w:val="%8."/>
      <w:lvlJc w:val="left"/>
      <w:pPr>
        <w:ind w:left="6110" w:hanging="360"/>
      </w:pPr>
    </w:lvl>
    <w:lvl w:ilvl="8" w:tplc="0415001B" w:tentative="1">
      <w:start w:val="1"/>
      <w:numFmt w:val="lowerRoman"/>
      <w:lvlText w:val="%9."/>
      <w:lvlJc w:val="right"/>
      <w:pPr>
        <w:ind w:left="6830" w:hanging="180"/>
      </w:pPr>
    </w:lvl>
  </w:abstractNum>
  <w:abstractNum w:abstractNumId="61" w15:restartNumberingAfterBreak="0">
    <w:nsid w:val="47C35309"/>
    <w:multiLevelType w:val="hybridMultilevel"/>
    <w:tmpl w:val="73FAC434"/>
    <w:lvl w:ilvl="0" w:tplc="FFFFFFFF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FFFFFFFF">
      <w:start w:val="1"/>
      <w:numFmt w:val="lowerLetter"/>
      <w:lvlText w:val="%2."/>
      <w:lvlJc w:val="left"/>
      <w:pPr>
        <w:tabs>
          <w:tab w:val="num" w:pos="-3600"/>
        </w:tabs>
        <w:ind w:left="-3600" w:hanging="360"/>
      </w:pPr>
      <w:rPr>
        <w:rFonts w:cs="Times New Roman"/>
      </w:rPr>
    </w:lvl>
    <w:lvl w:ilvl="2" w:tplc="FFFFFFFF">
      <w:start w:val="1"/>
      <w:numFmt w:val="lowerRoman"/>
      <w:lvlText w:val="%3."/>
      <w:lvlJc w:val="right"/>
      <w:pPr>
        <w:tabs>
          <w:tab w:val="num" w:pos="-2880"/>
        </w:tabs>
        <w:ind w:left="-2880" w:hanging="180"/>
      </w:pPr>
      <w:rPr>
        <w:rFonts w:cs="Times New Roman"/>
      </w:rPr>
    </w:lvl>
    <w:lvl w:ilvl="3" w:tplc="FFFFFFFF">
      <w:start w:val="1"/>
      <w:numFmt w:val="decimal"/>
      <w:lvlText w:val="%4."/>
      <w:lvlJc w:val="left"/>
      <w:pPr>
        <w:tabs>
          <w:tab w:val="num" w:pos="-2160"/>
        </w:tabs>
        <w:ind w:left="-2160" w:hanging="360"/>
      </w:pPr>
      <w:rPr>
        <w:rFonts w:cs="Times New Roman"/>
      </w:rPr>
    </w:lvl>
    <w:lvl w:ilvl="4" w:tplc="FFFFFFFF">
      <w:start w:val="1"/>
      <w:numFmt w:val="lowerLetter"/>
      <w:lvlText w:val="%5."/>
      <w:lvlJc w:val="left"/>
      <w:pPr>
        <w:tabs>
          <w:tab w:val="num" w:pos="-1440"/>
        </w:tabs>
        <w:ind w:left="-1440" w:hanging="360"/>
      </w:pPr>
      <w:rPr>
        <w:rFonts w:cs="Times New Roman"/>
      </w:rPr>
    </w:lvl>
    <w:lvl w:ilvl="5" w:tplc="FFFFFFFF">
      <w:start w:val="1"/>
      <w:numFmt w:val="lowerRoman"/>
      <w:lvlText w:val="%6."/>
      <w:lvlJc w:val="right"/>
      <w:pPr>
        <w:tabs>
          <w:tab w:val="num" w:pos="-720"/>
        </w:tabs>
        <w:ind w:left="-720" w:hanging="180"/>
      </w:pPr>
      <w:rPr>
        <w:rFonts w:cs="Times New Roman"/>
      </w:rPr>
    </w:lvl>
    <w:lvl w:ilvl="6" w:tplc="FFFFFFFF">
      <w:start w:val="1"/>
      <w:numFmt w:val="decimal"/>
      <w:lvlText w:val="%7."/>
      <w:lvlJc w:val="left"/>
      <w:pPr>
        <w:tabs>
          <w:tab w:val="num" w:pos="0"/>
        </w:tabs>
        <w:ind w:hanging="360"/>
      </w:pPr>
      <w:rPr>
        <w:rFonts w:cs="Times New Roman"/>
      </w:rPr>
    </w:lvl>
    <w:lvl w:ilvl="7" w:tplc="FFFFFFFF">
      <w:start w:val="1"/>
      <w:numFmt w:val="lowerLetter"/>
      <w:lvlText w:val="%8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8" w:tplc="FFFFFFFF">
      <w:start w:val="1"/>
      <w:numFmt w:val="lowerRoman"/>
      <w:lvlText w:val="%9."/>
      <w:lvlJc w:val="right"/>
      <w:pPr>
        <w:tabs>
          <w:tab w:val="num" w:pos="1440"/>
        </w:tabs>
        <w:ind w:left="1440" w:hanging="180"/>
      </w:pPr>
      <w:rPr>
        <w:rFonts w:cs="Times New Roman"/>
      </w:rPr>
    </w:lvl>
  </w:abstractNum>
  <w:abstractNum w:abstractNumId="62" w15:restartNumberingAfterBreak="0">
    <w:nsid w:val="48507B26"/>
    <w:multiLevelType w:val="hybridMultilevel"/>
    <w:tmpl w:val="6C2AEAC6"/>
    <w:lvl w:ilvl="0" w:tplc="3642FF36">
      <w:start w:val="1"/>
      <w:numFmt w:val="decimal"/>
      <w:lvlText w:val="%1."/>
      <w:lvlJc w:val="left"/>
      <w:pPr>
        <w:tabs>
          <w:tab w:val="num" w:pos="170"/>
        </w:tabs>
        <w:ind w:left="397" w:hanging="284"/>
      </w:pPr>
      <w:rPr>
        <w:rFonts w:ascii="Cambria" w:hAnsi="Cambria" w:cs="Times New Roman" w:hint="default"/>
        <w:sz w:val="22"/>
        <w:szCs w:val="22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63" w15:restartNumberingAfterBreak="0">
    <w:nsid w:val="48F63FFA"/>
    <w:multiLevelType w:val="hybridMultilevel"/>
    <w:tmpl w:val="34AAC2C0"/>
    <w:name w:val="WW8Num3324"/>
    <w:lvl w:ilvl="0" w:tplc="00000028">
      <w:start w:val="1"/>
      <w:numFmt w:val="lowerLetter"/>
      <w:lvlText w:val="%1)"/>
      <w:lvlJc w:val="left"/>
      <w:pPr>
        <w:ind w:left="108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64" w15:restartNumberingAfterBreak="0">
    <w:nsid w:val="4C50622F"/>
    <w:multiLevelType w:val="hybridMultilevel"/>
    <w:tmpl w:val="E4C29FFE"/>
    <w:lvl w:ilvl="0" w:tplc="04150017">
      <w:start w:val="1"/>
      <w:numFmt w:val="lowerLetter"/>
      <w:lvlText w:val="%1)"/>
      <w:lvlJc w:val="left"/>
      <w:pPr>
        <w:ind w:left="1080" w:hanging="36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65" w15:restartNumberingAfterBreak="0">
    <w:nsid w:val="4EEF75E1"/>
    <w:multiLevelType w:val="multilevel"/>
    <w:tmpl w:val="10341A88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560" w:hanging="1800"/>
      </w:pPr>
      <w:rPr>
        <w:rFonts w:hint="default"/>
      </w:rPr>
    </w:lvl>
  </w:abstractNum>
  <w:abstractNum w:abstractNumId="66" w15:restartNumberingAfterBreak="0">
    <w:nsid w:val="500E5E9F"/>
    <w:multiLevelType w:val="hybridMultilevel"/>
    <w:tmpl w:val="88A4730C"/>
    <w:lvl w:ilvl="0" w:tplc="37AE6768">
      <w:start w:val="1"/>
      <w:numFmt w:val="bullet"/>
      <w:lvlText w:val="-"/>
      <w:lvlJc w:val="left"/>
      <w:pPr>
        <w:tabs>
          <w:tab w:val="num" w:pos="2340"/>
        </w:tabs>
        <w:ind w:left="2340" w:hanging="360"/>
      </w:pPr>
      <w:rPr>
        <w:rFonts w:ascii="Courier New" w:hAnsi="Courier New" w:hint="default"/>
      </w:rPr>
    </w:lvl>
    <w:lvl w:ilvl="1" w:tplc="04150019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5001B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3" w:tplc="0415000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19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5001B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19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5001B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7" w15:restartNumberingAfterBreak="0">
    <w:nsid w:val="512D7C05"/>
    <w:multiLevelType w:val="hybridMultilevel"/>
    <w:tmpl w:val="25EE8486"/>
    <w:lvl w:ilvl="0" w:tplc="7EB41C6C">
      <w:start w:val="1"/>
      <w:numFmt w:val="lowerLetter"/>
      <w:lvlText w:val="%1)"/>
      <w:lvlJc w:val="left"/>
      <w:pPr>
        <w:ind w:left="720" w:hanging="360"/>
      </w:pPr>
      <w:rPr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8" w15:restartNumberingAfterBreak="0">
    <w:nsid w:val="58143B57"/>
    <w:multiLevelType w:val="hybridMultilevel"/>
    <w:tmpl w:val="3042CFFA"/>
    <w:name w:val="WW8Num442"/>
    <w:lvl w:ilvl="0" w:tplc="67128AAE">
      <w:start w:val="1"/>
      <w:numFmt w:val="lowerLetter"/>
      <w:lvlText w:val="%1)"/>
      <w:lvlJc w:val="left"/>
      <w:pPr>
        <w:ind w:left="928" w:hanging="360"/>
      </w:pPr>
      <w:rPr>
        <w:rFonts w:ascii="Cambria" w:eastAsia="Calibri" w:hAnsi="Cambria" w:cs="Times New Roman"/>
      </w:rPr>
    </w:lvl>
    <w:lvl w:ilvl="1" w:tplc="04150019" w:tentative="1">
      <w:start w:val="1"/>
      <w:numFmt w:val="lowerLetter"/>
      <w:lvlText w:val="%2."/>
      <w:lvlJc w:val="left"/>
      <w:pPr>
        <w:ind w:left="1648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368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3088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808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528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248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968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688" w:hanging="180"/>
      </w:pPr>
      <w:rPr>
        <w:rFonts w:cs="Times New Roman"/>
      </w:rPr>
    </w:lvl>
  </w:abstractNum>
  <w:abstractNum w:abstractNumId="69" w15:restartNumberingAfterBreak="0">
    <w:nsid w:val="585A3A67"/>
    <w:multiLevelType w:val="hybridMultilevel"/>
    <w:tmpl w:val="8CFC171C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70" w15:restartNumberingAfterBreak="0">
    <w:nsid w:val="5925248A"/>
    <w:multiLevelType w:val="hybridMultilevel"/>
    <w:tmpl w:val="18C208B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1" w15:restartNumberingAfterBreak="0">
    <w:nsid w:val="598B70BE"/>
    <w:multiLevelType w:val="hybridMultilevel"/>
    <w:tmpl w:val="0CC8C1DA"/>
    <w:lvl w:ilvl="0" w:tplc="0415000F">
      <w:start w:val="1"/>
      <w:numFmt w:val="decimal"/>
      <w:lvlText w:val="%1."/>
      <w:lvlJc w:val="right"/>
      <w:pPr>
        <w:tabs>
          <w:tab w:val="num" w:pos="1733"/>
        </w:tabs>
        <w:ind w:left="1733" w:hanging="113"/>
      </w:pPr>
      <w:rPr>
        <w:rFonts w:cs="Times New Roman" w:hint="default"/>
        <w:b w:val="0"/>
        <w:i w:val="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980"/>
        </w:tabs>
        <w:ind w:left="198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700"/>
        </w:tabs>
        <w:ind w:left="270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3420"/>
        </w:tabs>
        <w:ind w:left="34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4140"/>
        </w:tabs>
        <w:ind w:left="41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860"/>
        </w:tabs>
        <w:ind w:left="48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580"/>
        </w:tabs>
        <w:ind w:left="55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6300"/>
        </w:tabs>
        <w:ind w:left="63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7020"/>
        </w:tabs>
        <w:ind w:left="7020" w:hanging="180"/>
      </w:pPr>
      <w:rPr>
        <w:rFonts w:cs="Times New Roman"/>
      </w:rPr>
    </w:lvl>
  </w:abstractNum>
  <w:abstractNum w:abstractNumId="72" w15:restartNumberingAfterBreak="0">
    <w:nsid w:val="5D792299"/>
    <w:multiLevelType w:val="hybridMultilevel"/>
    <w:tmpl w:val="E08E55AE"/>
    <w:lvl w:ilvl="0" w:tplc="FA44B982">
      <w:start w:val="1"/>
      <w:numFmt w:val="decimal"/>
      <w:lvlText w:val="%1."/>
      <w:lvlJc w:val="left"/>
      <w:pPr>
        <w:tabs>
          <w:tab w:val="num" w:pos="170"/>
        </w:tabs>
        <w:ind w:left="397" w:hanging="284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73" w15:restartNumberingAfterBreak="0">
    <w:nsid w:val="5E232401"/>
    <w:multiLevelType w:val="hybridMultilevel"/>
    <w:tmpl w:val="198C6C3E"/>
    <w:lvl w:ilvl="0" w:tplc="14A0C168">
      <w:start w:val="1"/>
      <w:numFmt w:val="decimal"/>
      <w:lvlText w:val="%1."/>
      <w:lvlJc w:val="left"/>
      <w:pPr>
        <w:tabs>
          <w:tab w:val="num" w:pos="170"/>
        </w:tabs>
        <w:ind w:left="397" w:hanging="284"/>
      </w:pPr>
      <w:rPr>
        <w:rFonts w:cs="Times New Roman" w:hint="default"/>
        <w:sz w:val="20"/>
        <w:szCs w:val="2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74" w15:restartNumberingAfterBreak="0">
    <w:nsid w:val="5F69123A"/>
    <w:multiLevelType w:val="hybridMultilevel"/>
    <w:tmpl w:val="D17E7F76"/>
    <w:lvl w:ilvl="0" w:tplc="37AE6768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75" w15:restartNumberingAfterBreak="0">
    <w:nsid w:val="64345C9C"/>
    <w:multiLevelType w:val="hybridMultilevel"/>
    <w:tmpl w:val="B720D280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76" w15:restartNumberingAfterBreak="0">
    <w:nsid w:val="6C8C0A92"/>
    <w:multiLevelType w:val="hybridMultilevel"/>
    <w:tmpl w:val="0CC8C1DA"/>
    <w:lvl w:ilvl="0" w:tplc="0415000F">
      <w:start w:val="1"/>
      <w:numFmt w:val="decimal"/>
      <w:lvlText w:val="%1."/>
      <w:lvlJc w:val="right"/>
      <w:pPr>
        <w:tabs>
          <w:tab w:val="num" w:pos="1733"/>
        </w:tabs>
        <w:ind w:left="1733" w:hanging="113"/>
      </w:pPr>
      <w:rPr>
        <w:rFonts w:cs="Times New Roman" w:hint="default"/>
        <w:b w:val="0"/>
        <w:i w:val="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980"/>
        </w:tabs>
        <w:ind w:left="198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700"/>
        </w:tabs>
        <w:ind w:left="270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3420"/>
        </w:tabs>
        <w:ind w:left="34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4140"/>
        </w:tabs>
        <w:ind w:left="41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860"/>
        </w:tabs>
        <w:ind w:left="48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580"/>
        </w:tabs>
        <w:ind w:left="55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6300"/>
        </w:tabs>
        <w:ind w:left="63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7020"/>
        </w:tabs>
        <w:ind w:left="7020" w:hanging="180"/>
      </w:pPr>
      <w:rPr>
        <w:rFonts w:cs="Times New Roman"/>
      </w:rPr>
    </w:lvl>
  </w:abstractNum>
  <w:abstractNum w:abstractNumId="77" w15:restartNumberingAfterBreak="0">
    <w:nsid w:val="6D4B2AC8"/>
    <w:multiLevelType w:val="hybridMultilevel"/>
    <w:tmpl w:val="E0C804E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8" w15:restartNumberingAfterBreak="0">
    <w:nsid w:val="70B34B9C"/>
    <w:multiLevelType w:val="hybridMultilevel"/>
    <w:tmpl w:val="A4FAA7E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9" w15:restartNumberingAfterBreak="0">
    <w:nsid w:val="712859FB"/>
    <w:multiLevelType w:val="multilevel"/>
    <w:tmpl w:val="6882AFE2"/>
    <w:lvl w:ilvl="0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0" w15:restartNumberingAfterBreak="0">
    <w:nsid w:val="72A44FB6"/>
    <w:multiLevelType w:val="hybridMultilevel"/>
    <w:tmpl w:val="897CB9C2"/>
    <w:name w:val="WW8Num143222232223"/>
    <w:lvl w:ilvl="0" w:tplc="B4D01DDC">
      <w:start w:val="4"/>
      <w:numFmt w:val="decimal"/>
      <w:lvlText w:val="%1."/>
      <w:lvlJc w:val="left"/>
      <w:pPr>
        <w:ind w:left="720" w:hanging="360"/>
      </w:pPr>
      <w:rPr>
        <w:rFonts w:cs="Times New Roman"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81" w15:restartNumberingAfterBreak="0">
    <w:nsid w:val="7351397E"/>
    <w:multiLevelType w:val="hybridMultilevel"/>
    <w:tmpl w:val="B2EC9BE6"/>
    <w:lvl w:ilvl="0" w:tplc="0415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246828FE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82" w15:restartNumberingAfterBreak="0">
    <w:nsid w:val="73777F68"/>
    <w:multiLevelType w:val="hybridMultilevel"/>
    <w:tmpl w:val="790C2620"/>
    <w:lvl w:ilvl="0" w:tplc="0415000F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83" w15:restartNumberingAfterBreak="0">
    <w:nsid w:val="76FD27A3"/>
    <w:multiLevelType w:val="multilevel"/>
    <w:tmpl w:val="75C43AD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84" w15:restartNumberingAfterBreak="0">
    <w:nsid w:val="77F36629"/>
    <w:multiLevelType w:val="hybridMultilevel"/>
    <w:tmpl w:val="62D4D0CE"/>
    <w:lvl w:ilvl="0" w:tplc="FFFFFFFF">
      <w:start w:val="1"/>
      <w:numFmt w:val="decimal"/>
      <w:lvlText w:val="%1."/>
      <w:lvlJc w:val="left"/>
      <w:pPr>
        <w:tabs>
          <w:tab w:val="num" w:pos="170"/>
        </w:tabs>
        <w:ind w:left="397" w:hanging="284"/>
      </w:pPr>
      <w:rPr>
        <w:rFonts w:cs="Times New Roman" w:hint="default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85" w15:restartNumberingAfterBreak="0">
    <w:nsid w:val="784E1021"/>
    <w:multiLevelType w:val="hybridMultilevel"/>
    <w:tmpl w:val="F91098C8"/>
    <w:lvl w:ilvl="0" w:tplc="0415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86" w15:restartNumberingAfterBreak="0">
    <w:nsid w:val="7BF40205"/>
    <w:multiLevelType w:val="hybridMultilevel"/>
    <w:tmpl w:val="AA225818"/>
    <w:lvl w:ilvl="0" w:tplc="1BF60E3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  <w:b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87" w15:restartNumberingAfterBreak="0">
    <w:nsid w:val="7C95343B"/>
    <w:multiLevelType w:val="multilevel"/>
    <w:tmpl w:val="D3F01D24"/>
    <w:lvl w:ilvl="0">
      <w:start w:val="6"/>
      <w:numFmt w:val="decimal"/>
      <w:lvlText w:val="%1."/>
      <w:lvlJc w:val="left"/>
      <w:pPr>
        <w:tabs>
          <w:tab w:val="num" w:pos="540"/>
        </w:tabs>
        <w:ind w:left="540" w:hanging="540"/>
      </w:pPr>
      <w:rPr>
        <w:rFonts w:eastAsia="Times New Roman" w:cs="Times New Roman" w:hint="default"/>
        <w:b w:val="0"/>
      </w:rPr>
    </w:lvl>
    <w:lvl w:ilvl="1">
      <w:start w:val="2"/>
      <w:numFmt w:val="decimal"/>
      <w:lvlText w:val="%1.%2."/>
      <w:lvlJc w:val="left"/>
      <w:pPr>
        <w:tabs>
          <w:tab w:val="num" w:pos="880"/>
        </w:tabs>
        <w:ind w:left="880" w:hanging="540"/>
      </w:pPr>
      <w:rPr>
        <w:rFonts w:eastAsia="Times New Roman" w:cs="Times New Roman" w:hint="default"/>
        <w:b w:val="0"/>
      </w:rPr>
    </w:lvl>
    <w:lvl w:ilvl="2">
      <w:start w:val="1"/>
      <w:numFmt w:val="decimal"/>
      <w:lvlText w:val="%1.%2.%3."/>
      <w:lvlJc w:val="left"/>
      <w:pPr>
        <w:tabs>
          <w:tab w:val="num" w:pos="1400"/>
        </w:tabs>
        <w:ind w:left="1400" w:hanging="720"/>
      </w:pPr>
      <w:rPr>
        <w:rFonts w:eastAsia="Times New Roman" w:cs="Times New Roman" w:hint="default"/>
        <w:b w:val="0"/>
      </w:rPr>
    </w:lvl>
    <w:lvl w:ilvl="3">
      <w:start w:val="1"/>
      <w:numFmt w:val="decimal"/>
      <w:lvlText w:val="%1.%2.%3.%4."/>
      <w:lvlJc w:val="left"/>
      <w:pPr>
        <w:tabs>
          <w:tab w:val="num" w:pos="1740"/>
        </w:tabs>
        <w:ind w:left="1740" w:hanging="720"/>
      </w:pPr>
      <w:rPr>
        <w:rFonts w:eastAsia="Times New Roman" w:cs="Times New Roman" w:hint="default"/>
        <w:b w:val="0"/>
      </w:rPr>
    </w:lvl>
    <w:lvl w:ilvl="4">
      <w:start w:val="1"/>
      <w:numFmt w:val="decimal"/>
      <w:lvlText w:val="%1.%2.%3.%4.%5."/>
      <w:lvlJc w:val="left"/>
      <w:pPr>
        <w:tabs>
          <w:tab w:val="num" w:pos="2440"/>
        </w:tabs>
        <w:ind w:left="2440" w:hanging="1080"/>
      </w:pPr>
      <w:rPr>
        <w:rFonts w:eastAsia="Times New Roman" w:cs="Times New Roman" w:hint="default"/>
        <w:b w:val="0"/>
      </w:rPr>
    </w:lvl>
    <w:lvl w:ilvl="5">
      <w:start w:val="1"/>
      <w:numFmt w:val="decimal"/>
      <w:lvlText w:val="%1.%2.%3.%4.%5.%6."/>
      <w:lvlJc w:val="left"/>
      <w:pPr>
        <w:tabs>
          <w:tab w:val="num" w:pos="2780"/>
        </w:tabs>
        <w:ind w:left="2780" w:hanging="1080"/>
      </w:pPr>
      <w:rPr>
        <w:rFonts w:eastAsia="Times New Roman" w:cs="Times New Roman" w:hint="default"/>
        <w:b w:val="0"/>
      </w:rPr>
    </w:lvl>
    <w:lvl w:ilvl="6">
      <w:start w:val="1"/>
      <w:numFmt w:val="decimal"/>
      <w:lvlText w:val="%1.%2.%3.%4.%5.%6.%7."/>
      <w:lvlJc w:val="left"/>
      <w:pPr>
        <w:tabs>
          <w:tab w:val="num" w:pos="3480"/>
        </w:tabs>
        <w:ind w:left="3480" w:hanging="1440"/>
      </w:pPr>
      <w:rPr>
        <w:rFonts w:eastAsia="Times New Roman" w:cs="Times New Roman" w:hint="default"/>
        <w:b w:val="0"/>
      </w:rPr>
    </w:lvl>
    <w:lvl w:ilvl="7">
      <w:start w:val="1"/>
      <w:numFmt w:val="decimal"/>
      <w:lvlText w:val="%1.%2.%3.%4.%5.%6.%7.%8."/>
      <w:lvlJc w:val="left"/>
      <w:pPr>
        <w:tabs>
          <w:tab w:val="num" w:pos="3820"/>
        </w:tabs>
        <w:ind w:left="3820" w:hanging="1440"/>
      </w:pPr>
      <w:rPr>
        <w:rFonts w:eastAsia="Times New Roman" w:cs="Times New Roman" w:hint="default"/>
        <w:b w:val="0"/>
      </w:rPr>
    </w:lvl>
    <w:lvl w:ilvl="8">
      <w:start w:val="1"/>
      <w:numFmt w:val="decimal"/>
      <w:lvlText w:val="%1.%2.%3.%4.%5.%6.%7.%8.%9."/>
      <w:lvlJc w:val="left"/>
      <w:pPr>
        <w:tabs>
          <w:tab w:val="num" w:pos="4520"/>
        </w:tabs>
        <w:ind w:left="4520" w:hanging="1800"/>
      </w:pPr>
      <w:rPr>
        <w:rFonts w:eastAsia="Times New Roman" w:cs="Times New Roman" w:hint="default"/>
        <w:b w:val="0"/>
      </w:rPr>
    </w:lvl>
  </w:abstractNum>
  <w:abstractNum w:abstractNumId="88" w15:restartNumberingAfterBreak="0">
    <w:nsid w:val="7FEB4069"/>
    <w:multiLevelType w:val="hybridMultilevel"/>
    <w:tmpl w:val="832220E2"/>
    <w:lvl w:ilvl="0" w:tplc="4434ECEE">
      <w:start w:val="1"/>
      <w:numFmt w:val="lowerLetter"/>
      <w:lvlText w:val="%1)"/>
      <w:lvlJc w:val="left"/>
      <w:pPr>
        <w:tabs>
          <w:tab w:val="num" w:pos="1080"/>
        </w:tabs>
        <w:ind w:left="1080" w:hanging="360"/>
      </w:pPr>
      <w:rPr>
        <w:rFonts w:cs="Times New Roman"/>
        <w:b w:val="0"/>
        <w:i w:val="0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num w:numId="1">
    <w:abstractNumId w:val="41"/>
  </w:num>
  <w:num w:numId="2">
    <w:abstractNumId w:val="21"/>
  </w:num>
  <w:num w:numId="3">
    <w:abstractNumId w:val="83"/>
  </w:num>
  <w:num w:numId="4">
    <w:abstractNumId w:val="68"/>
  </w:num>
  <w:num w:numId="5">
    <w:abstractNumId w:val="56"/>
  </w:num>
  <w:num w:numId="6">
    <w:abstractNumId w:val="59"/>
  </w:num>
  <w:num w:numId="7">
    <w:abstractNumId w:val="75"/>
  </w:num>
  <w:num w:numId="8">
    <w:abstractNumId w:val="46"/>
  </w:num>
  <w:num w:numId="9">
    <w:abstractNumId w:val="85"/>
  </w:num>
  <w:num w:numId="10">
    <w:abstractNumId w:val="33"/>
  </w:num>
  <w:num w:numId="11">
    <w:abstractNumId w:val="0"/>
  </w:num>
  <w:num w:numId="12">
    <w:abstractNumId w:val="57"/>
  </w:num>
  <w:num w:numId="13">
    <w:abstractNumId w:val="55"/>
  </w:num>
  <w:num w:numId="14">
    <w:abstractNumId w:val="65"/>
  </w:num>
  <w:num w:numId="15">
    <w:abstractNumId w:val="54"/>
  </w:num>
  <w:num w:numId="16">
    <w:abstractNumId w:val="48"/>
  </w:num>
  <w:num w:numId="17">
    <w:abstractNumId w:val="17"/>
  </w:num>
  <w:num w:numId="18">
    <w:abstractNumId w:val="37"/>
  </w:num>
  <w:num w:numId="19">
    <w:abstractNumId w:val="34"/>
  </w:num>
  <w:num w:numId="20">
    <w:abstractNumId w:val="26"/>
  </w:num>
  <w:num w:numId="21">
    <w:abstractNumId w:val="4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8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8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4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29"/>
  </w:num>
  <w:num w:numId="29">
    <w:abstractNumId w:val="84"/>
  </w:num>
  <w:num w:numId="30">
    <w:abstractNumId w:val="39"/>
  </w:num>
  <w:num w:numId="31">
    <w:abstractNumId w:val="47"/>
  </w:num>
  <w:num w:numId="32">
    <w:abstractNumId w:val="62"/>
  </w:num>
  <w:num w:numId="33">
    <w:abstractNumId w:val="58"/>
  </w:num>
  <w:num w:numId="34">
    <w:abstractNumId w:val="72"/>
  </w:num>
  <w:num w:numId="35">
    <w:abstractNumId w:val="50"/>
  </w:num>
  <w:num w:numId="36">
    <w:abstractNumId w:val="73"/>
  </w:num>
  <w:num w:numId="37">
    <w:abstractNumId w:val="74"/>
  </w:num>
  <w:num w:numId="38">
    <w:abstractNumId w:val="87"/>
  </w:num>
  <w:num w:numId="39">
    <w:abstractNumId w:val="40"/>
  </w:num>
  <w:num w:numId="40">
    <w:abstractNumId w:val="64"/>
  </w:num>
  <w:num w:numId="41">
    <w:abstractNumId w:val="38"/>
  </w:num>
  <w:num w:numId="42">
    <w:abstractNumId w:val="71"/>
  </w:num>
  <w:num w:numId="43">
    <w:abstractNumId w:val="25"/>
  </w:num>
  <w:num w:numId="44">
    <w:abstractNumId w:val="28"/>
  </w:num>
  <w:num w:numId="45">
    <w:abstractNumId w:val="42"/>
  </w:num>
  <w:num w:numId="46">
    <w:abstractNumId w:val="16"/>
  </w:num>
  <w:num w:numId="47">
    <w:abstractNumId w:val="45"/>
  </w:num>
  <w:num w:numId="48">
    <w:abstractNumId w:val="52"/>
  </w:num>
  <w:num w:numId="49">
    <w:abstractNumId w:val="81"/>
  </w:num>
  <w:num w:numId="50">
    <w:abstractNumId w:val="61"/>
  </w:num>
  <w:num w:numId="51">
    <w:abstractNumId w:val="66"/>
  </w:num>
  <w:num w:numId="52">
    <w:abstractNumId w:val="86"/>
  </w:num>
  <w:num w:numId="53">
    <w:abstractNumId w:val="69"/>
  </w:num>
  <w:num w:numId="54">
    <w:abstractNumId w:val="13"/>
  </w:num>
  <w:num w:numId="55">
    <w:abstractNumId w:val="27"/>
  </w:num>
  <w:num w:numId="56">
    <w:abstractNumId w:val="76"/>
  </w:num>
  <w:num w:numId="57">
    <w:abstractNumId w:val="15"/>
  </w:num>
  <w:num w:numId="58">
    <w:abstractNumId w:val="23"/>
  </w:num>
  <w:num w:numId="59">
    <w:abstractNumId w:val="67"/>
  </w:num>
  <w:num w:numId="60">
    <w:abstractNumId w:val="6"/>
  </w:num>
  <w:num w:numId="61">
    <w:abstractNumId w:val="12"/>
  </w:num>
  <w:num w:numId="62">
    <w:abstractNumId w:val="9"/>
  </w:num>
  <w:num w:numId="63">
    <w:abstractNumId w:val="24"/>
  </w:num>
  <w:num w:numId="64">
    <w:abstractNumId w:val="43"/>
  </w:num>
  <w:num w:numId="65">
    <w:abstractNumId w:val="36"/>
  </w:num>
  <w:num w:numId="66">
    <w:abstractNumId w:val="60"/>
  </w:num>
  <w:num w:numId="67">
    <w:abstractNumId w:val="10"/>
  </w:num>
  <w:num w:numId="68">
    <w:abstractNumId w:val="11"/>
  </w:num>
  <w:num w:numId="69">
    <w:abstractNumId w:val="20"/>
  </w:num>
  <w:num w:numId="70">
    <w:abstractNumId w:val="7"/>
  </w:num>
  <w:num w:numId="71">
    <w:abstractNumId w:val="44"/>
  </w:num>
  <w:num w:numId="72">
    <w:abstractNumId w:val="53"/>
  </w:num>
  <w:num w:numId="73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4">
    <w:abstractNumId w:val="78"/>
  </w:num>
  <w:num w:numId="75">
    <w:abstractNumId w:val="70"/>
  </w:num>
  <w:num w:numId="76">
    <w:abstractNumId w:val="49"/>
  </w:num>
  <w:num w:numId="77">
    <w:abstractNumId w:val="79"/>
  </w:num>
  <w:num w:numId="78">
    <w:abstractNumId w:val="32"/>
  </w:num>
  <w:num w:numId="79">
    <w:abstractNumId w:val="22"/>
  </w:num>
  <w:num w:numId="80">
    <w:abstractNumId w:val="77"/>
  </w:num>
  <w:num w:numId="81">
    <w:abstractNumId w:val="35"/>
  </w:num>
  <w:numIdMacAtCleanup w:val="8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9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E3NrM0NLc0NzA2sDBV0lEKTi0uzszPAykwqQUAtdz7cCwAAAA="/>
  </w:docVars>
  <w:rsids>
    <w:rsidRoot w:val="0055403B"/>
    <w:rsid w:val="00001657"/>
    <w:rsid w:val="00002564"/>
    <w:rsid w:val="00002B9A"/>
    <w:rsid w:val="0000451C"/>
    <w:rsid w:val="00004DAA"/>
    <w:rsid w:val="000056FE"/>
    <w:rsid w:val="00005C61"/>
    <w:rsid w:val="0000682F"/>
    <w:rsid w:val="000101C6"/>
    <w:rsid w:val="00011185"/>
    <w:rsid w:val="00011661"/>
    <w:rsid w:val="000118B7"/>
    <w:rsid w:val="00011C5B"/>
    <w:rsid w:val="0001331C"/>
    <w:rsid w:val="00013449"/>
    <w:rsid w:val="000136FB"/>
    <w:rsid w:val="00014ABE"/>
    <w:rsid w:val="000152DF"/>
    <w:rsid w:val="00015598"/>
    <w:rsid w:val="00015753"/>
    <w:rsid w:val="00016619"/>
    <w:rsid w:val="00016707"/>
    <w:rsid w:val="00016F7B"/>
    <w:rsid w:val="00017C45"/>
    <w:rsid w:val="00017D08"/>
    <w:rsid w:val="00020045"/>
    <w:rsid w:val="0002035B"/>
    <w:rsid w:val="00021EEE"/>
    <w:rsid w:val="000239D7"/>
    <w:rsid w:val="00024351"/>
    <w:rsid w:val="0002676A"/>
    <w:rsid w:val="00026C49"/>
    <w:rsid w:val="00027428"/>
    <w:rsid w:val="00027680"/>
    <w:rsid w:val="000276F2"/>
    <w:rsid w:val="00027AAC"/>
    <w:rsid w:val="00027D62"/>
    <w:rsid w:val="000303C9"/>
    <w:rsid w:val="0003043D"/>
    <w:rsid w:val="00030C2C"/>
    <w:rsid w:val="000321CE"/>
    <w:rsid w:val="000327EE"/>
    <w:rsid w:val="00032E6A"/>
    <w:rsid w:val="00032E82"/>
    <w:rsid w:val="00033A5B"/>
    <w:rsid w:val="000358A4"/>
    <w:rsid w:val="00035A40"/>
    <w:rsid w:val="00036DF6"/>
    <w:rsid w:val="000373A8"/>
    <w:rsid w:val="00037436"/>
    <w:rsid w:val="00037590"/>
    <w:rsid w:val="00037A52"/>
    <w:rsid w:val="00037C13"/>
    <w:rsid w:val="00037D84"/>
    <w:rsid w:val="00037F31"/>
    <w:rsid w:val="00037F83"/>
    <w:rsid w:val="00040250"/>
    <w:rsid w:val="00041778"/>
    <w:rsid w:val="00041D50"/>
    <w:rsid w:val="00042873"/>
    <w:rsid w:val="00043240"/>
    <w:rsid w:val="00043309"/>
    <w:rsid w:val="00043E1F"/>
    <w:rsid w:val="00044129"/>
    <w:rsid w:val="00044EE7"/>
    <w:rsid w:val="00045831"/>
    <w:rsid w:val="00045B21"/>
    <w:rsid w:val="00045C9F"/>
    <w:rsid w:val="00046831"/>
    <w:rsid w:val="00046CC8"/>
    <w:rsid w:val="0004787F"/>
    <w:rsid w:val="0004792A"/>
    <w:rsid w:val="0005025B"/>
    <w:rsid w:val="00050B3D"/>
    <w:rsid w:val="000510E9"/>
    <w:rsid w:val="00054196"/>
    <w:rsid w:val="0005452C"/>
    <w:rsid w:val="0005505A"/>
    <w:rsid w:val="00055DA3"/>
    <w:rsid w:val="0005657F"/>
    <w:rsid w:val="00056911"/>
    <w:rsid w:val="00056F2D"/>
    <w:rsid w:val="000571F7"/>
    <w:rsid w:val="00057AF5"/>
    <w:rsid w:val="00060275"/>
    <w:rsid w:val="00060D3B"/>
    <w:rsid w:val="000612E1"/>
    <w:rsid w:val="00061671"/>
    <w:rsid w:val="00061E32"/>
    <w:rsid w:val="00063717"/>
    <w:rsid w:val="000645F1"/>
    <w:rsid w:val="00064A6A"/>
    <w:rsid w:val="0006525C"/>
    <w:rsid w:val="00066222"/>
    <w:rsid w:val="000703CA"/>
    <w:rsid w:val="000711E7"/>
    <w:rsid w:val="000714E0"/>
    <w:rsid w:val="000715FD"/>
    <w:rsid w:val="00071D99"/>
    <w:rsid w:val="0007202B"/>
    <w:rsid w:val="00072209"/>
    <w:rsid w:val="000722C1"/>
    <w:rsid w:val="000726F5"/>
    <w:rsid w:val="000735BA"/>
    <w:rsid w:val="00073E7F"/>
    <w:rsid w:val="00074D6E"/>
    <w:rsid w:val="00075CDC"/>
    <w:rsid w:val="0007621F"/>
    <w:rsid w:val="000762A4"/>
    <w:rsid w:val="0007642D"/>
    <w:rsid w:val="00076989"/>
    <w:rsid w:val="00077486"/>
    <w:rsid w:val="0007756A"/>
    <w:rsid w:val="00077D86"/>
    <w:rsid w:val="0008017A"/>
    <w:rsid w:val="000806E8"/>
    <w:rsid w:val="00080CF9"/>
    <w:rsid w:val="0008205C"/>
    <w:rsid w:val="000824F7"/>
    <w:rsid w:val="00082DC3"/>
    <w:rsid w:val="000835B1"/>
    <w:rsid w:val="00084B5C"/>
    <w:rsid w:val="000907D7"/>
    <w:rsid w:val="000910A6"/>
    <w:rsid w:val="0009141A"/>
    <w:rsid w:val="000916DB"/>
    <w:rsid w:val="0009184B"/>
    <w:rsid w:val="00091CAF"/>
    <w:rsid w:val="00092058"/>
    <w:rsid w:val="0009463D"/>
    <w:rsid w:val="00094722"/>
    <w:rsid w:val="00095390"/>
    <w:rsid w:val="000957D0"/>
    <w:rsid w:val="00095EAB"/>
    <w:rsid w:val="0009671A"/>
    <w:rsid w:val="000970B8"/>
    <w:rsid w:val="00097207"/>
    <w:rsid w:val="00097842"/>
    <w:rsid w:val="000A0516"/>
    <w:rsid w:val="000A0D87"/>
    <w:rsid w:val="000A32FA"/>
    <w:rsid w:val="000A334D"/>
    <w:rsid w:val="000A44F9"/>
    <w:rsid w:val="000A4855"/>
    <w:rsid w:val="000A4A10"/>
    <w:rsid w:val="000A5238"/>
    <w:rsid w:val="000A53BC"/>
    <w:rsid w:val="000A573B"/>
    <w:rsid w:val="000A5B9A"/>
    <w:rsid w:val="000A603F"/>
    <w:rsid w:val="000A64A4"/>
    <w:rsid w:val="000A69C3"/>
    <w:rsid w:val="000A7E6C"/>
    <w:rsid w:val="000A7EC8"/>
    <w:rsid w:val="000B0260"/>
    <w:rsid w:val="000B0474"/>
    <w:rsid w:val="000B1055"/>
    <w:rsid w:val="000B1227"/>
    <w:rsid w:val="000B1934"/>
    <w:rsid w:val="000B2164"/>
    <w:rsid w:val="000B4F7E"/>
    <w:rsid w:val="000B5107"/>
    <w:rsid w:val="000B561F"/>
    <w:rsid w:val="000B5CA9"/>
    <w:rsid w:val="000B78A9"/>
    <w:rsid w:val="000C1D6F"/>
    <w:rsid w:val="000C2693"/>
    <w:rsid w:val="000C31E0"/>
    <w:rsid w:val="000C33A7"/>
    <w:rsid w:val="000C35E8"/>
    <w:rsid w:val="000C3741"/>
    <w:rsid w:val="000C39B4"/>
    <w:rsid w:val="000C3EEB"/>
    <w:rsid w:val="000C5093"/>
    <w:rsid w:val="000C50B8"/>
    <w:rsid w:val="000C554A"/>
    <w:rsid w:val="000C5837"/>
    <w:rsid w:val="000C61A0"/>
    <w:rsid w:val="000C752E"/>
    <w:rsid w:val="000D0B03"/>
    <w:rsid w:val="000D21EB"/>
    <w:rsid w:val="000D336D"/>
    <w:rsid w:val="000D35BD"/>
    <w:rsid w:val="000D5B16"/>
    <w:rsid w:val="000D6037"/>
    <w:rsid w:val="000D6082"/>
    <w:rsid w:val="000D6DA4"/>
    <w:rsid w:val="000D6EAB"/>
    <w:rsid w:val="000D7A4C"/>
    <w:rsid w:val="000E0FC5"/>
    <w:rsid w:val="000E13AE"/>
    <w:rsid w:val="000E1DE8"/>
    <w:rsid w:val="000E2177"/>
    <w:rsid w:val="000E222C"/>
    <w:rsid w:val="000E24B1"/>
    <w:rsid w:val="000E2BD4"/>
    <w:rsid w:val="000E3466"/>
    <w:rsid w:val="000E476B"/>
    <w:rsid w:val="000E4CA4"/>
    <w:rsid w:val="000E6AA2"/>
    <w:rsid w:val="000E6E55"/>
    <w:rsid w:val="000E7EA4"/>
    <w:rsid w:val="000E7EDE"/>
    <w:rsid w:val="000F0A0C"/>
    <w:rsid w:val="000F172C"/>
    <w:rsid w:val="000F189C"/>
    <w:rsid w:val="000F1E7B"/>
    <w:rsid w:val="000F5A6A"/>
    <w:rsid w:val="000F5DF6"/>
    <w:rsid w:val="000F739C"/>
    <w:rsid w:val="000F7618"/>
    <w:rsid w:val="000F7F10"/>
    <w:rsid w:val="00100336"/>
    <w:rsid w:val="0010120E"/>
    <w:rsid w:val="001023C3"/>
    <w:rsid w:val="00102B31"/>
    <w:rsid w:val="00102F7D"/>
    <w:rsid w:val="00103A1F"/>
    <w:rsid w:val="00103E75"/>
    <w:rsid w:val="001040B9"/>
    <w:rsid w:val="00104384"/>
    <w:rsid w:val="00104414"/>
    <w:rsid w:val="00104CC4"/>
    <w:rsid w:val="0010517E"/>
    <w:rsid w:val="0010539D"/>
    <w:rsid w:val="00105564"/>
    <w:rsid w:val="00105CB2"/>
    <w:rsid w:val="00106782"/>
    <w:rsid w:val="00106BBA"/>
    <w:rsid w:val="0011024E"/>
    <w:rsid w:val="001104BC"/>
    <w:rsid w:val="00110843"/>
    <w:rsid w:val="00110B2B"/>
    <w:rsid w:val="00111002"/>
    <w:rsid w:val="001118BE"/>
    <w:rsid w:val="00111EFF"/>
    <w:rsid w:val="001127C9"/>
    <w:rsid w:val="0011287E"/>
    <w:rsid w:val="001136E5"/>
    <w:rsid w:val="00114A92"/>
    <w:rsid w:val="00114EC6"/>
    <w:rsid w:val="00115823"/>
    <w:rsid w:val="00117250"/>
    <w:rsid w:val="0011773D"/>
    <w:rsid w:val="00117EA1"/>
    <w:rsid w:val="00120865"/>
    <w:rsid w:val="0012152A"/>
    <w:rsid w:val="00122AA6"/>
    <w:rsid w:val="00123086"/>
    <w:rsid w:val="00124B78"/>
    <w:rsid w:val="001251F7"/>
    <w:rsid w:val="00125240"/>
    <w:rsid w:val="0012566F"/>
    <w:rsid w:val="00125F19"/>
    <w:rsid w:val="001262DD"/>
    <w:rsid w:val="00126422"/>
    <w:rsid w:val="00126BBE"/>
    <w:rsid w:val="00126FA6"/>
    <w:rsid w:val="0012730F"/>
    <w:rsid w:val="0012734C"/>
    <w:rsid w:val="001276BB"/>
    <w:rsid w:val="00127AC2"/>
    <w:rsid w:val="00127AEC"/>
    <w:rsid w:val="00127DBC"/>
    <w:rsid w:val="00130DA3"/>
    <w:rsid w:val="00131244"/>
    <w:rsid w:val="00131492"/>
    <w:rsid w:val="0013152D"/>
    <w:rsid w:val="001320A0"/>
    <w:rsid w:val="001320E2"/>
    <w:rsid w:val="0013228E"/>
    <w:rsid w:val="001332AB"/>
    <w:rsid w:val="001338B3"/>
    <w:rsid w:val="00134297"/>
    <w:rsid w:val="00134E45"/>
    <w:rsid w:val="00135D1F"/>
    <w:rsid w:val="00136E4B"/>
    <w:rsid w:val="0014104A"/>
    <w:rsid w:val="00141742"/>
    <w:rsid w:val="0014251C"/>
    <w:rsid w:val="00142712"/>
    <w:rsid w:val="00142A7F"/>
    <w:rsid w:val="0014350A"/>
    <w:rsid w:val="00143FFE"/>
    <w:rsid w:val="0014477C"/>
    <w:rsid w:val="00144F4A"/>
    <w:rsid w:val="001450C8"/>
    <w:rsid w:val="001453AE"/>
    <w:rsid w:val="00145AB2"/>
    <w:rsid w:val="00146BDF"/>
    <w:rsid w:val="0014711B"/>
    <w:rsid w:val="001471FB"/>
    <w:rsid w:val="001475ED"/>
    <w:rsid w:val="00147EE4"/>
    <w:rsid w:val="001505A6"/>
    <w:rsid w:val="00150616"/>
    <w:rsid w:val="0015095D"/>
    <w:rsid w:val="001519EE"/>
    <w:rsid w:val="001522B3"/>
    <w:rsid w:val="00152A95"/>
    <w:rsid w:val="001530AC"/>
    <w:rsid w:val="00153EDD"/>
    <w:rsid w:val="00154462"/>
    <w:rsid w:val="0015498B"/>
    <w:rsid w:val="00154BEF"/>
    <w:rsid w:val="0015530B"/>
    <w:rsid w:val="00155415"/>
    <w:rsid w:val="0015565D"/>
    <w:rsid w:val="00155A46"/>
    <w:rsid w:val="00156115"/>
    <w:rsid w:val="00156320"/>
    <w:rsid w:val="001565E9"/>
    <w:rsid w:val="00156618"/>
    <w:rsid w:val="001569DB"/>
    <w:rsid w:val="00157200"/>
    <w:rsid w:val="001573FC"/>
    <w:rsid w:val="001578B8"/>
    <w:rsid w:val="00160A1F"/>
    <w:rsid w:val="00160FE4"/>
    <w:rsid w:val="00161521"/>
    <w:rsid w:val="0016195A"/>
    <w:rsid w:val="001620AA"/>
    <w:rsid w:val="0016274F"/>
    <w:rsid w:val="00162D39"/>
    <w:rsid w:val="00163076"/>
    <w:rsid w:val="00164563"/>
    <w:rsid w:val="00164E5D"/>
    <w:rsid w:val="001653B8"/>
    <w:rsid w:val="0016548A"/>
    <w:rsid w:val="00165D68"/>
    <w:rsid w:val="00166201"/>
    <w:rsid w:val="00167083"/>
    <w:rsid w:val="00167D61"/>
    <w:rsid w:val="00170160"/>
    <w:rsid w:val="001704EB"/>
    <w:rsid w:val="001708C7"/>
    <w:rsid w:val="0017205D"/>
    <w:rsid w:val="00172E99"/>
    <w:rsid w:val="00173055"/>
    <w:rsid w:val="00173526"/>
    <w:rsid w:val="001737A3"/>
    <w:rsid w:val="001739F7"/>
    <w:rsid w:val="001741C4"/>
    <w:rsid w:val="0017493A"/>
    <w:rsid w:val="00174BE6"/>
    <w:rsid w:val="00175ADF"/>
    <w:rsid w:val="00175D87"/>
    <w:rsid w:val="00176AD7"/>
    <w:rsid w:val="001773CA"/>
    <w:rsid w:val="0017746A"/>
    <w:rsid w:val="001775B8"/>
    <w:rsid w:val="0017763A"/>
    <w:rsid w:val="00177AE6"/>
    <w:rsid w:val="00177EFB"/>
    <w:rsid w:val="0018078A"/>
    <w:rsid w:val="001815FE"/>
    <w:rsid w:val="00181890"/>
    <w:rsid w:val="001819DD"/>
    <w:rsid w:val="00182C53"/>
    <w:rsid w:val="001836AC"/>
    <w:rsid w:val="00185076"/>
    <w:rsid w:val="00186545"/>
    <w:rsid w:val="00187817"/>
    <w:rsid w:val="00187D9B"/>
    <w:rsid w:val="001907C2"/>
    <w:rsid w:val="00190BFC"/>
    <w:rsid w:val="0019262F"/>
    <w:rsid w:val="0019280C"/>
    <w:rsid w:val="00192AFF"/>
    <w:rsid w:val="00192EAC"/>
    <w:rsid w:val="00193586"/>
    <w:rsid w:val="00193E63"/>
    <w:rsid w:val="00194936"/>
    <w:rsid w:val="0019498C"/>
    <w:rsid w:val="0019517E"/>
    <w:rsid w:val="00196170"/>
    <w:rsid w:val="00196D35"/>
    <w:rsid w:val="00197453"/>
    <w:rsid w:val="0019786E"/>
    <w:rsid w:val="001A0965"/>
    <w:rsid w:val="001A0EF2"/>
    <w:rsid w:val="001A0FE2"/>
    <w:rsid w:val="001A2463"/>
    <w:rsid w:val="001A2546"/>
    <w:rsid w:val="001A3223"/>
    <w:rsid w:val="001A36DB"/>
    <w:rsid w:val="001A3760"/>
    <w:rsid w:val="001A5476"/>
    <w:rsid w:val="001A5B83"/>
    <w:rsid w:val="001A629B"/>
    <w:rsid w:val="001A6319"/>
    <w:rsid w:val="001A6570"/>
    <w:rsid w:val="001A6CDB"/>
    <w:rsid w:val="001A6F14"/>
    <w:rsid w:val="001A7A3A"/>
    <w:rsid w:val="001B0799"/>
    <w:rsid w:val="001B07AD"/>
    <w:rsid w:val="001B1B12"/>
    <w:rsid w:val="001B287B"/>
    <w:rsid w:val="001B319A"/>
    <w:rsid w:val="001B33A3"/>
    <w:rsid w:val="001B3562"/>
    <w:rsid w:val="001B3807"/>
    <w:rsid w:val="001B4171"/>
    <w:rsid w:val="001B45BB"/>
    <w:rsid w:val="001B4ABC"/>
    <w:rsid w:val="001C0827"/>
    <w:rsid w:val="001C0AAB"/>
    <w:rsid w:val="001C0B5B"/>
    <w:rsid w:val="001C11B9"/>
    <w:rsid w:val="001C1359"/>
    <w:rsid w:val="001C17F6"/>
    <w:rsid w:val="001C1B61"/>
    <w:rsid w:val="001C1D9F"/>
    <w:rsid w:val="001C2878"/>
    <w:rsid w:val="001C2D18"/>
    <w:rsid w:val="001C3526"/>
    <w:rsid w:val="001C3567"/>
    <w:rsid w:val="001C3999"/>
    <w:rsid w:val="001C40A0"/>
    <w:rsid w:val="001C4F0E"/>
    <w:rsid w:val="001C5626"/>
    <w:rsid w:val="001C644D"/>
    <w:rsid w:val="001C68A0"/>
    <w:rsid w:val="001C6C6A"/>
    <w:rsid w:val="001C6CD8"/>
    <w:rsid w:val="001C7CBF"/>
    <w:rsid w:val="001D0078"/>
    <w:rsid w:val="001D0645"/>
    <w:rsid w:val="001D1514"/>
    <w:rsid w:val="001D296E"/>
    <w:rsid w:val="001D357A"/>
    <w:rsid w:val="001D3653"/>
    <w:rsid w:val="001D3BC7"/>
    <w:rsid w:val="001D453E"/>
    <w:rsid w:val="001D5221"/>
    <w:rsid w:val="001D59FA"/>
    <w:rsid w:val="001D6193"/>
    <w:rsid w:val="001D6B00"/>
    <w:rsid w:val="001D6EB6"/>
    <w:rsid w:val="001E060A"/>
    <w:rsid w:val="001E12E3"/>
    <w:rsid w:val="001E1B34"/>
    <w:rsid w:val="001E26C6"/>
    <w:rsid w:val="001E3F5A"/>
    <w:rsid w:val="001E4106"/>
    <w:rsid w:val="001E57DE"/>
    <w:rsid w:val="001E5A33"/>
    <w:rsid w:val="001E6622"/>
    <w:rsid w:val="001E66CF"/>
    <w:rsid w:val="001E6FDA"/>
    <w:rsid w:val="001F123F"/>
    <w:rsid w:val="001F1DF3"/>
    <w:rsid w:val="001F2125"/>
    <w:rsid w:val="001F2911"/>
    <w:rsid w:val="001F2C25"/>
    <w:rsid w:val="001F3866"/>
    <w:rsid w:val="001F39EF"/>
    <w:rsid w:val="001F4878"/>
    <w:rsid w:val="001F4FDD"/>
    <w:rsid w:val="001F541B"/>
    <w:rsid w:val="001F5A1D"/>
    <w:rsid w:val="001F6111"/>
    <w:rsid w:val="002000A3"/>
    <w:rsid w:val="00202DA8"/>
    <w:rsid w:val="0020311C"/>
    <w:rsid w:val="002033D3"/>
    <w:rsid w:val="002048F1"/>
    <w:rsid w:val="00204F57"/>
    <w:rsid w:val="002053BD"/>
    <w:rsid w:val="0020573D"/>
    <w:rsid w:val="00206A44"/>
    <w:rsid w:val="00206E90"/>
    <w:rsid w:val="002071CE"/>
    <w:rsid w:val="002103CC"/>
    <w:rsid w:val="002106A1"/>
    <w:rsid w:val="002106B7"/>
    <w:rsid w:val="00210975"/>
    <w:rsid w:val="00210DCC"/>
    <w:rsid w:val="0021116C"/>
    <w:rsid w:val="00211201"/>
    <w:rsid w:val="00211596"/>
    <w:rsid w:val="002118FF"/>
    <w:rsid w:val="00213366"/>
    <w:rsid w:val="00213831"/>
    <w:rsid w:val="00213E48"/>
    <w:rsid w:val="00213EA9"/>
    <w:rsid w:val="002157C9"/>
    <w:rsid w:val="00216778"/>
    <w:rsid w:val="00216960"/>
    <w:rsid w:val="00217273"/>
    <w:rsid w:val="00220398"/>
    <w:rsid w:val="0022144E"/>
    <w:rsid w:val="00221D17"/>
    <w:rsid w:val="00221E27"/>
    <w:rsid w:val="00221F81"/>
    <w:rsid w:val="0022375C"/>
    <w:rsid w:val="00224093"/>
    <w:rsid w:val="00224B81"/>
    <w:rsid w:val="00225DA3"/>
    <w:rsid w:val="00226DC5"/>
    <w:rsid w:val="00227146"/>
    <w:rsid w:val="002277B6"/>
    <w:rsid w:val="002279CA"/>
    <w:rsid w:val="00230314"/>
    <w:rsid w:val="002308B7"/>
    <w:rsid w:val="00230C24"/>
    <w:rsid w:val="00230DEE"/>
    <w:rsid w:val="002319EF"/>
    <w:rsid w:val="00231B1A"/>
    <w:rsid w:val="00231C4E"/>
    <w:rsid w:val="0023303C"/>
    <w:rsid w:val="002339BF"/>
    <w:rsid w:val="0023470B"/>
    <w:rsid w:val="00234873"/>
    <w:rsid w:val="002348BC"/>
    <w:rsid w:val="00235FD6"/>
    <w:rsid w:val="002369B1"/>
    <w:rsid w:val="0023797A"/>
    <w:rsid w:val="00237B41"/>
    <w:rsid w:val="00237C07"/>
    <w:rsid w:val="00240C77"/>
    <w:rsid w:val="002411E7"/>
    <w:rsid w:val="00241D88"/>
    <w:rsid w:val="00242C8C"/>
    <w:rsid w:val="00243AD2"/>
    <w:rsid w:val="00244EE4"/>
    <w:rsid w:val="00245740"/>
    <w:rsid w:val="00245961"/>
    <w:rsid w:val="00245B40"/>
    <w:rsid w:val="00245F44"/>
    <w:rsid w:val="00246C5E"/>
    <w:rsid w:val="002500F2"/>
    <w:rsid w:val="0025177F"/>
    <w:rsid w:val="00252130"/>
    <w:rsid w:val="00252C31"/>
    <w:rsid w:val="00255064"/>
    <w:rsid w:val="00255BA2"/>
    <w:rsid w:val="00256446"/>
    <w:rsid w:val="002566B2"/>
    <w:rsid w:val="002572BF"/>
    <w:rsid w:val="00260624"/>
    <w:rsid w:val="00260704"/>
    <w:rsid w:val="00260AAE"/>
    <w:rsid w:val="0026117D"/>
    <w:rsid w:val="00263424"/>
    <w:rsid w:val="00264274"/>
    <w:rsid w:val="002647F1"/>
    <w:rsid w:val="00264C59"/>
    <w:rsid w:val="00265485"/>
    <w:rsid w:val="00265A97"/>
    <w:rsid w:val="0026676E"/>
    <w:rsid w:val="0026679E"/>
    <w:rsid w:val="00266C28"/>
    <w:rsid w:val="00266EA4"/>
    <w:rsid w:val="00267A28"/>
    <w:rsid w:val="00270422"/>
    <w:rsid w:val="002707C1"/>
    <w:rsid w:val="00270EB5"/>
    <w:rsid w:val="00271090"/>
    <w:rsid w:val="00271EE6"/>
    <w:rsid w:val="00272C87"/>
    <w:rsid w:val="00272F49"/>
    <w:rsid w:val="002730FB"/>
    <w:rsid w:val="002733DE"/>
    <w:rsid w:val="00273D61"/>
    <w:rsid w:val="00273F5C"/>
    <w:rsid w:val="00274510"/>
    <w:rsid w:val="00275581"/>
    <w:rsid w:val="00275603"/>
    <w:rsid w:val="00275D04"/>
    <w:rsid w:val="002765FE"/>
    <w:rsid w:val="002779E6"/>
    <w:rsid w:val="00280CED"/>
    <w:rsid w:val="00280DF1"/>
    <w:rsid w:val="0028107F"/>
    <w:rsid w:val="0028153D"/>
    <w:rsid w:val="0028188F"/>
    <w:rsid w:val="0028193D"/>
    <w:rsid w:val="00281B0D"/>
    <w:rsid w:val="00282DCD"/>
    <w:rsid w:val="00283976"/>
    <w:rsid w:val="00284F94"/>
    <w:rsid w:val="00286490"/>
    <w:rsid w:val="00286FA4"/>
    <w:rsid w:val="00287D88"/>
    <w:rsid w:val="00287DE5"/>
    <w:rsid w:val="00287FB8"/>
    <w:rsid w:val="00291AC1"/>
    <w:rsid w:val="00291E9A"/>
    <w:rsid w:val="0029220E"/>
    <w:rsid w:val="00292440"/>
    <w:rsid w:val="00292574"/>
    <w:rsid w:val="002936E4"/>
    <w:rsid w:val="00293D51"/>
    <w:rsid w:val="002941E5"/>
    <w:rsid w:val="00296D20"/>
    <w:rsid w:val="0029704E"/>
    <w:rsid w:val="002970A9"/>
    <w:rsid w:val="0029776D"/>
    <w:rsid w:val="002A2397"/>
    <w:rsid w:val="002A2B49"/>
    <w:rsid w:val="002A2D81"/>
    <w:rsid w:val="002A2EA3"/>
    <w:rsid w:val="002A3604"/>
    <w:rsid w:val="002A3645"/>
    <w:rsid w:val="002A3E6A"/>
    <w:rsid w:val="002A44E7"/>
    <w:rsid w:val="002A477B"/>
    <w:rsid w:val="002A4DC9"/>
    <w:rsid w:val="002A6344"/>
    <w:rsid w:val="002B1158"/>
    <w:rsid w:val="002B1557"/>
    <w:rsid w:val="002B2792"/>
    <w:rsid w:val="002B279E"/>
    <w:rsid w:val="002B28CC"/>
    <w:rsid w:val="002B2F55"/>
    <w:rsid w:val="002B33B0"/>
    <w:rsid w:val="002B34CF"/>
    <w:rsid w:val="002B4C57"/>
    <w:rsid w:val="002B4E24"/>
    <w:rsid w:val="002B545D"/>
    <w:rsid w:val="002B54EE"/>
    <w:rsid w:val="002B5C65"/>
    <w:rsid w:val="002B612F"/>
    <w:rsid w:val="002B656F"/>
    <w:rsid w:val="002B66CB"/>
    <w:rsid w:val="002B69D9"/>
    <w:rsid w:val="002B7988"/>
    <w:rsid w:val="002B7AEF"/>
    <w:rsid w:val="002C08E0"/>
    <w:rsid w:val="002C1444"/>
    <w:rsid w:val="002C15A7"/>
    <w:rsid w:val="002C2A7A"/>
    <w:rsid w:val="002C310E"/>
    <w:rsid w:val="002C325C"/>
    <w:rsid w:val="002C3735"/>
    <w:rsid w:val="002C395E"/>
    <w:rsid w:val="002C45C8"/>
    <w:rsid w:val="002C54D6"/>
    <w:rsid w:val="002C572A"/>
    <w:rsid w:val="002C5CFB"/>
    <w:rsid w:val="002C6778"/>
    <w:rsid w:val="002C6881"/>
    <w:rsid w:val="002C6898"/>
    <w:rsid w:val="002C7AE9"/>
    <w:rsid w:val="002D0819"/>
    <w:rsid w:val="002D0905"/>
    <w:rsid w:val="002D0C56"/>
    <w:rsid w:val="002D11CA"/>
    <w:rsid w:val="002D170B"/>
    <w:rsid w:val="002D2284"/>
    <w:rsid w:val="002D25D2"/>
    <w:rsid w:val="002D2744"/>
    <w:rsid w:val="002D3228"/>
    <w:rsid w:val="002D3718"/>
    <w:rsid w:val="002D3923"/>
    <w:rsid w:val="002D3D31"/>
    <w:rsid w:val="002D3E49"/>
    <w:rsid w:val="002D484C"/>
    <w:rsid w:val="002D4FF0"/>
    <w:rsid w:val="002D6BB8"/>
    <w:rsid w:val="002D6C42"/>
    <w:rsid w:val="002E0169"/>
    <w:rsid w:val="002E06DF"/>
    <w:rsid w:val="002E0C33"/>
    <w:rsid w:val="002E10F9"/>
    <w:rsid w:val="002E173E"/>
    <w:rsid w:val="002E1DC3"/>
    <w:rsid w:val="002E1F85"/>
    <w:rsid w:val="002E3672"/>
    <w:rsid w:val="002E3878"/>
    <w:rsid w:val="002E4706"/>
    <w:rsid w:val="002E5C72"/>
    <w:rsid w:val="002E5CF6"/>
    <w:rsid w:val="002E5FFF"/>
    <w:rsid w:val="002E6C0A"/>
    <w:rsid w:val="002F0BEA"/>
    <w:rsid w:val="002F10D6"/>
    <w:rsid w:val="002F1A49"/>
    <w:rsid w:val="002F1AFA"/>
    <w:rsid w:val="002F2438"/>
    <w:rsid w:val="002F2FB5"/>
    <w:rsid w:val="002F3309"/>
    <w:rsid w:val="002F35D0"/>
    <w:rsid w:val="002F4F98"/>
    <w:rsid w:val="002F5701"/>
    <w:rsid w:val="002F5B9E"/>
    <w:rsid w:val="002F7FB6"/>
    <w:rsid w:val="00300540"/>
    <w:rsid w:val="00300808"/>
    <w:rsid w:val="00300D2C"/>
    <w:rsid w:val="00301C45"/>
    <w:rsid w:val="0030283D"/>
    <w:rsid w:val="00303959"/>
    <w:rsid w:val="00304074"/>
    <w:rsid w:val="003044A3"/>
    <w:rsid w:val="003044C7"/>
    <w:rsid w:val="00304E66"/>
    <w:rsid w:val="003062D5"/>
    <w:rsid w:val="00306848"/>
    <w:rsid w:val="00306F04"/>
    <w:rsid w:val="00310030"/>
    <w:rsid w:val="00310D15"/>
    <w:rsid w:val="00311278"/>
    <w:rsid w:val="003118CA"/>
    <w:rsid w:val="003124AC"/>
    <w:rsid w:val="00312DBD"/>
    <w:rsid w:val="00313B8C"/>
    <w:rsid w:val="00313C72"/>
    <w:rsid w:val="00313DDD"/>
    <w:rsid w:val="00313E57"/>
    <w:rsid w:val="0031413F"/>
    <w:rsid w:val="003141DD"/>
    <w:rsid w:val="00314A9E"/>
    <w:rsid w:val="00315471"/>
    <w:rsid w:val="00315599"/>
    <w:rsid w:val="003169B1"/>
    <w:rsid w:val="00316C47"/>
    <w:rsid w:val="00317853"/>
    <w:rsid w:val="00317F9F"/>
    <w:rsid w:val="00320C4A"/>
    <w:rsid w:val="00320E66"/>
    <w:rsid w:val="00321020"/>
    <w:rsid w:val="00321212"/>
    <w:rsid w:val="00321515"/>
    <w:rsid w:val="00321638"/>
    <w:rsid w:val="00321A24"/>
    <w:rsid w:val="00322569"/>
    <w:rsid w:val="00322F07"/>
    <w:rsid w:val="0032398A"/>
    <w:rsid w:val="0032450F"/>
    <w:rsid w:val="00324DD8"/>
    <w:rsid w:val="00325DD4"/>
    <w:rsid w:val="00325E29"/>
    <w:rsid w:val="00325F12"/>
    <w:rsid w:val="003262B1"/>
    <w:rsid w:val="00327419"/>
    <w:rsid w:val="00327742"/>
    <w:rsid w:val="00327D35"/>
    <w:rsid w:val="00327E71"/>
    <w:rsid w:val="0033024E"/>
    <w:rsid w:val="003304AD"/>
    <w:rsid w:val="003307E5"/>
    <w:rsid w:val="00330FBD"/>
    <w:rsid w:val="00331570"/>
    <w:rsid w:val="00331802"/>
    <w:rsid w:val="00331E6A"/>
    <w:rsid w:val="003323D8"/>
    <w:rsid w:val="00332C25"/>
    <w:rsid w:val="00332DD1"/>
    <w:rsid w:val="0033399F"/>
    <w:rsid w:val="00333FF1"/>
    <w:rsid w:val="00335287"/>
    <w:rsid w:val="003353ED"/>
    <w:rsid w:val="00335AFA"/>
    <w:rsid w:val="00335BCC"/>
    <w:rsid w:val="00336043"/>
    <w:rsid w:val="00336A47"/>
    <w:rsid w:val="00336D39"/>
    <w:rsid w:val="00337139"/>
    <w:rsid w:val="00337BB3"/>
    <w:rsid w:val="00337BF3"/>
    <w:rsid w:val="00337FCE"/>
    <w:rsid w:val="00340435"/>
    <w:rsid w:val="00340A96"/>
    <w:rsid w:val="00341A2B"/>
    <w:rsid w:val="00341B5F"/>
    <w:rsid w:val="00342121"/>
    <w:rsid w:val="003421A8"/>
    <w:rsid w:val="00343703"/>
    <w:rsid w:val="003439AE"/>
    <w:rsid w:val="00343F0A"/>
    <w:rsid w:val="00344F9C"/>
    <w:rsid w:val="00345582"/>
    <w:rsid w:val="003455E4"/>
    <w:rsid w:val="003462B2"/>
    <w:rsid w:val="003463C5"/>
    <w:rsid w:val="00346A5F"/>
    <w:rsid w:val="00346E2D"/>
    <w:rsid w:val="0034736A"/>
    <w:rsid w:val="0034780E"/>
    <w:rsid w:val="00350073"/>
    <w:rsid w:val="00350DC7"/>
    <w:rsid w:val="0035212F"/>
    <w:rsid w:val="003522F9"/>
    <w:rsid w:val="00352948"/>
    <w:rsid w:val="00352C6D"/>
    <w:rsid w:val="00352F3B"/>
    <w:rsid w:val="0035338F"/>
    <w:rsid w:val="00353AFD"/>
    <w:rsid w:val="003543E2"/>
    <w:rsid w:val="0035523B"/>
    <w:rsid w:val="00355627"/>
    <w:rsid w:val="00355E4F"/>
    <w:rsid w:val="003565F4"/>
    <w:rsid w:val="00356835"/>
    <w:rsid w:val="003568D6"/>
    <w:rsid w:val="00357688"/>
    <w:rsid w:val="0035768D"/>
    <w:rsid w:val="00360832"/>
    <w:rsid w:val="00360F3D"/>
    <w:rsid w:val="00361129"/>
    <w:rsid w:val="0036121B"/>
    <w:rsid w:val="003626D8"/>
    <w:rsid w:val="003627FD"/>
    <w:rsid w:val="00362ABE"/>
    <w:rsid w:val="00362BD6"/>
    <w:rsid w:val="003639F2"/>
    <w:rsid w:val="00364246"/>
    <w:rsid w:val="00364518"/>
    <w:rsid w:val="00364AF2"/>
    <w:rsid w:val="0036509D"/>
    <w:rsid w:val="00365E08"/>
    <w:rsid w:val="00365E73"/>
    <w:rsid w:val="00366DEF"/>
    <w:rsid w:val="003672EA"/>
    <w:rsid w:val="00370828"/>
    <w:rsid w:val="00370A5E"/>
    <w:rsid w:val="00370D9D"/>
    <w:rsid w:val="00371734"/>
    <w:rsid w:val="003722B7"/>
    <w:rsid w:val="003724DC"/>
    <w:rsid w:val="00372933"/>
    <w:rsid w:val="00374DEE"/>
    <w:rsid w:val="0037509C"/>
    <w:rsid w:val="00376203"/>
    <w:rsid w:val="003763DC"/>
    <w:rsid w:val="00376807"/>
    <w:rsid w:val="0038016A"/>
    <w:rsid w:val="00380369"/>
    <w:rsid w:val="0038119A"/>
    <w:rsid w:val="003812FD"/>
    <w:rsid w:val="003819B2"/>
    <w:rsid w:val="00382539"/>
    <w:rsid w:val="003838B4"/>
    <w:rsid w:val="0038464C"/>
    <w:rsid w:val="0038618E"/>
    <w:rsid w:val="0038626E"/>
    <w:rsid w:val="00386373"/>
    <w:rsid w:val="003866B1"/>
    <w:rsid w:val="00387D27"/>
    <w:rsid w:val="003903D0"/>
    <w:rsid w:val="0039040C"/>
    <w:rsid w:val="003904A3"/>
    <w:rsid w:val="0039098F"/>
    <w:rsid w:val="003914D4"/>
    <w:rsid w:val="0039389A"/>
    <w:rsid w:val="00394023"/>
    <w:rsid w:val="00394095"/>
    <w:rsid w:val="003944E6"/>
    <w:rsid w:val="00394DAD"/>
    <w:rsid w:val="00394F40"/>
    <w:rsid w:val="0039650A"/>
    <w:rsid w:val="003972E8"/>
    <w:rsid w:val="003A00CC"/>
    <w:rsid w:val="003A0CCC"/>
    <w:rsid w:val="003A1D9B"/>
    <w:rsid w:val="003A1E5B"/>
    <w:rsid w:val="003A2AE0"/>
    <w:rsid w:val="003A2B24"/>
    <w:rsid w:val="003A2BDB"/>
    <w:rsid w:val="003A2CED"/>
    <w:rsid w:val="003A3F8D"/>
    <w:rsid w:val="003A495C"/>
    <w:rsid w:val="003A52DA"/>
    <w:rsid w:val="003A5632"/>
    <w:rsid w:val="003A58AA"/>
    <w:rsid w:val="003A645B"/>
    <w:rsid w:val="003A664D"/>
    <w:rsid w:val="003A6A10"/>
    <w:rsid w:val="003A6BE5"/>
    <w:rsid w:val="003A70EB"/>
    <w:rsid w:val="003A71B8"/>
    <w:rsid w:val="003A7E0C"/>
    <w:rsid w:val="003B0349"/>
    <w:rsid w:val="003B06DA"/>
    <w:rsid w:val="003B134D"/>
    <w:rsid w:val="003B15B9"/>
    <w:rsid w:val="003B220D"/>
    <w:rsid w:val="003B2CB5"/>
    <w:rsid w:val="003B3014"/>
    <w:rsid w:val="003B40FF"/>
    <w:rsid w:val="003B43DB"/>
    <w:rsid w:val="003B5000"/>
    <w:rsid w:val="003B5D9F"/>
    <w:rsid w:val="003B659B"/>
    <w:rsid w:val="003B7BBF"/>
    <w:rsid w:val="003B7DBC"/>
    <w:rsid w:val="003C0503"/>
    <w:rsid w:val="003C121A"/>
    <w:rsid w:val="003C1C54"/>
    <w:rsid w:val="003C2263"/>
    <w:rsid w:val="003C2477"/>
    <w:rsid w:val="003C39BE"/>
    <w:rsid w:val="003C3AD9"/>
    <w:rsid w:val="003C55F7"/>
    <w:rsid w:val="003C6428"/>
    <w:rsid w:val="003C6443"/>
    <w:rsid w:val="003C6D14"/>
    <w:rsid w:val="003C7214"/>
    <w:rsid w:val="003C735A"/>
    <w:rsid w:val="003C758D"/>
    <w:rsid w:val="003C7924"/>
    <w:rsid w:val="003C7BF9"/>
    <w:rsid w:val="003D0663"/>
    <w:rsid w:val="003D0D47"/>
    <w:rsid w:val="003D13A7"/>
    <w:rsid w:val="003D15F6"/>
    <w:rsid w:val="003D1B60"/>
    <w:rsid w:val="003D1FF4"/>
    <w:rsid w:val="003D2285"/>
    <w:rsid w:val="003D29DD"/>
    <w:rsid w:val="003D2DBB"/>
    <w:rsid w:val="003D32B9"/>
    <w:rsid w:val="003D3A34"/>
    <w:rsid w:val="003D3B1B"/>
    <w:rsid w:val="003D41FE"/>
    <w:rsid w:val="003D43DA"/>
    <w:rsid w:val="003D49D2"/>
    <w:rsid w:val="003D57EA"/>
    <w:rsid w:val="003D5810"/>
    <w:rsid w:val="003D59C9"/>
    <w:rsid w:val="003D5FF0"/>
    <w:rsid w:val="003D671B"/>
    <w:rsid w:val="003D6897"/>
    <w:rsid w:val="003E0CC4"/>
    <w:rsid w:val="003E0F81"/>
    <w:rsid w:val="003E1808"/>
    <w:rsid w:val="003E1EEB"/>
    <w:rsid w:val="003E2455"/>
    <w:rsid w:val="003E2ED5"/>
    <w:rsid w:val="003E3081"/>
    <w:rsid w:val="003E3E13"/>
    <w:rsid w:val="003E43EC"/>
    <w:rsid w:val="003E474B"/>
    <w:rsid w:val="003E4E36"/>
    <w:rsid w:val="003E50D1"/>
    <w:rsid w:val="003E5AF0"/>
    <w:rsid w:val="003E6A05"/>
    <w:rsid w:val="003E6A98"/>
    <w:rsid w:val="003E72CC"/>
    <w:rsid w:val="003E74B3"/>
    <w:rsid w:val="003E7628"/>
    <w:rsid w:val="003E79E2"/>
    <w:rsid w:val="003F0636"/>
    <w:rsid w:val="003F0B96"/>
    <w:rsid w:val="003F0EB3"/>
    <w:rsid w:val="003F0FC8"/>
    <w:rsid w:val="003F13A1"/>
    <w:rsid w:val="003F151F"/>
    <w:rsid w:val="003F3154"/>
    <w:rsid w:val="003F33C8"/>
    <w:rsid w:val="003F416C"/>
    <w:rsid w:val="003F4312"/>
    <w:rsid w:val="003F5010"/>
    <w:rsid w:val="003F53EE"/>
    <w:rsid w:val="003F58D7"/>
    <w:rsid w:val="003F6705"/>
    <w:rsid w:val="003F76C0"/>
    <w:rsid w:val="003F7976"/>
    <w:rsid w:val="003F7AC6"/>
    <w:rsid w:val="004002B5"/>
    <w:rsid w:val="00400BED"/>
    <w:rsid w:val="00401187"/>
    <w:rsid w:val="0040259F"/>
    <w:rsid w:val="0040333D"/>
    <w:rsid w:val="0040389C"/>
    <w:rsid w:val="00403B30"/>
    <w:rsid w:val="004045C4"/>
    <w:rsid w:val="0040464F"/>
    <w:rsid w:val="004054EF"/>
    <w:rsid w:val="00405D93"/>
    <w:rsid w:val="00407766"/>
    <w:rsid w:val="00407CB3"/>
    <w:rsid w:val="00410FF0"/>
    <w:rsid w:val="00411A13"/>
    <w:rsid w:val="00411B0C"/>
    <w:rsid w:val="00411E4A"/>
    <w:rsid w:val="00412D00"/>
    <w:rsid w:val="00413189"/>
    <w:rsid w:val="00413842"/>
    <w:rsid w:val="004141B2"/>
    <w:rsid w:val="00414237"/>
    <w:rsid w:val="0041492B"/>
    <w:rsid w:val="00414CDE"/>
    <w:rsid w:val="0041590A"/>
    <w:rsid w:val="00415E1D"/>
    <w:rsid w:val="00415E88"/>
    <w:rsid w:val="00415EB4"/>
    <w:rsid w:val="0041677C"/>
    <w:rsid w:val="004171DC"/>
    <w:rsid w:val="004171F3"/>
    <w:rsid w:val="00417B66"/>
    <w:rsid w:val="00420063"/>
    <w:rsid w:val="0042067B"/>
    <w:rsid w:val="00421174"/>
    <w:rsid w:val="00421EAB"/>
    <w:rsid w:val="00422A5F"/>
    <w:rsid w:val="00423456"/>
    <w:rsid w:val="00423713"/>
    <w:rsid w:val="0042386C"/>
    <w:rsid w:val="004249D1"/>
    <w:rsid w:val="004254F0"/>
    <w:rsid w:val="00426CE7"/>
    <w:rsid w:val="00427207"/>
    <w:rsid w:val="00427B8E"/>
    <w:rsid w:val="00431D42"/>
    <w:rsid w:val="00431ED0"/>
    <w:rsid w:val="004325E9"/>
    <w:rsid w:val="00433E10"/>
    <w:rsid w:val="00434490"/>
    <w:rsid w:val="00435FA2"/>
    <w:rsid w:val="004364D7"/>
    <w:rsid w:val="004373CA"/>
    <w:rsid w:val="00440CCA"/>
    <w:rsid w:val="004410EC"/>
    <w:rsid w:val="00441674"/>
    <w:rsid w:val="004417EC"/>
    <w:rsid w:val="0044290A"/>
    <w:rsid w:val="00442AAF"/>
    <w:rsid w:val="00443B9E"/>
    <w:rsid w:val="00444A40"/>
    <w:rsid w:val="004471C2"/>
    <w:rsid w:val="00447A1E"/>
    <w:rsid w:val="00450AD5"/>
    <w:rsid w:val="00451405"/>
    <w:rsid w:val="00451A1F"/>
    <w:rsid w:val="00451C66"/>
    <w:rsid w:val="00453433"/>
    <w:rsid w:val="00453668"/>
    <w:rsid w:val="004538F7"/>
    <w:rsid w:val="00454DA1"/>
    <w:rsid w:val="00455581"/>
    <w:rsid w:val="004556B7"/>
    <w:rsid w:val="00455836"/>
    <w:rsid w:val="004565E5"/>
    <w:rsid w:val="004566F4"/>
    <w:rsid w:val="00457323"/>
    <w:rsid w:val="00457BD3"/>
    <w:rsid w:val="00460B14"/>
    <w:rsid w:val="00460D86"/>
    <w:rsid w:val="00462A07"/>
    <w:rsid w:val="00462C13"/>
    <w:rsid w:val="00462EB7"/>
    <w:rsid w:val="00463A9A"/>
    <w:rsid w:val="00463C26"/>
    <w:rsid w:val="00463D2D"/>
    <w:rsid w:val="004656E2"/>
    <w:rsid w:val="004664AD"/>
    <w:rsid w:val="00466E0A"/>
    <w:rsid w:val="00467995"/>
    <w:rsid w:val="004679C0"/>
    <w:rsid w:val="00467B9F"/>
    <w:rsid w:val="00467D62"/>
    <w:rsid w:val="00467D8F"/>
    <w:rsid w:val="00467E82"/>
    <w:rsid w:val="00470436"/>
    <w:rsid w:val="00470B3C"/>
    <w:rsid w:val="00470C28"/>
    <w:rsid w:val="00471128"/>
    <w:rsid w:val="004713D8"/>
    <w:rsid w:val="004713EB"/>
    <w:rsid w:val="00471B04"/>
    <w:rsid w:val="00471C05"/>
    <w:rsid w:val="00472293"/>
    <w:rsid w:val="004723F9"/>
    <w:rsid w:val="004739FB"/>
    <w:rsid w:val="00474584"/>
    <w:rsid w:val="00474949"/>
    <w:rsid w:val="004760D3"/>
    <w:rsid w:val="004775C8"/>
    <w:rsid w:val="00480087"/>
    <w:rsid w:val="00480556"/>
    <w:rsid w:val="00480C54"/>
    <w:rsid w:val="0048382E"/>
    <w:rsid w:val="00483A29"/>
    <w:rsid w:val="00483C73"/>
    <w:rsid w:val="004840B6"/>
    <w:rsid w:val="00485263"/>
    <w:rsid w:val="00486DD9"/>
    <w:rsid w:val="00487316"/>
    <w:rsid w:val="004906D8"/>
    <w:rsid w:val="00492871"/>
    <w:rsid w:val="004934EB"/>
    <w:rsid w:val="00493697"/>
    <w:rsid w:val="00494B34"/>
    <w:rsid w:val="00495202"/>
    <w:rsid w:val="00495815"/>
    <w:rsid w:val="004966A4"/>
    <w:rsid w:val="004974E2"/>
    <w:rsid w:val="00497AD6"/>
    <w:rsid w:val="004A02A3"/>
    <w:rsid w:val="004A0EED"/>
    <w:rsid w:val="004A100D"/>
    <w:rsid w:val="004A1571"/>
    <w:rsid w:val="004A1AA1"/>
    <w:rsid w:val="004A20D9"/>
    <w:rsid w:val="004A28D5"/>
    <w:rsid w:val="004A2BA3"/>
    <w:rsid w:val="004A2D1A"/>
    <w:rsid w:val="004A4B93"/>
    <w:rsid w:val="004A57A1"/>
    <w:rsid w:val="004A67D7"/>
    <w:rsid w:val="004A6BCF"/>
    <w:rsid w:val="004A6ED3"/>
    <w:rsid w:val="004A7670"/>
    <w:rsid w:val="004B0063"/>
    <w:rsid w:val="004B1920"/>
    <w:rsid w:val="004B2823"/>
    <w:rsid w:val="004B2940"/>
    <w:rsid w:val="004B2FF9"/>
    <w:rsid w:val="004B3051"/>
    <w:rsid w:val="004B376D"/>
    <w:rsid w:val="004B432E"/>
    <w:rsid w:val="004B4453"/>
    <w:rsid w:val="004B4E06"/>
    <w:rsid w:val="004B52DC"/>
    <w:rsid w:val="004B5F37"/>
    <w:rsid w:val="004B6A91"/>
    <w:rsid w:val="004B732A"/>
    <w:rsid w:val="004B7ADC"/>
    <w:rsid w:val="004C08A8"/>
    <w:rsid w:val="004C0AD2"/>
    <w:rsid w:val="004C0DD4"/>
    <w:rsid w:val="004C110D"/>
    <w:rsid w:val="004C19BA"/>
    <w:rsid w:val="004C1A75"/>
    <w:rsid w:val="004C31BF"/>
    <w:rsid w:val="004C31CB"/>
    <w:rsid w:val="004C434B"/>
    <w:rsid w:val="004C48E5"/>
    <w:rsid w:val="004C48E8"/>
    <w:rsid w:val="004D073A"/>
    <w:rsid w:val="004D090E"/>
    <w:rsid w:val="004D18EA"/>
    <w:rsid w:val="004D2F0D"/>
    <w:rsid w:val="004D32D7"/>
    <w:rsid w:val="004D366F"/>
    <w:rsid w:val="004D3676"/>
    <w:rsid w:val="004D38D8"/>
    <w:rsid w:val="004D3ECF"/>
    <w:rsid w:val="004D4C96"/>
    <w:rsid w:val="004D5801"/>
    <w:rsid w:val="004D5BB8"/>
    <w:rsid w:val="004D6055"/>
    <w:rsid w:val="004D6177"/>
    <w:rsid w:val="004D630F"/>
    <w:rsid w:val="004D7A48"/>
    <w:rsid w:val="004E01C5"/>
    <w:rsid w:val="004E1D63"/>
    <w:rsid w:val="004E219E"/>
    <w:rsid w:val="004E2A51"/>
    <w:rsid w:val="004E2C82"/>
    <w:rsid w:val="004E3E71"/>
    <w:rsid w:val="004E451D"/>
    <w:rsid w:val="004E457B"/>
    <w:rsid w:val="004E545F"/>
    <w:rsid w:val="004E689D"/>
    <w:rsid w:val="004E774D"/>
    <w:rsid w:val="004E7D6D"/>
    <w:rsid w:val="004E7F6D"/>
    <w:rsid w:val="004F0AC8"/>
    <w:rsid w:val="004F1391"/>
    <w:rsid w:val="004F13B1"/>
    <w:rsid w:val="004F32EB"/>
    <w:rsid w:val="004F423C"/>
    <w:rsid w:val="004F4623"/>
    <w:rsid w:val="004F4D28"/>
    <w:rsid w:val="004F54FB"/>
    <w:rsid w:val="004F6596"/>
    <w:rsid w:val="004F6B6F"/>
    <w:rsid w:val="005003A7"/>
    <w:rsid w:val="005004FD"/>
    <w:rsid w:val="005009D3"/>
    <w:rsid w:val="00500BE9"/>
    <w:rsid w:val="0050198B"/>
    <w:rsid w:val="005019B7"/>
    <w:rsid w:val="00501C17"/>
    <w:rsid w:val="005029F4"/>
    <w:rsid w:val="0050310F"/>
    <w:rsid w:val="00503315"/>
    <w:rsid w:val="0050389C"/>
    <w:rsid w:val="00503B53"/>
    <w:rsid w:val="00504502"/>
    <w:rsid w:val="005047CF"/>
    <w:rsid w:val="005068BE"/>
    <w:rsid w:val="00506BE6"/>
    <w:rsid w:val="00506D2B"/>
    <w:rsid w:val="00506F33"/>
    <w:rsid w:val="00507043"/>
    <w:rsid w:val="005074F4"/>
    <w:rsid w:val="00507AEF"/>
    <w:rsid w:val="00507DF7"/>
    <w:rsid w:val="00510046"/>
    <w:rsid w:val="00510680"/>
    <w:rsid w:val="005111F4"/>
    <w:rsid w:val="0051163C"/>
    <w:rsid w:val="00511947"/>
    <w:rsid w:val="00511A5C"/>
    <w:rsid w:val="00511BC5"/>
    <w:rsid w:val="005136DD"/>
    <w:rsid w:val="00514926"/>
    <w:rsid w:val="00514DB1"/>
    <w:rsid w:val="005155C3"/>
    <w:rsid w:val="00515F7E"/>
    <w:rsid w:val="00516165"/>
    <w:rsid w:val="00516176"/>
    <w:rsid w:val="005162B3"/>
    <w:rsid w:val="0051647D"/>
    <w:rsid w:val="005168CF"/>
    <w:rsid w:val="00516D6D"/>
    <w:rsid w:val="00516FC9"/>
    <w:rsid w:val="0051757D"/>
    <w:rsid w:val="00517F71"/>
    <w:rsid w:val="00520635"/>
    <w:rsid w:val="00520DD6"/>
    <w:rsid w:val="00520FD2"/>
    <w:rsid w:val="00521775"/>
    <w:rsid w:val="00522A88"/>
    <w:rsid w:val="00522BC1"/>
    <w:rsid w:val="00523884"/>
    <w:rsid w:val="00523D44"/>
    <w:rsid w:val="005249B5"/>
    <w:rsid w:val="00526BEE"/>
    <w:rsid w:val="005300C3"/>
    <w:rsid w:val="00531A39"/>
    <w:rsid w:val="00533198"/>
    <w:rsid w:val="00533367"/>
    <w:rsid w:val="00533C59"/>
    <w:rsid w:val="00533D46"/>
    <w:rsid w:val="0053425C"/>
    <w:rsid w:val="0053430D"/>
    <w:rsid w:val="00535441"/>
    <w:rsid w:val="005360FE"/>
    <w:rsid w:val="00536451"/>
    <w:rsid w:val="00536EFF"/>
    <w:rsid w:val="0053765B"/>
    <w:rsid w:val="005406F7"/>
    <w:rsid w:val="00540842"/>
    <w:rsid w:val="00540BB1"/>
    <w:rsid w:val="00544FD7"/>
    <w:rsid w:val="00545832"/>
    <w:rsid w:val="0054612B"/>
    <w:rsid w:val="005469DF"/>
    <w:rsid w:val="005479B2"/>
    <w:rsid w:val="0055044A"/>
    <w:rsid w:val="00550927"/>
    <w:rsid w:val="00550BA0"/>
    <w:rsid w:val="0055119E"/>
    <w:rsid w:val="0055126F"/>
    <w:rsid w:val="005512C7"/>
    <w:rsid w:val="00551742"/>
    <w:rsid w:val="00551767"/>
    <w:rsid w:val="00552BB6"/>
    <w:rsid w:val="0055382C"/>
    <w:rsid w:val="00553981"/>
    <w:rsid w:val="00553A75"/>
    <w:rsid w:val="0055403B"/>
    <w:rsid w:val="005550DB"/>
    <w:rsid w:val="0055569F"/>
    <w:rsid w:val="00555809"/>
    <w:rsid w:val="00555D13"/>
    <w:rsid w:val="005568CB"/>
    <w:rsid w:val="005568E4"/>
    <w:rsid w:val="005569C6"/>
    <w:rsid w:val="00556BB7"/>
    <w:rsid w:val="0055731D"/>
    <w:rsid w:val="005574F3"/>
    <w:rsid w:val="005579D9"/>
    <w:rsid w:val="00560042"/>
    <w:rsid w:val="005600F4"/>
    <w:rsid w:val="005603ED"/>
    <w:rsid w:val="0056067A"/>
    <w:rsid w:val="00560C54"/>
    <w:rsid w:val="00560E13"/>
    <w:rsid w:val="005610C3"/>
    <w:rsid w:val="005612EF"/>
    <w:rsid w:val="0056133F"/>
    <w:rsid w:val="00561617"/>
    <w:rsid w:val="0056279F"/>
    <w:rsid w:val="00562A85"/>
    <w:rsid w:val="00562BE1"/>
    <w:rsid w:val="00562E08"/>
    <w:rsid w:val="00563CAA"/>
    <w:rsid w:val="005642F7"/>
    <w:rsid w:val="005649FA"/>
    <w:rsid w:val="00564E19"/>
    <w:rsid w:val="00564E25"/>
    <w:rsid w:val="00565015"/>
    <w:rsid w:val="00565082"/>
    <w:rsid w:val="005661D3"/>
    <w:rsid w:val="005662D8"/>
    <w:rsid w:val="0056681F"/>
    <w:rsid w:val="00567245"/>
    <w:rsid w:val="0056761A"/>
    <w:rsid w:val="00567A2C"/>
    <w:rsid w:val="00570C8C"/>
    <w:rsid w:val="005711DD"/>
    <w:rsid w:val="00571392"/>
    <w:rsid w:val="00571E45"/>
    <w:rsid w:val="005728D1"/>
    <w:rsid w:val="00573714"/>
    <w:rsid w:val="00573EB1"/>
    <w:rsid w:val="0057474A"/>
    <w:rsid w:val="005752DF"/>
    <w:rsid w:val="00575DDE"/>
    <w:rsid w:val="0057669E"/>
    <w:rsid w:val="00576CB0"/>
    <w:rsid w:val="00576EFD"/>
    <w:rsid w:val="00577478"/>
    <w:rsid w:val="00580035"/>
    <w:rsid w:val="00580616"/>
    <w:rsid w:val="005833FA"/>
    <w:rsid w:val="0058380F"/>
    <w:rsid w:val="0058462B"/>
    <w:rsid w:val="00584976"/>
    <w:rsid w:val="00584EC0"/>
    <w:rsid w:val="00585C2C"/>
    <w:rsid w:val="00586761"/>
    <w:rsid w:val="005867E8"/>
    <w:rsid w:val="005868AE"/>
    <w:rsid w:val="00586C17"/>
    <w:rsid w:val="00586C37"/>
    <w:rsid w:val="005871D8"/>
    <w:rsid w:val="005879AB"/>
    <w:rsid w:val="00590B91"/>
    <w:rsid w:val="0059152C"/>
    <w:rsid w:val="0059196C"/>
    <w:rsid w:val="00591B7E"/>
    <w:rsid w:val="00592026"/>
    <w:rsid w:val="0059220C"/>
    <w:rsid w:val="005924EA"/>
    <w:rsid w:val="005927EC"/>
    <w:rsid w:val="00593642"/>
    <w:rsid w:val="00593D68"/>
    <w:rsid w:val="00594491"/>
    <w:rsid w:val="005944E8"/>
    <w:rsid w:val="00594B91"/>
    <w:rsid w:val="00594D17"/>
    <w:rsid w:val="00595401"/>
    <w:rsid w:val="00595647"/>
    <w:rsid w:val="00595A00"/>
    <w:rsid w:val="00596D55"/>
    <w:rsid w:val="0059787E"/>
    <w:rsid w:val="005A0EB2"/>
    <w:rsid w:val="005A0F52"/>
    <w:rsid w:val="005A2413"/>
    <w:rsid w:val="005A2CE5"/>
    <w:rsid w:val="005A311B"/>
    <w:rsid w:val="005A3796"/>
    <w:rsid w:val="005A4738"/>
    <w:rsid w:val="005A4A85"/>
    <w:rsid w:val="005A4F31"/>
    <w:rsid w:val="005A525C"/>
    <w:rsid w:val="005A794D"/>
    <w:rsid w:val="005A7E94"/>
    <w:rsid w:val="005B0881"/>
    <w:rsid w:val="005B0D9F"/>
    <w:rsid w:val="005B11BE"/>
    <w:rsid w:val="005B18E1"/>
    <w:rsid w:val="005B1B33"/>
    <w:rsid w:val="005B2954"/>
    <w:rsid w:val="005B32DF"/>
    <w:rsid w:val="005B414B"/>
    <w:rsid w:val="005B4A9E"/>
    <w:rsid w:val="005B4BCD"/>
    <w:rsid w:val="005B50F8"/>
    <w:rsid w:val="005B6239"/>
    <w:rsid w:val="005B6EA8"/>
    <w:rsid w:val="005B716F"/>
    <w:rsid w:val="005B7D7F"/>
    <w:rsid w:val="005C05FF"/>
    <w:rsid w:val="005C0E62"/>
    <w:rsid w:val="005C1033"/>
    <w:rsid w:val="005C21B3"/>
    <w:rsid w:val="005C2653"/>
    <w:rsid w:val="005C2A01"/>
    <w:rsid w:val="005C33BD"/>
    <w:rsid w:val="005C35AE"/>
    <w:rsid w:val="005C3BBC"/>
    <w:rsid w:val="005C46AB"/>
    <w:rsid w:val="005C4929"/>
    <w:rsid w:val="005C4BDC"/>
    <w:rsid w:val="005C5A6D"/>
    <w:rsid w:val="005C5B1A"/>
    <w:rsid w:val="005C5CBA"/>
    <w:rsid w:val="005C6E6D"/>
    <w:rsid w:val="005C7507"/>
    <w:rsid w:val="005C7CEF"/>
    <w:rsid w:val="005D025D"/>
    <w:rsid w:val="005D0E59"/>
    <w:rsid w:val="005D1A51"/>
    <w:rsid w:val="005D1DA4"/>
    <w:rsid w:val="005D2C77"/>
    <w:rsid w:val="005D32AB"/>
    <w:rsid w:val="005D53A8"/>
    <w:rsid w:val="005D5713"/>
    <w:rsid w:val="005D5901"/>
    <w:rsid w:val="005D65AF"/>
    <w:rsid w:val="005D6A38"/>
    <w:rsid w:val="005D6CFF"/>
    <w:rsid w:val="005D7247"/>
    <w:rsid w:val="005D7860"/>
    <w:rsid w:val="005E012C"/>
    <w:rsid w:val="005E04ED"/>
    <w:rsid w:val="005E0FC7"/>
    <w:rsid w:val="005E1051"/>
    <w:rsid w:val="005E13B0"/>
    <w:rsid w:val="005E1859"/>
    <w:rsid w:val="005E212C"/>
    <w:rsid w:val="005E24F9"/>
    <w:rsid w:val="005E25F4"/>
    <w:rsid w:val="005E2C24"/>
    <w:rsid w:val="005E3791"/>
    <w:rsid w:val="005E5578"/>
    <w:rsid w:val="005E56A2"/>
    <w:rsid w:val="005E58B5"/>
    <w:rsid w:val="005E5F56"/>
    <w:rsid w:val="005E60B9"/>
    <w:rsid w:val="005E667C"/>
    <w:rsid w:val="005E7D3B"/>
    <w:rsid w:val="005E7E92"/>
    <w:rsid w:val="005F0D36"/>
    <w:rsid w:val="005F220F"/>
    <w:rsid w:val="005F235B"/>
    <w:rsid w:val="005F252D"/>
    <w:rsid w:val="005F26F2"/>
    <w:rsid w:val="005F3AA8"/>
    <w:rsid w:val="005F4C60"/>
    <w:rsid w:val="005F5670"/>
    <w:rsid w:val="005F627C"/>
    <w:rsid w:val="005F6EA4"/>
    <w:rsid w:val="005F6EAD"/>
    <w:rsid w:val="005F71C0"/>
    <w:rsid w:val="005F71CD"/>
    <w:rsid w:val="005F75D2"/>
    <w:rsid w:val="005F7A42"/>
    <w:rsid w:val="0060060C"/>
    <w:rsid w:val="00601F6C"/>
    <w:rsid w:val="00603721"/>
    <w:rsid w:val="00603EFB"/>
    <w:rsid w:val="00605B19"/>
    <w:rsid w:val="006069D3"/>
    <w:rsid w:val="00606CFC"/>
    <w:rsid w:val="00606E33"/>
    <w:rsid w:val="00606FCD"/>
    <w:rsid w:val="006073FA"/>
    <w:rsid w:val="00607AC8"/>
    <w:rsid w:val="0061038F"/>
    <w:rsid w:val="00610D1D"/>
    <w:rsid w:val="0061151D"/>
    <w:rsid w:val="006115E2"/>
    <w:rsid w:val="0061196F"/>
    <w:rsid w:val="00611B80"/>
    <w:rsid w:val="00612410"/>
    <w:rsid w:val="006124C9"/>
    <w:rsid w:val="00612C6C"/>
    <w:rsid w:val="006137AF"/>
    <w:rsid w:val="006137E8"/>
    <w:rsid w:val="00613CDD"/>
    <w:rsid w:val="00614315"/>
    <w:rsid w:val="00614A41"/>
    <w:rsid w:val="006156D4"/>
    <w:rsid w:val="00615AD7"/>
    <w:rsid w:val="00615F6D"/>
    <w:rsid w:val="006200ED"/>
    <w:rsid w:val="00620914"/>
    <w:rsid w:val="00621921"/>
    <w:rsid w:val="00621C98"/>
    <w:rsid w:val="0062293D"/>
    <w:rsid w:val="00622CD1"/>
    <w:rsid w:val="00623417"/>
    <w:rsid w:val="0062377C"/>
    <w:rsid w:val="006239B3"/>
    <w:rsid w:val="00624FA5"/>
    <w:rsid w:val="006256B0"/>
    <w:rsid w:val="00625A52"/>
    <w:rsid w:val="00625DDD"/>
    <w:rsid w:val="00626948"/>
    <w:rsid w:val="00626A58"/>
    <w:rsid w:val="00627349"/>
    <w:rsid w:val="006278F4"/>
    <w:rsid w:val="00630407"/>
    <w:rsid w:val="00630D51"/>
    <w:rsid w:val="00631360"/>
    <w:rsid w:val="00631B0B"/>
    <w:rsid w:val="00631B9A"/>
    <w:rsid w:val="00632488"/>
    <w:rsid w:val="00632791"/>
    <w:rsid w:val="0063410F"/>
    <w:rsid w:val="006344A3"/>
    <w:rsid w:val="006367F3"/>
    <w:rsid w:val="00636979"/>
    <w:rsid w:val="00636B26"/>
    <w:rsid w:val="00637DBD"/>
    <w:rsid w:val="00640FA3"/>
    <w:rsid w:val="00641051"/>
    <w:rsid w:val="006415A7"/>
    <w:rsid w:val="00642BB9"/>
    <w:rsid w:val="0064331A"/>
    <w:rsid w:val="00643816"/>
    <w:rsid w:val="00643E93"/>
    <w:rsid w:val="00643EC5"/>
    <w:rsid w:val="00644091"/>
    <w:rsid w:val="006441D1"/>
    <w:rsid w:val="0064442C"/>
    <w:rsid w:val="006451AD"/>
    <w:rsid w:val="00646154"/>
    <w:rsid w:val="006477CB"/>
    <w:rsid w:val="00647B98"/>
    <w:rsid w:val="00650925"/>
    <w:rsid w:val="006509E9"/>
    <w:rsid w:val="00650A2A"/>
    <w:rsid w:val="00650BB8"/>
    <w:rsid w:val="006510A3"/>
    <w:rsid w:val="0065250C"/>
    <w:rsid w:val="0065250F"/>
    <w:rsid w:val="00652EF3"/>
    <w:rsid w:val="006533D3"/>
    <w:rsid w:val="00654381"/>
    <w:rsid w:val="00654970"/>
    <w:rsid w:val="006552D5"/>
    <w:rsid w:val="00655390"/>
    <w:rsid w:val="006557D9"/>
    <w:rsid w:val="006558BB"/>
    <w:rsid w:val="00656829"/>
    <w:rsid w:val="006576EE"/>
    <w:rsid w:val="00657B97"/>
    <w:rsid w:val="00660502"/>
    <w:rsid w:val="00660D86"/>
    <w:rsid w:val="00660E35"/>
    <w:rsid w:val="00661190"/>
    <w:rsid w:val="00661C05"/>
    <w:rsid w:val="00662209"/>
    <w:rsid w:val="00663BBF"/>
    <w:rsid w:val="00664E0D"/>
    <w:rsid w:val="00666382"/>
    <w:rsid w:val="0067032B"/>
    <w:rsid w:val="0067085B"/>
    <w:rsid w:val="00671216"/>
    <w:rsid w:val="00672220"/>
    <w:rsid w:val="00672AEF"/>
    <w:rsid w:val="00673565"/>
    <w:rsid w:val="00673865"/>
    <w:rsid w:val="0067452E"/>
    <w:rsid w:val="00674731"/>
    <w:rsid w:val="00677CA0"/>
    <w:rsid w:val="00680D5A"/>
    <w:rsid w:val="006824F5"/>
    <w:rsid w:val="0068294D"/>
    <w:rsid w:val="00683D90"/>
    <w:rsid w:val="006856E6"/>
    <w:rsid w:val="006869ED"/>
    <w:rsid w:val="00686FEF"/>
    <w:rsid w:val="006901FB"/>
    <w:rsid w:val="0069110F"/>
    <w:rsid w:val="0069276F"/>
    <w:rsid w:val="00692BB5"/>
    <w:rsid w:val="0069393D"/>
    <w:rsid w:val="00694A15"/>
    <w:rsid w:val="0069764B"/>
    <w:rsid w:val="00697ECF"/>
    <w:rsid w:val="006A0735"/>
    <w:rsid w:val="006A1141"/>
    <w:rsid w:val="006A1D2A"/>
    <w:rsid w:val="006A23C6"/>
    <w:rsid w:val="006A3D81"/>
    <w:rsid w:val="006A3F14"/>
    <w:rsid w:val="006A4812"/>
    <w:rsid w:val="006A497D"/>
    <w:rsid w:val="006A5071"/>
    <w:rsid w:val="006A55BD"/>
    <w:rsid w:val="006A5B83"/>
    <w:rsid w:val="006A6182"/>
    <w:rsid w:val="006A6199"/>
    <w:rsid w:val="006A7733"/>
    <w:rsid w:val="006A7BB5"/>
    <w:rsid w:val="006B0EBB"/>
    <w:rsid w:val="006B0FA9"/>
    <w:rsid w:val="006B10C6"/>
    <w:rsid w:val="006B1A28"/>
    <w:rsid w:val="006B1F7F"/>
    <w:rsid w:val="006B1F9A"/>
    <w:rsid w:val="006B2163"/>
    <w:rsid w:val="006B2A86"/>
    <w:rsid w:val="006B2F56"/>
    <w:rsid w:val="006B384B"/>
    <w:rsid w:val="006B4258"/>
    <w:rsid w:val="006B4919"/>
    <w:rsid w:val="006B4F76"/>
    <w:rsid w:val="006B5036"/>
    <w:rsid w:val="006B5B0F"/>
    <w:rsid w:val="006B5B46"/>
    <w:rsid w:val="006B5D8C"/>
    <w:rsid w:val="006C1AF6"/>
    <w:rsid w:val="006C1BA3"/>
    <w:rsid w:val="006C22BF"/>
    <w:rsid w:val="006C2CF3"/>
    <w:rsid w:val="006C4587"/>
    <w:rsid w:val="006C47AA"/>
    <w:rsid w:val="006C4C19"/>
    <w:rsid w:val="006C4F3C"/>
    <w:rsid w:val="006C5176"/>
    <w:rsid w:val="006C5A1B"/>
    <w:rsid w:val="006C5C96"/>
    <w:rsid w:val="006C5E1B"/>
    <w:rsid w:val="006C6513"/>
    <w:rsid w:val="006C6D8C"/>
    <w:rsid w:val="006C7381"/>
    <w:rsid w:val="006C7929"/>
    <w:rsid w:val="006C7AE4"/>
    <w:rsid w:val="006C7F58"/>
    <w:rsid w:val="006D06FB"/>
    <w:rsid w:val="006D099B"/>
    <w:rsid w:val="006D112F"/>
    <w:rsid w:val="006D2553"/>
    <w:rsid w:val="006D26B1"/>
    <w:rsid w:val="006D3626"/>
    <w:rsid w:val="006D397F"/>
    <w:rsid w:val="006D3CEA"/>
    <w:rsid w:val="006D5D28"/>
    <w:rsid w:val="006D6312"/>
    <w:rsid w:val="006D660D"/>
    <w:rsid w:val="006D6611"/>
    <w:rsid w:val="006D6787"/>
    <w:rsid w:val="006D6C0E"/>
    <w:rsid w:val="006D6C8B"/>
    <w:rsid w:val="006D73E0"/>
    <w:rsid w:val="006D7971"/>
    <w:rsid w:val="006E108E"/>
    <w:rsid w:val="006E2317"/>
    <w:rsid w:val="006E2A93"/>
    <w:rsid w:val="006E39EA"/>
    <w:rsid w:val="006E3F6E"/>
    <w:rsid w:val="006E42C7"/>
    <w:rsid w:val="006E4939"/>
    <w:rsid w:val="006E4C00"/>
    <w:rsid w:val="006E55C1"/>
    <w:rsid w:val="006E59AE"/>
    <w:rsid w:val="006E6198"/>
    <w:rsid w:val="006E6807"/>
    <w:rsid w:val="006E6FCD"/>
    <w:rsid w:val="006E7156"/>
    <w:rsid w:val="006F084E"/>
    <w:rsid w:val="006F1122"/>
    <w:rsid w:val="006F1E07"/>
    <w:rsid w:val="006F278F"/>
    <w:rsid w:val="006F2914"/>
    <w:rsid w:val="006F3321"/>
    <w:rsid w:val="006F3541"/>
    <w:rsid w:val="006F5538"/>
    <w:rsid w:val="006F5EEF"/>
    <w:rsid w:val="00700C69"/>
    <w:rsid w:val="00701817"/>
    <w:rsid w:val="00701CAC"/>
    <w:rsid w:val="0070221F"/>
    <w:rsid w:val="007022C6"/>
    <w:rsid w:val="007026B0"/>
    <w:rsid w:val="00702A66"/>
    <w:rsid w:val="00703214"/>
    <w:rsid w:val="00703674"/>
    <w:rsid w:val="007036E1"/>
    <w:rsid w:val="00703926"/>
    <w:rsid w:val="00704EAC"/>
    <w:rsid w:val="007066C2"/>
    <w:rsid w:val="0070752E"/>
    <w:rsid w:val="007108B5"/>
    <w:rsid w:val="00710F10"/>
    <w:rsid w:val="007113FD"/>
    <w:rsid w:val="0071153B"/>
    <w:rsid w:val="00711575"/>
    <w:rsid w:val="00712EA9"/>
    <w:rsid w:val="00713EC9"/>
    <w:rsid w:val="00715E3A"/>
    <w:rsid w:val="00716783"/>
    <w:rsid w:val="00716FCF"/>
    <w:rsid w:val="00717809"/>
    <w:rsid w:val="007200BB"/>
    <w:rsid w:val="007207BE"/>
    <w:rsid w:val="007212DC"/>
    <w:rsid w:val="00721997"/>
    <w:rsid w:val="00721F41"/>
    <w:rsid w:val="007239EB"/>
    <w:rsid w:val="0072460A"/>
    <w:rsid w:val="00725532"/>
    <w:rsid w:val="0072677A"/>
    <w:rsid w:val="00730730"/>
    <w:rsid w:val="00730A64"/>
    <w:rsid w:val="007314A1"/>
    <w:rsid w:val="00733247"/>
    <w:rsid w:val="00734128"/>
    <w:rsid w:val="00735AA2"/>
    <w:rsid w:val="00740A66"/>
    <w:rsid w:val="00741495"/>
    <w:rsid w:val="00741BE3"/>
    <w:rsid w:val="00741F96"/>
    <w:rsid w:val="0074251F"/>
    <w:rsid w:val="00742D79"/>
    <w:rsid w:val="00743265"/>
    <w:rsid w:val="0074416D"/>
    <w:rsid w:val="0074525A"/>
    <w:rsid w:val="007456E8"/>
    <w:rsid w:val="00745AF1"/>
    <w:rsid w:val="007461F1"/>
    <w:rsid w:val="007464A1"/>
    <w:rsid w:val="00746714"/>
    <w:rsid w:val="00746F40"/>
    <w:rsid w:val="007503BE"/>
    <w:rsid w:val="00750D75"/>
    <w:rsid w:val="00751120"/>
    <w:rsid w:val="00751618"/>
    <w:rsid w:val="00751F37"/>
    <w:rsid w:val="00752E09"/>
    <w:rsid w:val="00752F19"/>
    <w:rsid w:val="00752F26"/>
    <w:rsid w:val="00753F5A"/>
    <w:rsid w:val="00753F9E"/>
    <w:rsid w:val="0075410B"/>
    <w:rsid w:val="007541F9"/>
    <w:rsid w:val="007547D7"/>
    <w:rsid w:val="007555EC"/>
    <w:rsid w:val="0075576E"/>
    <w:rsid w:val="00755FA5"/>
    <w:rsid w:val="007571E0"/>
    <w:rsid w:val="007572A2"/>
    <w:rsid w:val="00757417"/>
    <w:rsid w:val="00757AB4"/>
    <w:rsid w:val="0076091A"/>
    <w:rsid w:val="0076098F"/>
    <w:rsid w:val="0076180A"/>
    <w:rsid w:val="00761E6B"/>
    <w:rsid w:val="0076248A"/>
    <w:rsid w:val="0076268D"/>
    <w:rsid w:val="00762E19"/>
    <w:rsid w:val="007630AC"/>
    <w:rsid w:val="00763A3D"/>
    <w:rsid w:val="00763F45"/>
    <w:rsid w:val="00764120"/>
    <w:rsid w:val="007653C0"/>
    <w:rsid w:val="00765874"/>
    <w:rsid w:val="007666F4"/>
    <w:rsid w:val="007668E4"/>
    <w:rsid w:val="007669E8"/>
    <w:rsid w:val="00770203"/>
    <w:rsid w:val="00771ED4"/>
    <w:rsid w:val="00772B76"/>
    <w:rsid w:val="0077309C"/>
    <w:rsid w:val="0077334A"/>
    <w:rsid w:val="007739ED"/>
    <w:rsid w:val="00774844"/>
    <w:rsid w:val="007765E4"/>
    <w:rsid w:val="007769CA"/>
    <w:rsid w:val="00780033"/>
    <w:rsid w:val="007806C9"/>
    <w:rsid w:val="007813F8"/>
    <w:rsid w:val="00782809"/>
    <w:rsid w:val="00782B16"/>
    <w:rsid w:val="007831D6"/>
    <w:rsid w:val="0078487C"/>
    <w:rsid w:val="007848B8"/>
    <w:rsid w:val="00785848"/>
    <w:rsid w:val="00785EF5"/>
    <w:rsid w:val="0078686B"/>
    <w:rsid w:val="007870B1"/>
    <w:rsid w:val="00787608"/>
    <w:rsid w:val="00790456"/>
    <w:rsid w:val="00790679"/>
    <w:rsid w:val="00790A35"/>
    <w:rsid w:val="0079188E"/>
    <w:rsid w:val="00792629"/>
    <w:rsid w:val="00792C40"/>
    <w:rsid w:val="0079332A"/>
    <w:rsid w:val="007934A2"/>
    <w:rsid w:val="007939B5"/>
    <w:rsid w:val="00794304"/>
    <w:rsid w:val="00794583"/>
    <w:rsid w:val="00794701"/>
    <w:rsid w:val="0079479B"/>
    <w:rsid w:val="00795752"/>
    <w:rsid w:val="00795A01"/>
    <w:rsid w:val="00795BF7"/>
    <w:rsid w:val="0079648F"/>
    <w:rsid w:val="00796553"/>
    <w:rsid w:val="007966E8"/>
    <w:rsid w:val="00797150"/>
    <w:rsid w:val="0079737B"/>
    <w:rsid w:val="007979CB"/>
    <w:rsid w:val="007A06D8"/>
    <w:rsid w:val="007A0791"/>
    <w:rsid w:val="007A07A1"/>
    <w:rsid w:val="007A0CA3"/>
    <w:rsid w:val="007A1589"/>
    <w:rsid w:val="007A3589"/>
    <w:rsid w:val="007A3921"/>
    <w:rsid w:val="007A434E"/>
    <w:rsid w:val="007A4369"/>
    <w:rsid w:val="007A43B5"/>
    <w:rsid w:val="007A44C4"/>
    <w:rsid w:val="007A4CDB"/>
    <w:rsid w:val="007A4D41"/>
    <w:rsid w:val="007A4FBB"/>
    <w:rsid w:val="007A6DE7"/>
    <w:rsid w:val="007A75E4"/>
    <w:rsid w:val="007B0016"/>
    <w:rsid w:val="007B053B"/>
    <w:rsid w:val="007B1122"/>
    <w:rsid w:val="007B17D6"/>
    <w:rsid w:val="007B18F5"/>
    <w:rsid w:val="007B1C77"/>
    <w:rsid w:val="007B1C86"/>
    <w:rsid w:val="007B1F04"/>
    <w:rsid w:val="007B269D"/>
    <w:rsid w:val="007B34E7"/>
    <w:rsid w:val="007B41E3"/>
    <w:rsid w:val="007B6011"/>
    <w:rsid w:val="007B68A0"/>
    <w:rsid w:val="007B7B08"/>
    <w:rsid w:val="007C00D8"/>
    <w:rsid w:val="007C05DA"/>
    <w:rsid w:val="007C2AD5"/>
    <w:rsid w:val="007C2DF0"/>
    <w:rsid w:val="007C4CA9"/>
    <w:rsid w:val="007C5132"/>
    <w:rsid w:val="007C665D"/>
    <w:rsid w:val="007C6E96"/>
    <w:rsid w:val="007C6FE6"/>
    <w:rsid w:val="007C7F01"/>
    <w:rsid w:val="007D07DB"/>
    <w:rsid w:val="007D14D7"/>
    <w:rsid w:val="007D1A2D"/>
    <w:rsid w:val="007D1AA2"/>
    <w:rsid w:val="007D4CE2"/>
    <w:rsid w:val="007D5391"/>
    <w:rsid w:val="007D5BBA"/>
    <w:rsid w:val="007D5E72"/>
    <w:rsid w:val="007D742E"/>
    <w:rsid w:val="007E08B4"/>
    <w:rsid w:val="007E10DB"/>
    <w:rsid w:val="007E20FB"/>
    <w:rsid w:val="007E231C"/>
    <w:rsid w:val="007E2C7B"/>
    <w:rsid w:val="007E31DB"/>
    <w:rsid w:val="007E4242"/>
    <w:rsid w:val="007E435E"/>
    <w:rsid w:val="007E4C81"/>
    <w:rsid w:val="007E5805"/>
    <w:rsid w:val="007E5D1A"/>
    <w:rsid w:val="007E5D52"/>
    <w:rsid w:val="007E5E5F"/>
    <w:rsid w:val="007E6388"/>
    <w:rsid w:val="007E684C"/>
    <w:rsid w:val="007E7A62"/>
    <w:rsid w:val="007F0ADA"/>
    <w:rsid w:val="007F1118"/>
    <w:rsid w:val="007F26BD"/>
    <w:rsid w:val="007F3A53"/>
    <w:rsid w:val="007F436B"/>
    <w:rsid w:val="007F512B"/>
    <w:rsid w:val="007F5470"/>
    <w:rsid w:val="007F655E"/>
    <w:rsid w:val="007F6A82"/>
    <w:rsid w:val="007F6F66"/>
    <w:rsid w:val="007F7879"/>
    <w:rsid w:val="008002AD"/>
    <w:rsid w:val="008033EC"/>
    <w:rsid w:val="0080409B"/>
    <w:rsid w:val="008049BC"/>
    <w:rsid w:val="00805004"/>
    <w:rsid w:val="008051E7"/>
    <w:rsid w:val="008052C1"/>
    <w:rsid w:val="0080575D"/>
    <w:rsid w:val="0080582C"/>
    <w:rsid w:val="00806095"/>
    <w:rsid w:val="00806173"/>
    <w:rsid w:val="00807D54"/>
    <w:rsid w:val="008107DA"/>
    <w:rsid w:val="00810CA0"/>
    <w:rsid w:val="00811AAC"/>
    <w:rsid w:val="00812194"/>
    <w:rsid w:val="00812C0F"/>
    <w:rsid w:val="0081347C"/>
    <w:rsid w:val="008137F0"/>
    <w:rsid w:val="00813B22"/>
    <w:rsid w:val="00813D01"/>
    <w:rsid w:val="00813F66"/>
    <w:rsid w:val="008144F5"/>
    <w:rsid w:val="008145A6"/>
    <w:rsid w:val="00814667"/>
    <w:rsid w:val="00814AB6"/>
    <w:rsid w:val="008159FD"/>
    <w:rsid w:val="0081620B"/>
    <w:rsid w:val="008172C7"/>
    <w:rsid w:val="00817810"/>
    <w:rsid w:val="0081788C"/>
    <w:rsid w:val="00817CDF"/>
    <w:rsid w:val="00820607"/>
    <w:rsid w:val="0082254A"/>
    <w:rsid w:val="00822598"/>
    <w:rsid w:val="00823F65"/>
    <w:rsid w:val="008241C6"/>
    <w:rsid w:val="00824C9A"/>
    <w:rsid w:val="008255AA"/>
    <w:rsid w:val="00826E2A"/>
    <w:rsid w:val="00827D21"/>
    <w:rsid w:val="0083100B"/>
    <w:rsid w:val="008320AC"/>
    <w:rsid w:val="0083213D"/>
    <w:rsid w:val="00832CF8"/>
    <w:rsid w:val="00833BED"/>
    <w:rsid w:val="00836E7C"/>
    <w:rsid w:val="0083713F"/>
    <w:rsid w:val="008402DA"/>
    <w:rsid w:val="008404F9"/>
    <w:rsid w:val="0084060A"/>
    <w:rsid w:val="00841142"/>
    <w:rsid w:val="008414AF"/>
    <w:rsid w:val="00841A1F"/>
    <w:rsid w:val="00841C82"/>
    <w:rsid w:val="00842FE8"/>
    <w:rsid w:val="00843E65"/>
    <w:rsid w:val="008441E1"/>
    <w:rsid w:val="00844C0E"/>
    <w:rsid w:val="00844CA9"/>
    <w:rsid w:val="0084504B"/>
    <w:rsid w:val="0084542C"/>
    <w:rsid w:val="00846086"/>
    <w:rsid w:val="008466F4"/>
    <w:rsid w:val="008468EF"/>
    <w:rsid w:val="00846B9A"/>
    <w:rsid w:val="00847E85"/>
    <w:rsid w:val="00847FC0"/>
    <w:rsid w:val="00847FE2"/>
    <w:rsid w:val="0085016A"/>
    <w:rsid w:val="00850382"/>
    <w:rsid w:val="00850BB3"/>
    <w:rsid w:val="008516A5"/>
    <w:rsid w:val="0085251E"/>
    <w:rsid w:val="00852649"/>
    <w:rsid w:val="00852990"/>
    <w:rsid w:val="0085375C"/>
    <w:rsid w:val="0085384B"/>
    <w:rsid w:val="008548CA"/>
    <w:rsid w:val="00855841"/>
    <w:rsid w:val="00855966"/>
    <w:rsid w:val="008561FA"/>
    <w:rsid w:val="0085674A"/>
    <w:rsid w:val="008570D2"/>
    <w:rsid w:val="00857633"/>
    <w:rsid w:val="00857A28"/>
    <w:rsid w:val="00857AB8"/>
    <w:rsid w:val="008609A3"/>
    <w:rsid w:val="00860A2F"/>
    <w:rsid w:val="00860EDE"/>
    <w:rsid w:val="008620B6"/>
    <w:rsid w:val="0086230D"/>
    <w:rsid w:val="008626AE"/>
    <w:rsid w:val="00862C17"/>
    <w:rsid w:val="00862DA7"/>
    <w:rsid w:val="008643CB"/>
    <w:rsid w:val="00864631"/>
    <w:rsid w:val="00864F88"/>
    <w:rsid w:val="0086521F"/>
    <w:rsid w:val="0086667D"/>
    <w:rsid w:val="00867533"/>
    <w:rsid w:val="00867820"/>
    <w:rsid w:val="00870155"/>
    <w:rsid w:val="00870A94"/>
    <w:rsid w:val="008711C5"/>
    <w:rsid w:val="008712AD"/>
    <w:rsid w:val="008717A4"/>
    <w:rsid w:val="00871F5B"/>
    <w:rsid w:val="00872D9A"/>
    <w:rsid w:val="0087355B"/>
    <w:rsid w:val="008735F8"/>
    <w:rsid w:val="0087398B"/>
    <w:rsid w:val="00873F21"/>
    <w:rsid w:val="00873FED"/>
    <w:rsid w:val="008742C4"/>
    <w:rsid w:val="00874B2F"/>
    <w:rsid w:val="00874B55"/>
    <w:rsid w:val="00875132"/>
    <w:rsid w:val="00875345"/>
    <w:rsid w:val="008758F4"/>
    <w:rsid w:val="008763ED"/>
    <w:rsid w:val="00876F51"/>
    <w:rsid w:val="00877543"/>
    <w:rsid w:val="00877640"/>
    <w:rsid w:val="008776D5"/>
    <w:rsid w:val="00880329"/>
    <w:rsid w:val="00880A01"/>
    <w:rsid w:val="00881394"/>
    <w:rsid w:val="0088177C"/>
    <w:rsid w:val="008819B6"/>
    <w:rsid w:val="00881B8E"/>
    <w:rsid w:val="00882346"/>
    <w:rsid w:val="00882811"/>
    <w:rsid w:val="00882BC2"/>
    <w:rsid w:val="00882C88"/>
    <w:rsid w:val="00882E61"/>
    <w:rsid w:val="008834AC"/>
    <w:rsid w:val="00883973"/>
    <w:rsid w:val="00884D32"/>
    <w:rsid w:val="0088532D"/>
    <w:rsid w:val="008854B8"/>
    <w:rsid w:val="00885783"/>
    <w:rsid w:val="00885AB7"/>
    <w:rsid w:val="00885EB8"/>
    <w:rsid w:val="00890C47"/>
    <w:rsid w:val="00891338"/>
    <w:rsid w:val="008924E4"/>
    <w:rsid w:val="00893469"/>
    <w:rsid w:val="008942FF"/>
    <w:rsid w:val="0089476E"/>
    <w:rsid w:val="0089562A"/>
    <w:rsid w:val="00895B8A"/>
    <w:rsid w:val="00895E7A"/>
    <w:rsid w:val="00896A06"/>
    <w:rsid w:val="008A0E26"/>
    <w:rsid w:val="008A10D0"/>
    <w:rsid w:val="008A2A3A"/>
    <w:rsid w:val="008A334F"/>
    <w:rsid w:val="008A3D38"/>
    <w:rsid w:val="008A4069"/>
    <w:rsid w:val="008A4385"/>
    <w:rsid w:val="008A4B32"/>
    <w:rsid w:val="008A4EC7"/>
    <w:rsid w:val="008A5659"/>
    <w:rsid w:val="008A5C7F"/>
    <w:rsid w:val="008A69AA"/>
    <w:rsid w:val="008A7117"/>
    <w:rsid w:val="008A73C3"/>
    <w:rsid w:val="008A763C"/>
    <w:rsid w:val="008A7671"/>
    <w:rsid w:val="008B0554"/>
    <w:rsid w:val="008B1484"/>
    <w:rsid w:val="008B1BDA"/>
    <w:rsid w:val="008B2B7A"/>
    <w:rsid w:val="008B2C8A"/>
    <w:rsid w:val="008B4049"/>
    <w:rsid w:val="008B44B6"/>
    <w:rsid w:val="008B4DCD"/>
    <w:rsid w:val="008B5D71"/>
    <w:rsid w:val="008B5F8E"/>
    <w:rsid w:val="008B5FFB"/>
    <w:rsid w:val="008B6744"/>
    <w:rsid w:val="008B6AC2"/>
    <w:rsid w:val="008B6B52"/>
    <w:rsid w:val="008B6E33"/>
    <w:rsid w:val="008B6FA5"/>
    <w:rsid w:val="008B796D"/>
    <w:rsid w:val="008C1CEC"/>
    <w:rsid w:val="008C1FBA"/>
    <w:rsid w:val="008C27FA"/>
    <w:rsid w:val="008D01D9"/>
    <w:rsid w:val="008D0564"/>
    <w:rsid w:val="008D0BDF"/>
    <w:rsid w:val="008D1950"/>
    <w:rsid w:val="008D1AB4"/>
    <w:rsid w:val="008D22DC"/>
    <w:rsid w:val="008D2595"/>
    <w:rsid w:val="008D2D0E"/>
    <w:rsid w:val="008D3678"/>
    <w:rsid w:val="008D3957"/>
    <w:rsid w:val="008D4039"/>
    <w:rsid w:val="008D4AF0"/>
    <w:rsid w:val="008D51ED"/>
    <w:rsid w:val="008D71DA"/>
    <w:rsid w:val="008D7276"/>
    <w:rsid w:val="008D741B"/>
    <w:rsid w:val="008D7673"/>
    <w:rsid w:val="008E17D1"/>
    <w:rsid w:val="008E1E67"/>
    <w:rsid w:val="008E2B7A"/>
    <w:rsid w:val="008E2B9D"/>
    <w:rsid w:val="008E384E"/>
    <w:rsid w:val="008E38D7"/>
    <w:rsid w:val="008E3DEB"/>
    <w:rsid w:val="008E558F"/>
    <w:rsid w:val="008E57AA"/>
    <w:rsid w:val="008E5A7A"/>
    <w:rsid w:val="008E6A19"/>
    <w:rsid w:val="008E6C66"/>
    <w:rsid w:val="008E7B1A"/>
    <w:rsid w:val="008E7B2B"/>
    <w:rsid w:val="008E7B92"/>
    <w:rsid w:val="008F193D"/>
    <w:rsid w:val="008F22D9"/>
    <w:rsid w:val="008F2795"/>
    <w:rsid w:val="008F29A8"/>
    <w:rsid w:val="008F2A50"/>
    <w:rsid w:val="008F2AC8"/>
    <w:rsid w:val="008F31FE"/>
    <w:rsid w:val="008F3C38"/>
    <w:rsid w:val="008F4877"/>
    <w:rsid w:val="008F48C6"/>
    <w:rsid w:val="008F5728"/>
    <w:rsid w:val="008F6A93"/>
    <w:rsid w:val="008F706C"/>
    <w:rsid w:val="008F707D"/>
    <w:rsid w:val="008F7D4F"/>
    <w:rsid w:val="009001C9"/>
    <w:rsid w:val="009005C4"/>
    <w:rsid w:val="00901485"/>
    <w:rsid w:val="00902178"/>
    <w:rsid w:val="009024D0"/>
    <w:rsid w:val="00902CB5"/>
    <w:rsid w:val="009036D2"/>
    <w:rsid w:val="009056BE"/>
    <w:rsid w:val="00906149"/>
    <w:rsid w:val="00906465"/>
    <w:rsid w:val="00906ACF"/>
    <w:rsid w:val="00906C8A"/>
    <w:rsid w:val="00906F5B"/>
    <w:rsid w:val="009070C9"/>
    <w:rsid w:val="00907558"/>
    <w:rsid w:val="00907644"/>
    <w:rsid w:val="0091081F"/>
    <w:rsid w:val="009116A7"/>
    <w:rsid w:val="00911A7E"/>
    <w:rsid w:val="00912487"/>
    <w:rsid w:val="00912931"/>
    <w:rsid w:val="009129F9"/>
    <w:rsid w:val="00913136"/>
    <w:rsid w:val="009139A9"/>
    <w:rsid w:val="00914195"/>
    <w:rsid w:val="009143A7"/>
    <w:rsid w:val="009149C5"/>
    <w:rsid w:val="00914B30"/>
    <w:rsid w:val="009154D4"/>
    <w:rsid w:val="009156A8"/>
    <w:rsid w:val="0091653B"/>
    <w:rsid w:val="00916CE9"/>
    <w:rsid w:val="00917EA8"/>
    <w:rsid w:val="009205E7"/>
    <w:rsid w:val="00920A47"/>
    <w:rsid w:val="00921D30"/>
    <w:rsid w:val="009230F2"/>
    <w:rsid w:val="009231A6"/>
    <w:rsid w:val="00925B42"/>
    <w:rsid w:val="009260CD"/>
    <w:rsid w:val="00926579"/>
    <w:rsid w:val="00926F63"/>
    <w:rsid w:val="009275E5"/>
    <w:rsid w:val="00927BFE"/>
    <w:rsid w:val="00930301"/>
    <w:rsid w:val="00930793"/>
    <w:rsid w:val="0093098B"/>
    <w:rsid w:val="00930E6C"/>
    <w:rsid w:val="00930FCF"/>
    <w:rsid w:val="00931129"/>
    <w:rsid w:val="009319E9"/>
    <w:rsid w:val="009345C5"/>
    <w:rsid w:val="009353CE"/>
    <w:rsid w:val="00935859"/>
    <w:rsid w:val="00935F3B"/>
    <w:rsid w:val="00936186"/>
    <w:rsid w:val="009370A5"/>
    <w:rsid w:val="00937819"/>
    <w:rsid w:val="00937BFB"/>
    <w:rsid w:val="00940029"/>
    <w:rsid w:val="009410DB"/>
    <w:rsid w:val="009416D7"/>
    <w:rsid w:val="00941751"/>
    <w:rsid w:val="00941AD2"/>
    <w:rsid w:val="00941DF6"/>
    <w:rsid w:val="009430A4"/>
    <w:rsid w:val="009431C5"/>
    <w:rsid w:val="00943341"/>
    <w:rsid w:val="00943D83"/>
    <w:rsid w:val="00943E28"/>
    <w:rsid w:val="00944B18"/>
    <w:rsid w:val="00944D60"/>
    <w:rsid w:val="009477F4"/>
    <w:rsid w:val="00947E2C"/>
    <w:rsid w:val="0095033B"/>
    <w:rsid w:val="009506A6"/>
    <w:rsid w:val="00952C88"/>
    <w:rsid w:val="00953CFD"/>
    <w:rsid w:val="00954312"/>
    <w:rsid w:val="009543BA"/>
    <w:rsid w:val="009563E8"/>
    <w:rsid w:val="00957AEE"/>
    <w:rsid w:val="00957D06"/>
    <w:rsid w:val="00957DE7"/>
    <w:rsid w:val="00960DD1"/>
    <w:rsid w:val="00961A79"/>
    <w:rsid w:val="009626E2"/>
    <w:rsid w:val="00962A9C"/>
    <w:rsid w:val="00962AD6"/>
    <w:rsid w:val="00964443"/>
    <w:rsid w:val="00964851"/>
    <w:rsid w:val="009648DF"/>
    <w:rsid w:val="0096490A"/>
    <w:rsid w:val="00965552"/>
    <w:rsid w:val="0096708D"/>
    <w:rsid w:val="009676F7"/>
    <w:rsid w:val="00967B62"/>
    <w:rsid w:val="0097053E"/>
    <w:rsid w:val="00970A17"/>
    <w:rsid w:val="009710ED"/>
    <w:rsid w:val="009715CD"/>
    <w:rsid w:val="00971E68"/>
    <w:rsid w:val="00973096"/>
    <w:rsid w:val="0097395F"/>
    <w:rsid w:val="00974F36"/>
    <w:rsid w:val="00975520"/>
    <w:rsid w:val="00975B42"/>
    <w:rsid w:val="009766E8"/>
    <w:rsid w:val="00976866"/>
    <w:rsid w:val="00976DEE"/>
    <w:rsid w:val="0097707B"/>
    <w:rsid w:val="0097736F"/>
    <w:rsid w:val="009800F1"/>
    <w:rsid w:val="009808E7"/>
    <w:rsid w:val="00981749"/>
    <w:rsid w:val="00982400"/>
    <w:rsid w:val="009827BB"/>
    <w:rsid w:val="00984D25"/>
    <w:rsid w:val="00985A12"/>
    <w:rsid w:val="00986CAE"/>
    <w:rsid w:val="0098707D"/>
    <w:rsid w:val="00987C78"/>
    <w:rsid w:val="0099126A"/>
    <w:rsid w:val="00991556"/>
    <w:rsid w:val="00992554"/>
    <w:rsid w:val="0099258F"/>
    <w:rsid w:val="009929FA"/>
    <w:rsid w:val="00994DCE"/>
    <w:rsid w:val="009956B4"/>
    <w:rsid w:val="00995931"/>
    <w:rsid w:val="009959B7"/>
    <w:rsid w:val="009967FB"/>
    <w:rsid w:val="00996D94"/>
    <w:rsid w:val="00997424"/>
    <w:rsid w:val="009A1554"/>
    <w:rsid w:val="009A18E9"/>
    <w:rsid w:val="009A258A"/>
    <w:rsid w:val="009A3785"/>
    <w:rsid w:val="009A39AA"/>
    <w:rsid w:val="009A4268"/>
    <w:rsid w:val="009A4626"/>
    <w:rsid w:val="009A4C0B"/>
    <w:rsid w:val="009A5A2D"/>
    <w:rsid w:val="009A5E9A"/>
    <w:rsid w:val="009A60BD"/>
    <w:rsid w:val="009A677E"/>
    <w:rsid w:val="009A6B94"/>
    <w:rsid w:val="009A6F8F"/>
    <w:rsid w:val="009B0AFD"/>
    <w:rsid w:val="009B10E4"/>
    <w:rsid w:val="009B114F"/>
    <w:rsid w:val="009B1280"/>
    <w:rsid w:val="009B3194"/>
    <w:rsid w:val="009B3491"/>
    <w:rsid w:val="009B395D"/>
    <w:rsid w:val="009B468D"/>
    <w:rsid w:val="009B47CE"/>
    <w:rsid w:val="009B4C5E"/>
    <w:rsid w:val="009B5304"/>
    <w:rsid w:val="009B5448"/>
    <w:rsid w:val="009B5B64"/>
    <w:rsid w:val="009B5EEA"/>
    <w:rsid w:val="009B70BF"/>
    <w:rsid w:val="009B72EA"/>
    <w:rsid w:val="009B75ED"/>
    <w:rsid w:val="009B790A"/>
    <w:rsid w:val="009C141C"/>
    <w:rsid w:val="009C16E3"/>
    <w:rsid w:val="009C1E85"/>
    <w:rsid w:val="009C20BA"/>
    <w:rsid w:val="009C35B1"/>
    <w:rsid w:val="009C3A36"/>
    <w:rsid w:val="009C3B0A"/>
    <w:rsid w:val="009C4859"/>
    <w:rsid w:val="009C4B99"/>
    <w:rsid w:val="009C5EF1"/>
    <w:rsid w:val="009C6118"/>
    <w:rsid w:val="009C6858"/>
    <w:rsid w:val="009C719C"/>
    <w:rsid w:val="009C7C4B"/>
    <w:rsid w:val="009D0365"/>
    <w:rsid w:val="009D05DD"/>
    <w:rsid w:val="009D06A6"/>
    <w:rsid w:val="009D0B93"/>
    <w:rsid w:val="009D204B"/>
    <w:rsid w:val="009D2113"/>
    <w:rsid w:val="009D3FE8"/>
    <w:rsid w:val="009D4AD8"/>
    <w:rsid w:val="009D5AA9"/>
    <w:rsid w:val="009D5F85"/>
    <w:rsid w:val="009D698D"/>
    <w:rsid w:val="009D6AB2"/>
    <w:rsid w:val="009D724E"/>
    <w:rsid w:val="009D76F6"/>
    <w:rsid w:val="009D7D3D"/>
    <w:rsid w:val="009D7D81"/>
    <w:rsid w:val="009E0136"/>
    <w:rsid w:val="009E0D07"/>
    <w:rsid w:val="009E0F5A"/>
    <w:rsid w:val="009E1063"/>
    <w:rsid w:val="009E11E2"/>
    <w:rsid w:val="009E1DDB"/>
    <w:rsid w:val="009E1F2F"/>
    <w:rsid w:val="009E23E8"/>
    <w:rsid w:val="009E257C"/>
    <w:rsid w:val="009E30BB"/>
    <w:rsid w:val="009E37BD"/>
    <w:rsid w:val="009E422F"/>
    <w:rsid w:val="009E51D2"/>
    <w:rsid w:val="009E5345"/>
    <w:rsid w:val="009E5E80"/>
    <w:rsid w:val="009E5FF6"/>
    <w:rsid w:val="009E6DE2"/>
    <w:rsid w:val="009E6ED7"/>
    <w:rsid w:val="009E7FC9"/>
    <w:rsid w:val="009F092E"/>
    <w:rsid w:val="009F0B20"/>
    <w:rsid w:val="009F0E96"/>
    <w:rsid w:val="009F0F92"/>
    <w:rsid w:val="009F1AB9"/>
    <w:rsid w:val="009F294C"/>
    <w:rsid w:val="009F30F4"/>
    <w:rsid w:val="009F3D67"/>
    <w:rsid w:val="009F4AE5"/>
    <w:rsid w:val="009F4E49"/>
    <w:rsid w:val="009F521B"/>
    <w:rsid w:val="009F553C"/>
    <w:rsid w:val="009F5870"/>
    <w:rsid w:val="009F5B8A"/>
    <w:rsid w:val="009F78E1"/>
    <w:rsid w:val="00A0089B"/>
    <w:rsid w:val="00A00C0B"/>
    <w:rsid w:val="00A01144"/>
    <w:rsid w:val="00A01386"/>
    <w:rsid w:val="00A01883"/>
    <w:rsid w:val="00A01E7D"/>
    <w:rsid w:val="00A023EA"/>
    <w:rsid w:val="00A02A18"/>
    <w:rsid w:val="00A030A7"/>
    <w:rsid w:val="00A03C0B"/>
    <w:rsid w:val="00A04022"/>
    <w:rsid w:val="00A04F46"/>
    <w:rsid w:val="00A05D6C"/>
    <w:rsid w:val="00A06CA4"/>
    <w:rsid w:val="00A07332"/>
    <w:rsid w:val="00A07363"/>
    <w:rsid w:val="00A073A3"/>
    <w:rsid w:val="00A07E1B"/>
    <w:rsid w:val="00A10CDA"/>
    <w:rsid w:val="00A11341"/>
    <w:rsid w:val="00A116B2"/>
    <w:rsid w:val="00A126D5"/>
    <w:rsid w:val="00A12DA8"/>
    <w:rsid w:val="00A134EF"/>
    <w:rsid w:val="00A13E8F"/>
    <w:rsid w:val="00A14540"/>
    <w:rsid w:val="00A15B93"/>
    <w:rsid w:val="00A15DB3"/>
    <w:rsid w:val="00A16128"/>
    <w:rsid w:val="00A1695C"/>
    <w:rsid w:val="00A16C7A"/>
    <w:rsid w:val="00A179FD"/>
    <w:rsid w:val="00A17BD3"/>
    <w:rsid w:val="00A20F06"/>
    <w:rsid w:val="00A217E5"/>
    <w:rsid w:val="00A21DC1"/>
    <w:rsid w:val="00A21E06"/>
    <w:rsid w:val="00A22D4B"/>
    <w:rsid w:val="00A235E2"/>
    <w:rsid w:val="00A23A85"/>
    <w:rsid w:val="00A23C13"/>
    <w:rsid w:val="00A24138"/>
    <w:rsid w:val="00A24371"/>
    <w:rsid w:val="00A24B03"/>
    <w:rsid w:val="00A24F4B"/>
    <w:rsid w:val="00A254C9"/>
    <w:rsid w:val="00A26526"/>
    <w:rsid w:val="00A26721"/>
    <w:rsid w:val="00A2681C"/>
    <w:rsid w:val="00A268F4"/>
    <w:rsid w:val="00A271E0"/>
    <w:rsid w:val="00A27213"/>
    <w:rsid w:val="00A27604"/>
    <w:rsid w:val="00A27682"/>
    <w:rsid w:val="00A30E9C"/>
    <w:rsid w:val="00A316FA"/>
    <w:rsid w:val="00A324DA"/>
    <w:rsid w:val="00A32C43"/>
    <w:rsid w:val="00A34B64"/>
    <w:rsid w:val="00A37489"/>
    <w:rsid w:val="00A37A61"/>
    <w:rsid w:val="00A4156B"/>
    <w:rsid w:val="00A415E4"/>
    <w:rsid w:val="00A41995"/>
    <w:rsid w:val="00A425E4"/>
    <w:rsid w:val="00A428E8"/>
    <w:rsid w:val="00A42F73"/>
    <w:rsid w:val="00A4344F"/>
    <w:rsid w:val="00A449D6"/>
    <w:rsid w:val="00A44BA1"/>
    <w:rsid w:val="00A4524F"/>
    <w:rsid w:val="00A462EC"/>
    <w:rsid w:val="00A46A64"/>
    <w:rsid w:val="00A47083"/>
    <w:rsid w:val="00A470FA"/>
    <w:rsid w:val="00A4743B"/>
    <w:rsid w:val="00A504ED"/>
    <w:rsid w:val="00A53365"/>
    <w:rsid w:val="00A53420"/>
    <w:rsid w:val="00A53FFB"/>
    <w:rsid w:val="00A5539E"/>
    <w:rsid w:val="00A564C8"/>
    <w:rsid w:val="00A56615"/>
    <w:rsid w:val="00A56903"/>
    <w:rsid w:val="00A56ADE"/>
    <w:rsid w:val="00A56D30"/>
    <w:rsid w:val="00A570DE"/>
    <w:rsid w:val="00A57DD5"/>
    <w:rsid w:val="00A57E63"/>
    <w:rsid w:val="00A60DAD"/>
    <w:rsid w:val="00A614E1"/>
    <w:rsid w:val="00A61A30"/>
    <w:rsid w:val="00A61D5E"/>
    <w:rsid w:val="00A63D49"/>
    <w:rsid w:val="00A64B56"/>
    <w:rsid w:val="00A654DC"/>
    <w:rsid w:val="00A65726"/>
    <w:rsid w:val="00A668C4"/>
    <w:rsid w:val="00A66BF4"/>
    <w:rsid w:val="00A67215"/>
    <w:rsid w:val="00A6798C"/>
    <w:rsid w:val="00A710BD"/>
    <w:rsid w:val="00A71197"/>
    <w:rsid w:val="00A712D6"/>
    <w:rsid w:val="00A724D6"/>
    <w:rsid w:val="00A72859"/>
    <w:rsid w:val="00A73B1E"/>
    <w:rsid w:val="00A73FD5"/>
    <w:rsid w:val="00A74073"/>
    <w:rsid w:val="00A746C0"/>
    <w:rsid w:val="00A75381"/>
    <w:rsid w:val="00A75B24"/>
    <w:rsid w:val="00A768E7"/>
    <w:rsid w:val="00A76D79"/>
    <w:rsid w:val="00A76E06"/>
    <w:rsid w:val="00A8103C"/>
    <w:rsid w:val="00A81222"/>
    <w:rsid w:val="00A82AA7"/>
    <w:rsid w:val="00A82ABA"/>
    <w:rsid w:val="00A831EC"/>
    <w:rsid w:val="00A8364C"/>
    <w:rsid w:val="00A83946"/>
    <w:rsid w:val="00A84126"/>
    <w:rsid w:val="00A84530"/>
    <w:rsid w:val="00A845C9"/>
    <w:rsid w:val="00A85579"/>
    <w:rsid w:val="00A85A71"/>
    <w:rsid w:val="00A85E77"/>
    <w:rsid w:val="00A86EA7"/>
    <w:rsid w:val="00A878C2"/>
    <w:rsid w:val="00A87AFC"/>
    <w:rsid w:val="00A87C59"/>
    <w:rsid w:val="00A87DE0"/>
    <w:rsid w:val="00A900B3"/>
    <w:rsid w:val="00A904DB"/>
    <w:rsid w:val="00A90E48"/>
    <w:rsid w:val="00A914AB"/>
    <w:rsid w:val="00A9156A"/>
    <w:rsid w:val="00A91ACB"/>
    <w:rsid w:val="00A92D04"/>
    <w:rsid w:val="00A93086"/>
    <w:rsid w:val="00A93132"/>
    <w:rsid w:val="00A9315E"/>
    <w:rsid w:val="00A94680"/>
    <w:rsid w:val="00A948E9"/>
    <w:rsid w:val="00A95BEA"/>
    <w:rsid w:val="00A970E2"/>
    <w:rsid w:val="00A97CC6"/>
    <w:rsid w:val="00AA15C5"/>
    <w:rsid w:val="00AA28F8"/>
    <w:rsid w:val="00AA29AB"/>
    <w:rsid w:val="00AA2D0D"/>
    <w:rsid w:val="00AA3BF0"/>
    <w:rsid w:val="00AA45F5"/>
    <w:rsid w:val="00AA46FD"/>
    <w:rsid w:val="00AA49E5"/>
    <w:rsid w:val="00AA5BFD"/>
    <w:rsid w:val="00AA6AAA"/>
    <w:rsid w:val="00AA7B92"/>
    <w:rsid w:val="00AA7F8C"/>
    <w:rsid w:val="00AB0811"/>
    <w:rsid w:val="00AB0CAB"/>
    <w:rsid w:val="00AB0E2F"/>
    <w:rsid w:val="00AB0F45"/>
    <w:rsid w:val="00AB180C"/>
    <w:rsid w:val="00AB2042"/>
    <w:rsid w:val="00AB21EA"/>
    <w:rsid w:val="00AB2459"/>
    <w:rsid w:val="00AB26F2"/>
    <w:rsid w:val="00AB2CB6"/>
    <w:rsid w:val="00AB4296"/>
    <w:rsid w:val="00AB47C4"/>
    <w:rsid w:val="00AB539C"/>
    <w:rsid w:val="00AB54EE"/>
    <w:rsid w:val="00AB586F"/>
    <w:rsid w:val="00AB58C5"/>
    <w:rsid w:val="00AB58EB"/>
    <w:rsid w:val="00AB6276"/>
    <w:rsid w:val="00AB6CB5"/>
    <w:rsid w:val="00AB709A"/>
    <w:rsid w:val="00AB7779"/>
    <w:rsid w:val="00AB7BDB"/>
    <w:rsid w:val="00AC0EB6"/>
    <w:rsid w:val="00AC1581"/>
    <w:rsid w:val="00AC2622"/>
    <w:rsid w:val="00AC2FEE"/>
    <w:rsid w:val="00AC32FB"/>
    <w:rsid w:val="00AC7D19"/>
    <w:rsid w:val="00AD1CFF"/>
    <w:rsid w:val="00AD2C24"/>
    <w:rsid w:val="00AD3508"/>
    <w:rsid w:val="00AD38C8"/>
    <w:rsid w:val="00AD452C"/>
    <w:rsid w:val="00AD529A"/>
    <w:rsid w:val="00AD5713"/>
    <w:rsid w:val="00AD5E13"/>
    <w:rsid w:val="00AD6267"/>
    <w:rsid w:val="00AD68D4"/>
    <w:rsid w:val="00AD69D4"/>
    <w:rsid w:val="00AE092F"/>
    <w:rsid w:val="00AE0C69"/>
    <w:rsid w:val="00AE3540"/>
    <w:rsid w:val="00AE38F8"/>
    <w:rsid w:val="00AE3C3F"/>
    <w:rsid w:val="00AE3F3E"/>
    <w:rsid w:val="00AE462F"/>
    <w:rsid w:val="00AE5EC1"/>
    <w:rsid w:val="00AE6609"/>
    <w:rsid w:val="00AE697D"/>
    <w:rsid w:val="00AE708E"/>
    <w:rsid w:val="00AF0364"/>
    <w:rsid w:val="00AF059A"/>
    <w:rsid w:val="00AF05C3"/>
    <w:rsid w:val="00AF0641"/>
    <w:rsid w:val="00AF0D35"/>
    <w:rsid w:val="00AF1579"/>
    <w:rsid w:val="00AF1797"/>
    <w:rsid w:val="00AF258A"/>
    <w:rsid w:val="00AF2A7B"/>
    <w:rsid w:val="00AF3364"/>
    <w:rsid w:val="00AF376C"/>
    <w:rsid w:val="00AF441C"/>
    <w:rsid w:val="00AF4780"/>
    <w:rsid w:val="00AF4E2B"/>
    <w:rsid w:val="00AF58A7"/>
    <w:rsid w:val="00AF6E0F"/>
    <w:rsid w:val="00B00037"/>
    <w:rsid w:val="00B012DD"/>
    <w:rsid w:val="00B01CD6"/>
    <w:rsid w:val="00B021F0"/>
    <w:rsid w:val="00B02A7C"/>
    <w:rsid w:val="00B03281"/>
    <w:rsid w:val="00B034F9"/>
    <w:rsid w:val="00B03A04"/>
    <w:rsid w:val="00B04D4E"/>
    <w:rsid w:val="00B0514A"/>
    <w:rsid w:val="00B05DA0"/>
    <w:rsid w:val="00B0626C"/>
    <w:rsid w:val="00B06947"/>
    <w:rsid w:val="00B06BA7"/>
    <w:rsid w:val="00B06BD7"/>
    <w:rsid w:val="00B0799F"/>
    <w:rsid w:val="00B07CBA"/>
    <w:rsid w:val="00B07FB8"/>
    <w:rsid w:val="00B10FB6"/>
    <w:rsid w:val="00B1251F"/>
    <w:rsid w:val="00B13333"/>
    <w:rsid w:val="00B13572"/>
    <w:rsid w:val="00B144E5"/>
    <w:rsid w:val="00B14517"/>
    <w:rsid w:val="00B147C2"/>
    <w:rsid w:val="00B149F0"/>
    <w:rsid w:val="00B15E20"/>
    <w:rsid w:val="00B1609E"/>
    <w:rsid w:val="00B1689A"/>
    <w:rsid w:val="00B1782D"/>
    <w:rsid w:val="00B20BB6"/>
    <w:rsid w:val="00B2139E"/>
    <w:rsid w:val="00B21BA1"/>
    <w:rsid w:val="00B220C1"/>
    <w:rsid w:val="00B2242F"/>
    <w:rsid w:val="00B229C4"/>
    <w:rsid w:val="00B22BD0"/>
    <w:rsid w:val="00B22D38"/>
    <w:rsid w:val="00B23326"/>
    <w:rsid w:val="00B240C4"/>
    <w:rsid w:val="00B25425"/>
    <w:rsid w:val="00B26908"/>
    <w:rsid w:val="00B27671"/>
    <w:rsid w:val="00B30287"/>
    <w:rsid w:val="00B31D6D"/>
    <w:rsid w:val="00B323C8"/>
    <w:rsid w:val="00B3294C"/>
    <w:rsid w:val="00B33309"/>
    <w:rsid w:val="00B33966"/>
    <w:rsid w:val="00B33D6C"/>
    <w:rsid w:val="00B3568D"/>
    <w:rsid w:val="00B35E74"/>
    <w:rsid w:val="00B36151"/>
    <w:rsid w:val="00B366CD"/>
    <w:rsid w:val="00B36A14"/>
    <w:rsid w:val="00B36E8B"/>
    <w:rsid w:val="00B36F8F"/>
    <w:rsid w:val="00B37F2E"/>
    <w:rsid w:val="00B40954"/>
    <w:rsid w:val="00B41431"/>
    <w:rsid w:val="00B4198E"/>
    <w:rsid w:val="00B41FD1"/>
    <w:rsid w:val="00B42D12"/>
    <w:rsid w:val="00B43BF2"/>
    <w:rsid w:val="00B47BA5"/>
    <w:rsid w:val="00B47EAA"/>
    <w:rsid w:val="00B50366"/>
    <w:rsid w:val="00B50509"/>
    <w:rsid w:val="00B51235"/>
    <w:rsid w:val="00B51415"/>
    <w:rsid w:val="00B51911"/>
    <w:rsid w:val="00B51AD1"/>
    <w:rsid w:val="00B524E5"/>
    <w:rsid w:val="00B5289E"/>
    <w:rsid w:val="00B53343"/>
    <w:rsid w:val="00B53C43"/>
    <w:rsid w:val="00B54283"/>
    <w:rsid w:val="00B55E4D"/>
    <w:rsid w:val="00B5687C"/>
    <w:rsid w:val="00B56A9B"/>
    <w:rsid w:val="00B56CAD"/>
    <w:rsid w:val="00B56D4B"/>
    <w:rsid w:val="00B5711B"/>
    <w:rsid w:val="00B60063"/>
    <w:rsid w:val="00B60648"/>
    <w:rsid w:val="00B6270D"/>
    <w:rsid w:val="00B63666"/>
    <w:rsid w:val="00B63DF7"/>
    <w:rsid w:val="00B63FDE"/>
    <w:rsid w:val="00B64065"/>
    <w:rsid w:val="00B65D3B"/>
    <w:rsid w:val="00B66ACC"/>
    <w:rsid w:val="00B741C3"/>
    <w:rsid w:val="00B7494A"/>
    <w:rsid w:val="00B7595B"/>
    <w:rsid w:val="00B75F03"/>
    <w:rsid w:val="00B76544"/>
    <w:rsid w:val="00B767E4"/>
    <w:rsid w:val="00B770A2"/>
    <w:rsid w:val="00B77DB8"/>
    <w:rsid w:val="00B80B42"/>
    <w:rsid w:val="00B80E6A"/>
    <w:rsid w:val="00B82404"/>
    <w:rsid w:val="00B82802"/>
    <w:rsid w:val="00B82BAB"/>
    <w:rsid w:val="00B82EA8"/>
    <w:rsid w:val="00B838AA"/>
    <w:rsid w:val="00B83D30"/>
    <w:rsid w:val="00B842B9"/>
    <w:rsid w:val="00B85301"/>
    <w:rsid w:val="00B85C0E"/>
    <w:rsid w:val="00B85E0C"/>
    <w:rsid w:val="00B85F15"/>
    <w:rsid w:val="00B8689C"/>
    <w:rsid w:val="00B86B88"/>
    <w:rsid w:val="00B86B99"/>
    <w:rsid w:val="00B90200"/>
    <w:rsid w:val="00B90674"/>
    <w:rsid w:val="00B90CAF"/>
    <w:rsid w:val="00B90D60"/>
    <w:rsid w:val="00B9210E"/>
    <w:rsid w:val="00B92457"/>
    <w:rsid w:val="00B9373F"/>
    <w:rsid w:val="00B937F9"/>
    <w:rsid w:val="00B93DA6"/>
    <w:rsid w:val="00B93F26"/>
    <w:rsid w:val="00B93F5B"/>
    <w:rsid w:val="00B93FF9"/>
    <w:rsid w:val="00B94A64"/>
    <w:rsid w:val="00B95867"/>
    <w:rsid w:val="00B95FC2"/>
    <w:rsid w:val="00B966AA"/>
    <w:rsid w:val="00B96D3B"/>
    <w:rsid w:val="00B975F4"/>
    <w:rsid w:val="00BA037A"/>
    <w:rsid w:val="00BA06E0"/>
    <w:rsid w:val="00BA0A9F"/>
    <w:rsid w:val="00BA25CA"/>
    <w:rsid w:val="00BA3623"/>
    <w:rsid w:val="00BA3810"/>
    <w:rsid w:val="00BA443C"/>
    <w:rsid w:val="00BA7735"/>
    <w:rsid w:val="00BB10FB"/>
    <w:rsid w:val="00BB17D5"/>
    <w:rsid w:val="00BB1AAC"/>
    <w:rsid w:val="00BB1F55"/>
    <w:rsid w:val="00BB298B"/>
    <w:rsid w:val="00BB2AD4"/>
    <w:rsid w:val="00BB2B11"/>
    <w:rsid w:val="00BB30F8"/>
    <w:rsid w:val="00BB324A"/>
    <w:rsid w:val="00BB41EB"/>
    <w:rsid w:val="00BB534C"/>
    <w:rsid w:val="00BB5CF6"/>
    <w:rsid w:val="00BB62AB"/>
    <w:rsid w:val="00BB6C36"/>
    <w:rsid w:val="00BB6EEB"/>
    <w:rsid w:val="00BB71A1"/>
    <w:rsid w:val="00BB777F"/>
    <w:rsid w:val="00BB78B4"/>
    <w:rsid w:val="00BC005F"/>
    <w:rsid w:val="00BC0581"/>
    <w:rsid w:val="00BC0C74"/>
    <w:rsid w:val="00BC0D5C"/>
    <w:rsid w:val="00BC1CDA"/>
    <w:rsid w:val="00BC1D32"/>
    <w:rsid w:val="00BC1DC3"/>
    <w:rsid w:val="00BC2A44"/>
    <w:rsid w:val="00BC3328"/>
    <w:rsid w:val="00BC35DD"/>
    <w:rsid w:val="00BC3738"/>
    <w:rsid w:val="00BC3E86"/>
    <w:rsid w:val="00BC4075"/>
    <w:rsid w:val="00BC4386"/>
    <w:rsid w:val="00BC446B"/>
    <w:rsid w:val="00BC4863"/>
    <w:rsid w:val="00BC4A41"/>
    <w:rsid w:val="00BC6185"/>
    <w:rsid w:val="00BC679C"/>
    <w:rsid w:val="00BC6AAE"/>
    <w:rsid w:val="00BC6F37"/>
    <w:rsid w:val="00BC729B"/>
    <w:rsid w:val="00BC757E"/>
    <w:rsid w:val="00BC7C18"/>
    <w:rsid w:val="00BD01DC"/>
    <w:rsid w:val="00BD01E1"/>
    <w:rsid w:val="00BD073B"/>
    <w:rsid w:val="00BD073E"/>
    <w:rsid w:val="00BD0853"/>
    <w:rsid w:val="00BD0FA9"/>
    <w:rsid w:val="00BD11F7"/>
    <w:rsid w:val="00BD1254"/>
    <w:rsid w:val="00BD2426"/>
    <w:rsid w:val="00BD26D0"/>
    <w:rsid w:val="00BD34BD"/>
    <w:rsid w:val="00BD3DAC"/>
    <w:rsid w:val="00BD3E68"/>
    <w:rsid w:val="00BD3EA1"/>
    <w:rsid w:val="00BD4F97"/>
    <w:rsid w:val="00BD50E4"/>
    <w:rsid w:val="00BD5E52"/>
    <w:rsid w:val="00BD60AB"/>
    <w:rsid w:val="00BD64B0"/>
    <w:rsid w:val="00BD6CCF"/>
    <w:rsid w:val="00BD7473"/>
    <w:rsid w:val="00BE00B4"/>
    <w:rsid w:val="00BE0389"/>
    <w:rsid w:val="00BE0BB1"/>
    <w:rsid w:val="00BE12C1"/>
    <w:rsid w:val="00BE1329"/>
    <w:rsid w:val="00BE26BE"/>
    <w:rsid w:val="00BE2713"/>
    <w:rsid w:val="00BE28E6"/>
    <w:rsid w:val="00BE2EDF"/>
    <w:rsid w:val="00BE31F4"/>
    <w:rsid w:val="00BE32A9"/>
    <w:rsid w:val="00BE3854"/>
    <w:rsid w:val="00BE6680"/>
    <w:rsid w:val="00BE712F"/>
    <w:rsid w:val="00BE72E7"/>
    <w:rsid w:val="00BE7563"/>
    <w:rsid w:val="00BE76D3"/>
    <w:rsid w:val="00BE7A77"/>
    <w:rsid w:val="00BE7C15"/>
    <w:rsid w:val="00BF0FFE"/>
    <w:rsid w:val="00BF1AC1"/>
    <w:rsid w:val="00BF1BB0"/>
    <w:rsid w:val="00BF2428"/>
    <w:rsid w:val="00BF3C77"/>
    <w:rsid w:val="00BF4241"/>
    <w:rsid w:val="00BF517E"/>
    <w:rsid w:val="00BF520C"/>
    <w:rsid w:val="00BF591C"/>
    <w:rsid w:val="00BF61E0"/>
    <w:rsid w:val="00BF655F"/>
    <w:rsid w:val="00BF6A27"/>
    <w:rsid w:val="00BF6BC4"/>
    <w:rsid w:val="00BF72A5"/>
    <w:rsid w:val="00BF74A4"/>
    <w:rsid w:val="00BF76E4"/>
    <w:rsid w:val="00C002BD"/>
    <w:rsid w:val="00C00EDD"/>
    <w:rsid w:val="00C01201"/>
    <w:rsid w:val="00C01377"/>
    <w:rsid w:val="00C0212E"/>
    <w:rsid w:val="00C02A2C"/>
    <w:rsid w:val="00C02D27"/>
    <w:rsid w:val="00C0392D"/>
    <w:rsid w:val="00C03A71"/>
    <w:rsid w:val="00C03AA1"/>
    <w:rsid w:val="00C03D19"/>
    <w:rsid w:val="00C03DA6"/>
    <w:rsid w:val="00C045E7"/>
    <w:rsid w:val="00C04A86"/>
    <w:rsid w:val="00C04C31"/>
    <w:rsid w:val="00C04CA1"/>
    <w:rsid w:val="00C052A5"/>
    <w:rsid w:val="00C05C02"/>
    <w:rsid w:val="00C06378"/>
    <w:rsid w:val="00C0705B"/>
    <w:rsid w:val="00C074CA"/>
    <w:rsid w:val="00C074F5"/>
    <w:rsid w:val="00C1087B"/>
    <w:rsid w:val="00C108D9"/>
    <w:rsid w:val="00C11900"/>
    <w:rsid w:val="00C11A18"/>
    <w:rsid w:val="00C11D4C"/>
    <w:rsid w:val="00C11F02"/>
    <w:rsid w:val="00C12CC9"/>
    <w:rsid w:val="00C132B8"/>
    <w:rsid w:val="00C1407A"/>
    <w:rsid w:val="00C14B5D"/>
    <w:rsid w:val="00C14D19"/>
    <w:rsid w:val="00C15630"/>
    <w:rsid w:val="00C166E4"/>
    <w:rsid w:val="00C16F95"/>
    <w:rsid w:val="00C171E9"/>
    <w:rsid w:val="00C20125"/>
    <w:rsid w:val="00C2039A"/>
    <w:rsid w:val="00C210F8"/>
    <w:rsid w:val="00C21A1F"/>
    <w:rsid w:val="00C21F87"/>
    <w:rsid w:val="00C23213"/>
    <w:rsid w:val="00C23695"/>
    <w:rsid w:val="00C241BA"/>
    <w:rsid w:val="00C24A7F"/>
    <w:rsid w:val="00C257DE"/>
    <w:rsid w:val="00C26B13"/>
    <w:rsid w:val="00C26C66"/>
    <w:rsid w:val="00C273D6"/>
    <w:rsid w:val="00C30A17"/>
    <w:rsid w:val="00C30ADD"/>
    <w:rsid w:val="00C30DF4"/>
    <w:rsid w:val="00C30F60"/>
    <w:rsid w:val="00C31400"/>
    <w:rsid w:val="00C325FC"/>
    <w:rsid w:val="00C32659"/>
    <w:rsid w:val="00C3339D"/>
    <w:rsid w:val="00C33C61"/>
    <w:rsid w:val="00C33F89"/>
    <w:rsid w:val="00C34A1F"/>
    <w:rsid w:val="00C36534"/>
    <w:rsid w:val="00C36744"/>
    <w:rsid w:val="00C367D1"/>
    <w:rsid w:val="00C3705B"/>
    <w:rsid w:val="00C37153"/>
    <w:rsid w:val="00C40C4F"/>
    <w:rsid w:val="00C40CD7"/>
    <w:rsid w:val="00C41510"/>
    <w:rsid w:val="00C41AD6"/>
    <w:rsid w:val="00C41C31"/>
    <w:rsid w:val="00C42453"/>
    <w:rsid w:val="00C42BC8"/>
    <w:rsid w:val="00C42C10"/>
    <w:rsid w:val="00C43215"/>
    <w:rsid w:val="00C4409C"/>
    <w:rsid w:val="00C4499F"/>
    <w:rsid w:val="00C44F5E"/>
    <w:rsid w:val="00C452EF"/>
    <w:rsid w:val="00C45F48"/>
    <w:rsid w:val="00C45FA7"/>
    <w:rsid w:val="00C46D5A"/>
    <w:rsid w:val="00C47CED"/>
    <w:rsid w:val="00C50027"/>
    <w:rsid w:val="00C50586"/>
    <w:rsid w:val="00C5138F"/>
    <w:rsid w:val="00C51D10"/>
    <w:rsid w:val="00C530FD"/>
    <w:rsid w:val="00C54F7F"/>
    <w:rsid w:val="00C55E9C"/>
    <w:rsid w:val="00C56307"/>
    <w:rsid w:val="00C566A7"/>
    <w:rsid w:val="00C56A28"/>
    <w:rsid w:val="00C578EF"/>
    <w:rsid w:val="00C6030E"/>
    <w:rsid w:val="00C613E3"/>
    <w:rsid w:val="00C621C1"/>
    <w:rsid w:val="00C6268E"/>
    <w:rsid w:val="00C6416B"/>
    <w:rsid w:val="00C642AA"/>
    <w:rsid w:val="00C64384"/>
    <w:rsid w:val="00C64B23"/>
    <w:rsid w:val="00C64CCD"/>
    <w:rsid w:val="00C64D90"/>
    <w:rsid w:val="00C65AE7"/>
    <w:rsid w:val="00C65BB3"/>
    <w:rsid w:val="00C65E12"/>
    <w:rsid w:val="00C663B1"/>
    <w:rsid w:val="00C66466"/>
    <w:rsid w:val="00C720C2"/>
    <w:rsid w:val="00C72411"/>
    <w:rsid w:val="00C7300E"/>
    <w:rsid w:val="00C73401"/>
    <w:rsid w:val="00C73E16"/>
    <w:rsid w:val="00C74F42"/>
    <w:rsid w:val="00C751AC"/>
    <w:rsid w:val="00C7643E"/>
    <w:rsid w:val="00C7705E"/>
    <w:rsid w:val="00C772ED"/>
    <w:rsid w:val="00C77AA9"/>
    <w:rsid w:val="00C80245"/>
    <w:rsid w:val="00C807D5"/>
    <w:rsid w:val="00C8116F"/>
    <w:rsid w:val="00C813F5"/>
    <w:rsid w:val="00C82B18"/>
    <w:rsid w:val="00C83227"/>
    <w:rsid w:val="00C8345F"/>
    <w:rsid w:val="00C83A86"/>
    <w:rsid w:val="00C843A1"/>
    <w:rsid w:val="00C845B7"/>
    <w:rsid w:val="00C85246"/>
    <w:rsid w:val="00C85FEE"/>
    <w:rsid w:val="00C860B9"/>
    <w:rsid w:val="00C86C6E"/>
    <w:rsid w:val="00C86E89"/>
    <w:rsid w:val="00C87332"/>
    <w:rsid w:val="00C875B2"/>
    <w:rsid w:val="00C8787A"/>
    <w:rsid w:val="00C91A9D"/>
    <w:rsid w:val="00C91C6E"/>
    <w:rsid w:val="00C91F57"/>
    <w:rsid w:val="00C925A1"/>
    <w:rsid w:val="00C92D2E"/>
    <w:rsid w:val="00C9351B"/>
    <w:rsid w:val="00C9355F"/>
    <w:rsid w:val="00C9366D"/>
    <w:rsid w:val="00C93A27"/>
    <w:rsid w:val="00C93DFF"/>
    <w:rsid w:val="00C93FC6"/>
    <w:rsid w:val="00C940CA"/>
    <w:rsid w:val="00C94587"/>
    <w:rsid w:val="00C946F1"/>
    <w:rsid w:val="00C95A50"/>
    <w:rsid w:val="00C96A35"/>
    <w:rsid w:val="00C96B14"/>
    <w:rsid w:val="00CA0DF2"/>
    <w:rsid w:val="00CA0E95"/>
    <w:rsid w:val="00CA1183"/>
    <w:rsid w:val="00CA1367"/>
    <w:rsid w:val="00CA17E0"/>
    <w:rsid w:val="00CA1D3C"/>
    <w:rsid w:val="00CA1E65"/>
    <w:rsid w:val="00CA2718"/>
    <w:rsid w:val="00CA2B01"/>
    <w:rsid w:val="00CA38F4"/>
    <w:rsid w:val="00CA3B7F"/>
    <w:rsid w:val="00CA3CAF"/>
    <w:rsid w:val="00CA3D94"/>
    <w:rsid w:val="00CA3DB9"/>
    <w:rsid w:val="00CA46F3"/>
    <w:rsid w:val="00CA519E"/>
    <w:rsid w:val="00CA530B"/>
    <w:rsid w:val="00CA6304"/>
    <w:rsid w:val="00CA7745"/>
    <w:rsid w:val="00CB0A81"/>
    <w:rsid w:val="00CB0C13"/>
    <w:rsid w:val="00CB215E"/>
    <w:rsid w:val="00CB238D"/>
    <w:rsid w:val="00CB3E3B"/>
    <w:rsid w:val="00CB4FBA"/>
    <w:rsid w:val="00CB5379"/>
    <w:rsid w:val="00CB639B"/>
    <w:rsid w:val="00CB6417"/>
    <w:rsid w:val="00CB6591"/>
    <w:rsid w:val="00CB6710"/>
    <w:rsid w:val="00CB75C0"/>
    <w:rsid w:val="00CB7AC7"/>
    <w:rsid w:val="00CB7C69"/>
    <w:rsid w:val="00CC00A6"/>
    <w:rsid w:val="00CC0668"/>
    <w:rsid w:val="00CC0B31"/>
    <w:rsid w:val="00CC1119"/>
    <w:rsid w:val="00CC13B5"/>
    <w:rsid w:val="00CC2BD8"/>
    <w:rsid w:val="00CC3EFB"/>
    <w:rsid w:val="00CC42D4"/>
    <w:rsid w:val="00CC474E"/>
    <w:rsid w:val="00CC4D0E"/>
    <w:rsid w:val="00CC5AD0"/>
    <w:rsid w:val="00CC5B79"/>
    <w:rsid w:val="00CC64B1"/>
    <w:rsid w:val="00CC6AC4"/>
    <w:rsid w:val="00CC6DCB"/>
    <w:rsid w:val="00CC6F79"/>
    <w:rsid w:val="00CD005F"/>
    <w:rsid w:val="00CD1513"/>
    <w:rsid w:val="00CD1625"/>
    <w:rsid w:val="00CD1C90"/>
    <w:rsid w:val="00CD1D7D"/>
    <w:rsid w:val="00CD1EF0"/>
    <w:rsid w:val="00CD2E7D"/>
    <w:rsid w:val="00CD32E0"/>
    <w:rsid w:val="00CD360F"/>
    <w:rsid w:val="00CD4615"/>
    <w:rsid w:val="00CD5A5E"/>
    <w:rsid w:val="00CD5EC4"/>
    <w:rsid w:val="00CD625D"/>
    <w:rsid w:val="00CD6315"/>
    <w:rsid w:val="00CD645B"/>
    <w:rsid w:val="00CD76B6"/>
    <w:rsid w:val="00CE112D"/>
    <w:rsid w:val="00CE1530"/>
    <w:rsid w:val="00CE2126"/>
    <w:rsid w:val="00CE2880"/>
    <w:rsid w:val="00CE29DA"/>
    <w:rsid w:val="00CE3158"/>
    <w:rsid w:val="00CE3656"/>
    <w:rsid w:val="00CE39F9"/>
    <w:rsid w:val="00CE4393"/>
    <w:rsid w:val="00CE44C3"/>
    <w:rsid w:val="00CE4D97"/>
    <w:rsid w:val="00CE57CE"/>
    <w:rsid w:val="00CE65F5"/>
    <w:rsid w:val="00CE6EB5"/>
    <w:rsid w:val="00CE7E93"/>
    <w:rsid w:val="00CF0005"/>
    <w:rsid w:val="00CF1092"/>
    <w:rsid w:val="00CF26E4"/>
    <w:rsid w:val="00CF3024"/>
    <w:rsid w:val="00CF3296"/>
    <w:rsid w:val="00CF41AA"/>
    <w:rsid w:val="00CF424F"/>
    <w:rsid w:val="00CF49C6"/>
    <w:rsid w:val="00CF4C47"/>
    <w:rsid w:val="00CF5ABD"/>
    <w:rsid w:val="00CF5DDD"/>
    <w:rsid w:val="00CF60D2"/>
    <w:rsid w:val="00CF6B1A"/>
    <w:rsid w:val="00CF72EF"/>
    <w:rsid w:val="00CF7886"/>
    <w:rsid w:val="00CF798E"/>
    <w:rsid w:val="00CF7A72"/>
    <w:rsid w:val="00D0003C"/>
    <w:rsid w:val="00D001AA"/>
    <w:rsid w:val="00D00FE3"/>
    <w:rsid w:val="00D01024"/>
    <w:rsid w:val="00D0107D"/>
    <w:rsid w:val="00D0146A"/>
    <w:rsid w:val="00D0267A"/>
    <w:rsid w:val="00D029F3"/>
    <w:rsid w:val="00D02E26"/>
    <w:rsid w:val="00D0397C"/>
    <w:rsid w:val="00D03B04"/>
    <w:rsid w:val="00D04E1F"/>
    <w:rsid w:val="00D05336"/>
    <w:rsid w:val="00D054CF"/>
    <w:rsid w:val="00D06A1F"/>
    <w:rsid w:val="00D07CB8"/>
    <w:rsid w:val="00D1047B"/>
    <w:rsid w:val="00D109A4"/>
    <w:rsid w:val="00D10C4B"/>
    <w:rsid w:val="00D10D25"/>
    <w:rsid w:val="00D11A6A"/>
    <w:rsid w:val="00D11AEF"/>
    <w:rsid w:val="00D11DA0"/>
    <w:rsid w:val="00D11EF6"/>
    <w:rsid w:val="00D1247E"/>
    <w:rsid w:val="00D129DF"/>
    <w:rsid w:val="00D13901"/>
    <w:rsid w:val="00D13AA8"/>
    <w:rsid w:val="00D14CA2"/>
    <w:rsid w:val="00D14D4F"/>
    <w:rsid w:val="00D14F39"/>
    <w:rsid w:val="00D154B9"/>
    <w:rsid w:val="00D15E97"/>
    <w:rsid w:val="00D16A91"/>
    <w:rsid w:val="00D16D45"/>
    <w:rsid w:val="00D1795A"/>
    <w:rsid w:val="00D17F6A"/>
    <w:rsid w:val="00D2048A"/>
    <w:rsid w:val="00D2057E"/>
    <w:rsid w:val="00D20E21"/>
    <w:rsid w:val="00D216FB"/>
    <w:rsid w:val="00D21FEE"/>
    <w:rsid w:val="00D221AB"/>
    <w:rsid w:val="00D22832"/>
    <w:rsid w:val="00D23064"/>
    <w:rsid w:val="00D232EF"/>
    <w:rsid w:val="00D24A78"/>
    <w:rsid w:val="00D25726"/>
    <w:rsid w:val="00D25AAF"/>
    <w:rsid w:val="00D263AA"/>
    <w:rsid w:val="00D2732B"/>
    <w:rsid w:val="00D27419"/>
    <w:rsid w:val="00D27FF8"/>
    <w:rsid w:val="00D30D7B"/>
    <w:rsid w:val="00D30FAA"/>
    <w:rsid w:val="00D3152F"/>
    <w:rsid w:val="00D31701"/>
    <w:rsid w:val="00D32579"/>
    <w:rsid w:val="00D32FBE"/>
    <w:rsid w:val="00D335F0"/>
    <w:rsid w:val="00D33D02"/>
    <w:rsid w:val="00D34E9B"/>
    <w:rsid w:val="00D35473"/>
    <w:rsid w:val="00D356EA"/>
    <w:rsid w:val="00D35743"/>
    <w:rsid w:val="00D35F30"/>
    <w:rsid w:val="00D369E1"/>
    <w:rsid w:val="00D3700F"/>
    <w:rsid w:val="00D37115"/>
    <w:rsid w:val="00D374D1"/>
    <w:rsid w:val="00D37C3E"/>
    <w:rsid w:val="00D40E79"/>
    <w:rsid w:val="00D41633"/>
    <w:rsid w:val="00D41F4F"/>
    <w:rsid w:val="00D436C2"/>
    <w:rsid w:val="00D43977"/>
    <w:rsid w:val="00D441D5"/>
    <w:rsid w:val="00D4457E"/>
    <w:rsid w:val="00D45719"/>
    <w:rsid w:val="00D45790"/>
    <w:rsid w:val="00D4680D"/>
    <w:rsid w:val="00D46D64"/>
    <w:rsid w:val="00D47174"/>
    <w:rsid w:val="00D475FB"/>
    <w:rsid w:val="00D50631"/>
    <w:rsid w:val="00D50EEB"/>
    <w:rsid w:val="00D5143D"/>
    <w:rsid w:val="00D518A3"/>
    <w:rsid w:val="00D53058"/>
    <w:rsid w:val="00D5346E"/>
    <w:rsid w:val="00D54557"/>
    <w:rsid w:val="00D55C5F"/>
    <w:rsid w:val="00D55E57"/>
    <w:rsid w:val="00D560C5"/>
    <w:rsid w:val="00D56144"/>
    <w:rsid w:val="00D5649E"/>
    <w:rsid w:val="00D56690"/>
    <w:rsid w:val="00D57C8F"/>
    <w:rsid w:val="00D600CD"/>
    <w:rsid w:val="00D617D3"/>
    <w:rsid w:val="00D623BD"/>
    <w:rsid w:val="00D623D7"/>
    <w:rsid w:val="00D62D42"/>
    <w:rsid w:val="00D63DFA"/>
    <w:rsid w:val="00D65077"/>
    <w:rsid w:val="00D652EC"/>
    <w:rsid w:val="00D65998"/>
    <w:rsid w:val="00D679F1"/>
    <w:rsid w:val="00D67EE5"/>
    <w:rsid w:val="00D70E84"/>
    <w:rsid w:val="00D717E0"/>
    <w:rsid w:val="00D72955"/>
    <w:rsid w:val="00D72A4D"/>
    <w:rsid w:val="00D72D9B"/>
    <w:rsid w:val="00D73B11"/>
    <w:rsid w:val="00D74094"/>
    <w:rsid w:val="00D74612"/>
    <w:rsid w:val="00D74A89"/>
    <w:rsid w:val="00D750D9"/>
    <w:rsid w:val="00D752F2"/>
    <w:rsid w:val="00D75302"/>
    <w:rsid w:val="00D76BFF"/>
    <w:rsid w:val="00D7708A"/>
    <w:rsid w:val="00D80C5E"/>
    <w:rsid w:val="00D80F6D"/>
    <w:rsid w:val="00D8256C"/>
    <w:rsid w:val="00D82914"/>
    <w:rsid w:val="00D82BB4"/>
    <w:rsid w:val="00D82F3A"/>
    <w:rsid w:val="00D8454D"/>
    <w:rsid w:val="00D859BA"/>
    <w:rsid w:val="00D85A5F"/>
    <w:rsid w:val="00D85A6C"/>
    <w:rsid w:val="00D85CE0"/>
    <w:rsid w:val="00D87799"/>
    <w:rsid w:val="00D90123"/>
    <w:rsid w:val="00D90617"/>
    <w:rsid w:val="00D90A92"/>
    <w:rsid w:val="00D90BE2"/>
    <w:rsid w:val="00D91183"/>
    <w:rsid w:val="00D91323"/>
    <w:rsid w:val="00D913B8"/>
    <w:rsid w:val="00D914FB"/>
    <w:rsid w:val="00D9171F"/>
    <w:rsid w:val="00D919A8"/>
    <w:rsid w:val="00D92A87"/>
    <w:rsid w:val="00D92C8E"/>
    <w:rsid w:val="00D941B7"/>
    <w:rsid w:val="00D9574B"/>
    <w:rsid w:val="00D95E31"/>
    <w:rsid w:val="00D963BF"/>
    <w:rsid w:val="00D975F5"/>
    <w:rsid w:val="00D979D6"/>
    <w:rsid w:val="00D97B29"/>
    <w:rsid w:val="00DA0C3D"/>
    <w:rsid w:val="00DA1985"/>
    <w:rsid w:val="00DA2AAA"/>
    <w:rsid w:val="00DA2DD3"/>
    <w:rsid w:val="00DA3520"/>
    <w:rsid w:val="00DA5898"/>
    <w:rsid w:val="00DA6C27"/>
    <w:rsid w:val="00DB02DE"/>
    <w:rsid w:val="00DB19E9"/>
    <w:rsid w:val="00DB1E71"/>
    <w:rsid w:val="00DB212C"/>
    <w:rsid w:val="00DB33D9"/>
    <w:rsid w:val="00DB3FD4"/>
    <w:rsid w:val="00DB6509"/>
    <w:rsid w:val="00DB669B"/>
    <w:rsid w:val="00DB6807"/>
    <w:rsid w:val="00DB6B62"/>
    <w:rsid w:val="00DB7153"/>
    <w:rsid w:val="00DB7FED"/>
    <w:rsid w:val="00DC02CF"/>
    <w:rsid w:val="00DC02DB"/>
    <w:rsid w:val="00DC1421"/>
    <w:rsid w:val="00DC1782"/>
    <w:rsid w:val="00DC22AF"/>
    <w:rsid w:val="00DC2C44"/>
    <w:rsid w:val="00DC31AD"/>
    <w:rsid w:val="00DC38EC"/>
    <w:rsid w:val="00DC44E0"/>
    <w:rsid w:val="00DC49C6"/>
    <w:rsid w:val="00DC4AD8"/>
    <w:rsid w:val="00DC4B23"/>
    <w:rsid w:val="00DC5548"/>
    <w:rsid w:val="00DC58F0"/>
    <w:rsid w:val="00DC6394"/>
    <w:rsid w:val="00DC6B7D"/>
    <w:rsid w:val="00DC6F18"/>
    <w:rsid w:val="00DC6FB9"/>
    <w:rsid w:val="00DC7445"/>
    <w:rsid w:val="00DD1A21"/>
    <w:rsid w:val="00DD2127"/>
    <w:rsid w:val="00DD2CE5"/>
    <w:rsid w:val="00DD5614"/>
    <w:rsid w:val="00DD6163"/>
    <w:rsid w:val="00DD674B"/>
    <w:rsid w:val="00DD6792"/>
    <w:rsid w:val="00DD6AC8"/>
    <w:rsid w:val="00DD6E73"/>
    <w:rsid w:val="00DD7CEA"/>
    <w:rsid w:val="00DE1278"/>
    <w:rsid w:val="00DE1354"/>
    <w:rsid w:val="00DE162C"/>
    <w:rsid w:val="00DE1D9C"/>
    <w:rsid w:val="00DE20C7"/>
    <w:rsid w:val="00DE3CDF"/>
    <w:rsid w:val="00DE3CF7"/>
    <w:rsid w:val="00DE5047"/>
    <w:rsid w:val="00DE5633"/>
    <w:rsid w:val="00DE595B"/>
    <w:rsid w:val="00DE65CF"/>
    <w:rsid w:val="00DE6879"/>
    <w:rsid w:val="00DE6AC6"/>
    <w:rsid w:val="00DE7138"/>
    <w:rsid w:val="00DE7C2F"/>
    <w:rsid w:val="00DE7E8A"/>
    <w:rsid w:val="00DF0FB1"/>
    <w:rsid w:val="00DF1198"/>
    <w:rsid w:val="00DF11DC"/>
    <w:rsid w:val="00DF139A"/>
    <w:rsid w:val="00DF1ABF"/>
    <w:rsid w:val="00DF271C"/>
    <w:rsid w:val="00DF273D"/>
    <w:rsid w:val="00DF2987"/>
    <w:rsid w:val="00DF2B25"/>
    <w:rsid w:val="00DF35EE"/>
    <w:rsid w:val="00DF393A"/>
    <w:rsid w:val="00DF4152"/>
    <w:rsid w:val="00DF4185"/>
    <w:rsid w:val="00DF4526"/>
    <w:rsid w:val="00DF4C64"/>
    <w:rsid w:val="00DF5AA9"/>
    <w:rsid w:val="00DF635B"/>
    <w:rsid w:val="00DF6AC6"/>
    <w:rsid w:val="00DF6D64"/>
    <w:rsid w:val="00DF7715"/>
    <w:rsid w:val="00DF7E35"/>
    <w:rsid w:val="00E000B8"/>
    <w:rsid w:val="00E000E5"/>
    <w:rsid w:val="00E0040C"/>
    <w:rsid w:val="00E00645"/>
    <w:rsid w:val="00E013C5"/>
    <w:rsid w:val="00E014CC"/>
    <w:rsid w:val="00E01518"/>
    <w:rsid w:val="00E01796"/>
    <w:rsid w:val="00E01F32"/>
    <w:rsid w:val="00E020E7"/>
    <w:rsid w:val="00E04106"/>
    <w:rsid w:val="00E05216"/>
    <w:rsid w:val="00E0690C"/>
    <w:rsid w:val="00E06AA3"/>
    <w:rsid w:val="00E07FC8"/>
    <w:rsid w:val="00E10130"/>
    <w:rsid w:val="00E109D3"/>
    <w:rsid w:val="00E109F8"/>
    <w:rsid w:val="00E10A0B"/>
    <w:rsid w:val="00E10A0C"/>
    <w:rsid w:val="00E12D38"/>
    <w:rsid w:val="00E168E6"/>
    <w:rsid w:val="00E16BC6"/>
    <w:rsid w:val="00E205FA"/>
    <w:rsid w:val="00E2228E"/>
    <w:rsid w:val="00E22694"/>
    <w:rsid w:val="00E236F1"/>
    <w:rsid w:val="00E240CA"/>
    <w:rsid w:val="00E243B4"/>
    <w:rsid w:val="00E258C1"/>
    <w:rsid w:val="00E258CD"/>
    <w:rsid w:val="00E274D9"/>
    <w:rsid w:val="00E27972"/>
    <w:rsid w:val="00E27C58"/>
    <w:rsid w:val="00E306E8"/>
    <w:rsid w:val="00E306F8"/>
    <w:rsid w:val="00E3130D"/>
    <w:rsid w:val="00E32B82"/>
    <w:rsid w:val="00E32D24"/>
    <w:rsid w:val="00E34181"/>
    <w:rsid w:val="00E351EC"/>
    <w:rsid w:val="00E35D6F"/>
    <w:rsid w:val="00E36013"/>
    <w:rsid w:val="00E3613D"/>
    <w:rsid w:val="00E364D6"/>
    <w:rsid w:val="00E36DF7"/>
    <w:rsid w:val="00E37391"/>
    <w:rsid w:val="00E37A68"/>
    <w:rsid w:val="00E41465"/>
    <w:rsid w:val="00E41FEB"/>
    <w:rsid w:val="00E4215E"/>
    <w:rsid w:val="00E426D4"/>
    <w:rsid w:val="00E42F69"/>
    <w:rsid w:val="00E43054"/>
    <w:rsid w:val="00E4400B"/>
    <w:rsid w:val="00E44189"/>
    <w:rsid w:val="00E44545"/>
    <w:rsid w:val="00E44685"/>
    <w:rsid w:val="00E449A0"/>
    <w:rsid w:val="00E44B37"/>
    <w:rsid w:val="00E45FB5"/>
    <w:rsid w:val="00E461BE"/>
    <w:rsid w:val="00E46ED0"/>
    <w:rsid w:val="00E47001"/>
    <w:rsid w:val="00E472DD"/>
    <w:rsid w:val="00E47CC4"/>
    <w:rsid w:val="00E47E29"/>
    <w:rsid w:val="00E47F72"/>
    <w:rsid w:val="00E503C5"/>
    <w:rsid w:val="00E50644"/>
    <w:rsid w:val="00E509EA"/>
    <w:rsid w:val="00E50FCF"/>
    <w:rsid w:val="00E51746"/>
    <w:rsid w:val="00E51F84"/>
    <w:rsid w:val="00E52C9B"/>
    <w:rsid w:val="00E52EA6"/>
    <w:rsid w:val="00E53A01"/>
    <w:rsid w:val="00E53D78"/>
    <w:rsid w:val="00E547FC"/>
    <w:rsid w:val="00E557B9"/>
    <w:rsid w:val="00E5581D"/>
    <w:rsid w:val="00E5594A"/>
    <w:rsid w:val="00E55ED3"/>
    <w:rsid w:val="00E571F4"/>
    <w:rsid w:val="00E5740E"/>
    <w:rsid w:val="00E575FA"/>
    <w:rsid w:val="00E57738"/>
    <w:rsid w:val="00E5797B"/>
    <w:rsid w:val="00E6023A"/>
    <w:rsid w:val="00E60662"/>
    <w:rsid w:val="00E608B0"/>
    <w:rsid w:val="00E608B1"/>
    <w:rsid w:val="00E60BE1"/>
    <w:rsid w:val="00E60D91"/>
    <w:rsid w:val="00E613D6"/>
    <w:rsid w:val="00E617E4"/>
    <w:rsid w:val="00E61D3C"/>
    <w:rsid w:val="00E61D4E"/>
    <w:rsid w:val="00E6218A"/>
    <w:rsid w:val="00E62E9B"/>
    <w:rsid w:val="00E6446B"/>
    <w:rsid w:val="00E64DD6"/>
    <w:rsid w:val="00E64E81"/>
    <w:rsid w:val="00E64F19"/>
    <w:rsid w:val="00E65594"/>
    <w:rsid w:val="00E65803"/>
    <w:rsid w:val="00E65D31"/>
    <w:rsid w:val="00E67107"/>
    <w:rsid w:val="00E67B50"/>
    <w:rsid w:val="00E70439"/>
    <w:rsid w:val="00E7126B"/>
    <w:rsid w:val="00E7129B"/>
    <w:rsid w:val="00E740B1"/>
    <w:rsid w:val="00E741BA"/>
    <w:rsid w:val="00E74272"/>
    <w:rsid w:val="00E74BF9"/>
    <w:rsid w:val="00E74C1F"/>
    <w:rsid w:val="00E7606A"/>
    <w:rsid w:val="00E76499"/>
    <w:rsid w:val="00E7656A"/>
    <w:rsid w:val="00E77574"/>
    <w:rsid w:val="00E77BE2"/>
    <w:rsid w:val="00E800A5"/>
    <w:rsid w:val="00E81C07"/>
    <w:rsid w:val="00E82707"/>
    <w:rsid w:val="00E82CEF"/>
    <w:rsid w:val="00E832B3"/>
    <w:rsid w:val="00E83852"/>
    <w:rsid w:val="00E83AA3"/>
    <w:rsid w:val="00E83B8F"/>
    <w:rsid w:val="00E84413"/>
    <w:rsid w:val="00E8549D"/>
    <w:rsid w:val="00E85614"/>
    <w:rsid w:val="00E85CD9"/>
    <w:rsid w:val="00E85D62"/>
    <w:rsid w:val="00E85ECB"/>
    <w:rsid w:val="00E862EF"/>
    <w:rsid w:val="00E8705A"/>
    <w:rsid w:val="00E90460"/>
    <w:rsid w:val="00E91393"/>
    <w:rsid w:val="00E91499"/>
    <w:rsid w:val="00E92250"/>
    <w:rsid w:val="00E92E02"/>
    <w:rsid w:val="00E9405B"/>
    <w:rsid w:val="00E94525"/>
    <w:rsid w:val="00E94F11"/>
    <w:rsid w:val="00E95594"/>
    <w:rsid w:val="00E95AB9"/>
    <w:rsid w:val="00E96279"/>
    <w:rsid w:val="00E964EC"/>
    <w:rsid w:val="00E96860"/>
    <w:rsid w:val="00E96AC3"/>
    <w:rsid w:val="00E97454"/>
    <w:rsid w:val="00E97567"/>
    <w:rsid w:val="00EA0BD3"/>
    <w:rsid w:val="00EA0ECB"/>
    <w:rsid w:val="00EA14FA"/>
    <w:rsid w:val="00EA1A6A"/>
    <w:rsid w:val="00EA1B10"/>
    <w:rsid w:val="00EA229A"/>
    <w:rsid w:val="00EA237C"/>
    <w:rsid w:val="00EA31A4"/>
    <w:rsid w:val="00EA33FB"/>
    <w:rsid w:val="00EA453A"/>
    <w:rsid w:val="00EA4963"/>
    <w:rsid w:val="00EA4BA9"/>
    <w:rsid w:val="00EA5248"/>
    <w:rsid w:val="00EA5D92"/>
    <w:rsid w:val="00EA5E7C"/>
    <w:rsid w:val="00EA6A3E"/>
    <w:rsid w:val="00EA6AE3"/>
    <w:rsid w:val="00EA6C7F"/>
    <w:rsid w:val="00EA7161"/>
    <w:rsid w:val="00EA763E"/>
    <w:rsid w:val="00EA7717"/>
    <w:rsid w:val="00EB00BE"/>
    <w:rsid w:val="00EB07B8"/>
    <w:rsid w:val="00EB0E31"/>
    <w:rsid w:val="00EB0FD9"/>
    <w:rsid w:val="00EB1B2C"/>
    <w:rsid w:val="00EB2135"/>
    <w:rsid w:val="00EB2701"/>
    <w:rsid w:val="00EB2C4B"/>
    <w:rsid w:val="00EB2E5A"/>
    <w:rsid w:val="00EB4408"/>
    <w:rsid w:val="00EB4DB7"/>
    <w:rsid w:val="00EB505D"/>
    <w:rsid w:val="00EB5670"/>
    <w:rsid w:val="00EB60B7"/>
    <w:rsid w:val="00EB707D"/>
    <w:rsid w:val="00EB7445"/>
    <w:rsid w:val="00EC0790"/>
    <w:rsid w:val="00EC25BD"/>
    <w:rsid w:val="00EC41DC"/>
    <w:rsid w:val="00EC5AF7"/>
    <w:rsid w:val="00EC669F"/>
    <w:rsid w:val="00EC6E57"/>
    <w:rsid w:val="00EC7562"/>
    <w:rsid w:val="00ED040E"/>
    <w:rsid w:val="00ED0495"/>
    <w:rsid w:val="00ED0AFB"/>
    <w:rsid w:val="00ED0BC2"/>
    <w:rsid w:val="00ED16A0"/>
    <w:rsid w:val="00ED1F4D"/>
    <w:rsid w:val="00ED2D72"/>
    <w:rsid w:val="00ED5576"/>
    <w:rsid w:val="00ED59C1"/>
    <w:rsid w:val="00ED6825"/>
    <w:rsid w:val="00ED6A3E"/>
    <w:rsid w:val="00ED7DFB"/>
    <w:rsid w:val="00EE0867"/>
    <w:rsid w:val="00EE08AC"/>
    <w:rsid w:val="00EE0D17"/>
    <w:rsid w:val="00EE11FC"/>
    <w:rsid w:val="00EE14F7"/>
    <w:rsid w:val="00EE1B4B"/>
    <w:rsid w:val="00EE3772"/>
    <w:rsid w:val="00EE390E"/>
    <w:rsid w:val="00EE3A38"/>
    <w:rsid w:val="00EE3B49"/>
    <w:rsid w:val="00EE3FB8"/>
    <w:rsid w:val="00EE4822"/>
    <w:rsid w:val="00EE51EB"/>
    <w:rsid w:val="00EE5912"/>
    <w:rsid w:val="00EE602B"/>
    <w:rsid w:val="00EE6639"/>
    <w:rsid w:val="00EE6C68"/>
    <w:rsid w:val="00EF2A7B"/>
    <w:rsid w:val="00EF3E92"/>
    <w:rsid w:val="00EF44B3"/>
    <w:rsid w:val="00EF45DC"/>
    <w:rsid w:val="00EF498A"/>
    <w:rsid w:val="00EF4E5D"/>
    <w:rsid w:val="00EF6994"/>
    <w:rsid w:val="00EF7792"/>
    <w:rsid w:val="00F007CE"/>
    <w:rsid w:val="00F00B6E"/>
    <w:rsid w:val="00F025B2"/>
    <w:rsid w:val="00F0322C"/>
    <w:rsid w:val="00F04134"/>
    <w:rsid w:val="00F05394"/>
    <w:rsid w:val="00F05876"/>
    <w:rsid w:val="00F05904"/>
    <w:rsid w:val="00F05D3F"/>
    <w:rsid w:val="00F072C2"/>
    <w:rsid w:val="00F07D91"/>
    <w:rsid w:val="00F118DB"/>
    <w:rsid w:val="00F11EFB"/>
    <w:rsid w:val="00F12956"/>
    <w:rsid w:val="00F135F0"/>
    <w:rsid w:val="00F1465D"/>
    <w:rsid w:val="00F147C6"/>
    <w:rsid w:val="00F14C43"/>
    <w:rsid w:val="00F14E2B"/>
    <w:rsid w:val="00F14EBE"/>
    <w:rsid w:val="00F15CAF"/>
    <w:rsid w:val="00F169BD"/>
    <w:rsid w:val="00F16D58"/>
    <w:rsid w:val="00F17F78"/>
    <w:rsid w:val="00F20054"/>
    <w:rsid w:val="00F203ED"/>
    <w:rsid w:val="00F205C6"/>
    <w:rsid w:val="00F23614"/>
    <w:rsid w:val="00F25C2D"/>
    <w:rsid w:val="00F25C45"/>
    <w:rsid w:val="00F25C4B"/>
    <w:rsid w:val="00F26363"/>
    <w:rsid w:val="00F2737C"/>
    <w:rsid w:val="00F30371"/>
    <w:rsid w:val="00F30E4E"/>
    <w:rsid w:val="00F31A36"/>
    <w:rsid w:val="00F32A4C"/>
    <w:rsid w:val="00F32C03"/>
    <w:rsid w:val="00F32C38"/>
    <w:rsid w:val="00F331BD"/>
    <w:rsid w:val="00F333CD"/>
    <w:rsid w:val="00F33CB5"/>
    <w:rsid w:val="00F34566"/>
    <w:rsid w:val="00F348AD"/>
    <w:rsid w:val="00F34F0A"/>
    <w:rsid w:val="00F35266"/>
    <w:rsid w:val="00F352FA"/>
    <w:rsid w:val="00F356D0"/>
    <w:rsid w:val="00F35991"/>
    <w:rsid w:val="00F35E48"/>
    <w:rsid w:val="00F35EBC"/>
    <w:rsid w:val="00F3620E"/>
    <w:rsid w:val="00F363F6"/>
    <w:rsid w:val="00F365C1"/>
    <w:rsid w:val="00F37717"/>
    <w:rsid w:val="00F37FC8"/>
    <w:rsid w:val="00F403C5"/>
    <w:rsid w:val="00F40D17"/>
    <w:rsid w:val="00F41030"/>
    <w:rsid w:val="00F414AE"/>
    <w:rsid w:val="00F426BD"/>
    <w:rsid w:val="00F42CFB"/>
    <w:rsid w:val="00F430A4"/>
    <w:rsid w:val="00F431ED"/>
    <w:rsid w:val="00F4380C"/>
    <w:rsid w:val="00F43CD4"/>
    <w:rsid w:val="00F44625"/>
    <w:rsid w:val="00F45716"/>
    <w:rsid w:val="00F4594E"/>
    <w:rsid w:val="00F504B1"/>
    <w:rsid w:val="00F50706"/>
    <w:rsid w:val="00F5102F"/>
    <w:rsid w:val="00F514B6"/>
    <w:rsid w:val="00F51E04"/>
    <w:rsid w:val="00F5219C"/>
    <w:rsid w:val="00F523A4"/>
    <w:rsid w:val="00F52AA2"/>
    <w:rsid w:val="00F52D6D"/>
    <w:rsid w:val="00F53666"/>
    <w:rsid w:val="00F53B48"/>
    <w:rsid w:val="00F546F4"/>
    <w:rsid w:val="00F553C7"/>
    <w:rsid w:val="00F55E11"/>
    <w:rsid w:val="00F56ADC"/>
    <w:rsid w:val="00F61FA2"/>
    <w:rsid w:val="00F62030"/>
    <w:rsid w:val="00F64700"/>
    <w:rsid w:val="00F64A74"/>
    <w:rsid w:val="00F6692E"/>
    <w:rsid w:val="00F7093A"/>
    <w:rsid w:val="00F7118F"/>
    <w:rsid w:val="00F714BD"/>
    <w:rsid w:val="00F71986"/>
    <w:rsid w:val="00F71BE4"/>
    <w:rsid w:val="00F73292"/>
    <w:rsid w:val="00F739A2"/>
    <w:rsid w:val="00F73E29"/>
    <w:rsid w:val="00F74602"/>
    <w:rsid w:val="00F75637"/>
    <w:rsid w:val="00F7593E"/>
    <w:rsid w:val="00F7635C"/>
    <w:rsid w:val="00F76E7C"/>
    <w:rsid w:val="00F773F7"/>
    <w:rsid w:val="00F77525"/>
    <w:rsid w:val="00F809EF"/>
    <w:rsid w:val="00F819B4"/>
    <w:rsid w:val="00F81E27"/>
    <w:rsid w:val="00F8214F"/>
    <w:rsid w:val="00F82650"/>
    <w:rsid w:val="00F83941"/>
    <w:rsid w:val="00F83D17"/>
    <w:rsid w:val="00F83EC2"/>
    <w:rsid w:val="00F852DA"/>
    <w:rsid w:val="00F85409"/>
    <w:rsid w:val="00F8596D"/>
    <w:rsid w:val="00F85F32"/>
    <w:rsid w:val="00F86338"/>
    <w:rsid w:val="00F87173"/>
    <w:rsid w:val="00F87B5B"/>
    <w:rsid w:val="00F914FE"/>
    <w:rsid w:val="00F91502"/>
    <w:rsid w:val="00F91A89"/>
    <w:rsid w:val="00F91CA5"/>
    <w:rsid w:val="00F923D6"/>
    <w:rsid w:val="00F92884"/>
    <w:rsid w:val="00F933F7"/>
    <w:rsid w:val="00F93754"/>
    <w:rsid w:val="00F95525"/>
    <w:rsid w:val="00F95BF5"/>
    <w:rsid w:val="00F96407"/>
    <w:rsid w:val="00F9670A"/>
    <w:rsid w:val="00F96D15"/>
    <w:rsid w:val="00F96DFE"/>
    <w:rsid w:val="00F97A52"/>
    <w:rsid w:val="00FA0BE6"/>
    <w:rsid w:val="00FA11F4"/>
    <w:rsid w:val="00FA1766"/>
    <w:rsid w:val="00FA17D2"/>
    <w:rsid w:val="00FA1D9D"/>
    <w:rsid w:val="00FA1F51"/>
    <w:rsid w:val="00FA2124"/>
    <w:rsid w:val="00FA21A0"/>
    <w:rsid w:val="00FA2C31"/>
    <w:rsid w:val="00FA2D20"/>
    <w:rsid w:val="00FA2E70"/>
    <w:rsid w:val="00FA3134"/>
    <w:rsid w:val="00FA3284"/>
    <w:rsid w:val="00FA392E"/>
    <w:rsid w:val="00FA3EB1"/>
    <w:rsid w:val="00FA424E"/>
    <w:rsid w:val="00FA48C4"/>
    <w:rsid w:val="00FA5D19"/>
    <w:rsid w:val="00FA61AA"/>
    <w:rsid w:val="00FA6875"/>
    <w:rsid w:val="00FA698B"/>
    <w:rsid w:val="00FA7691"/>
    <w:rsid w:val="00FB04DA"/>
    <w:rsid w:val="00FB2609"/>
    <w:rsid w:val="00FB37BC"/>
    <w:rsid w:val="00FB5100"/>
    <w:rsid w:val="00FB55A6"/>
    <w:rsid w:val="00FB569F"/>
    <w:rsid w:val="00FB6046"/>
    <w:rsid w:val="00FB6250"/>
    <w:rsid w:val="00FB62FC"/>
    <w:rsid w:val="00FB66B1"/>
    <w:rsid w:val="00FB710D"/>
    <w:rsid w:val="00FB7171"/>
    <w:rsid w:val="00FC0634"/>
    <w:rsid w:val="00FC0FAF"/>
    <w:rsid w:val="00FC12DD"/>
    <w:rsid w:val="00FC1C4F"/>
    <w:rsid w:val="00FC3130"/>
    <w:rsid w:val="00FC39C0"/>
    <w:rsid w:val="00FC45BB"/>
    <w:rsid w:val="00FC513C"/>
    <w:rsid w:val="00FC52A3"/>
    <w:rsid w:val="00FC61B7"/>
    <w:rsid w:val="00FC725D"/>
    <w:rsid w:val="00FC75FC"/>
    <w:rsid w:val="00FC765A"/>
    <w:rsid w:val="00FC7AD6"/>
    <w:rsid w:val="00FD014B"/>
    <w:rsid w:val="00FD13CC"/>
    <w:rsid w:val="00FD150D"/>
    <w:rsid w:val="00FD167D"/>
    <w:rsid w:val="00FD1813"/>
    <w:rsid w:val="00FD1FF3"/>
    <w:rsid w:val="00FD26FF"/>
    <w:rsid w:val="00FD2A7E"/>
    <w:rsid w:val="00FD345D"/>
    <w:rsid w:val="00FD3972"/>
    <w:rsid w:val="00FD3B90"/>
    <w:rsid w:val="00FD3FB2"/>
    <w:rsid w:val="00FD44AF"/>
    <w:rsid w:val="00FD47AE"/>
    <w:rsid w:val="00FD4A02"/>
    <w:rsid w:val="00FD53C0"/>
    <w:rsid w:val="00FD5E64"/>
    <w:rsid w:val="00FD5F2D"/>
    <w:rsid w:val="00FD6DC3"/>
    <w:rsid w:val="00FD6F21"/>
    <w:rsid w:val="00FD7268"/>
    <w:rsid w:val="00FD752E"/>
    <w:rsid w:val="00FD7E80"/>
    <w:rsid w:val="00FD7EE4"/>
    <w:rsid w:val="00FE02A6"/>
    <w:rsid w:val="00FE03C4"/>
    <w:rsid w:val="00FE04D6"/>
    <w:rsid w:val="00FE0A70"/>
    <w:rsid w:val="00FE1A87"/>
    <w:rsid w:val="00FE1FCA"/>
    <w:rsid w:val="00FE2206"/>
    <w:rsid w:val="00FE2307"/>
    <w:rsid w:val="00FE3245"/>
    <w:rsid w:val="00FE49D1"/>
    <w:rsid w:val="00FE4BFE"/>
    <w:rsid w:val="00FE52D4"/>
    <w:rsid w:val="00FE59C8"/>
    <w:rsid w:val="00FF0820"/>
    <w:rsid w:val="00FF1593"/>
    <w:rsid w:val="00FF248A"/>
    <w:rsid w:val="00FF3B9B"/>
    <w:rsid w:val="00FF5E32"/>
    <w:rsid w:val="00FF609D"/>
    <w:rsid w:val="00FF6295"/>
    <w:rsid w:val="00FF6355"/>
    <w:rsid w:val="00FF66CD"/>
    <w:rsid w:val="00FF6827"/>
    <w:rsid w:val="00FF6F17"/>
    <w:rsid w:val="00FF77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0CF54B2B"/>
  <w15:docId w15:val="{FD38C010-C2A9-4264-BD46-D745F5F209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mbria" w:eastAsia="Calibri" w:hAnsi="Cambria" w:cs="Times New Roman"/>
        <w:sz w:val="22"/>
        <w:szCs w:val="22"/>
        <w:lang w:val="pl-PL" w:eastAsia="pl-PL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qFormat="1"/>
    <w:lsdException w:name="heading 2" w:qFormat="1"/>
    <w:lsdException w:name="heading 3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locked="1" w:semiHidden="1" w:unhideWhenUsed="1"/>
    <w:lsdException w:name="index 2" w:locked="1" w:semiHidden="1" w:unhideWhenUsed="1"/>
    <w:lsdException w:name="index 3" w:locked="1" w:semiHidden="1" w:unhideWhenUsed="1"/>
    <w:lsdException w:name="index 4" w:locked="1" w:semiHidden="1" w:unhideWhenUsed="1"/>
    <w:lsdException w:name="index 5" w:locked="1" w:semiHidden="1" w:unhideWhenUsed="1"/>
    <w:lsdException w:name="index 6" w:locked="1" w:semiHidden="1" w:unhideWhenUsed="1"/>
    <w:lsdException w:name="index 7" w:locked="1" w:semiHidden="1" w:unhideWhenUsed="1"/>
    <w:lsdException w:name="index 8" w:locked="1" w:semiHidden="1" w:unhideWhenUsed="1"/>
    <w:lsdException w:name="index 9" w:locked="1" w:semiHidden="1" w:unhideWhenUsed="1"/>
    <w:lsdException w:name="toc 1" w:uiPriority="0"/>
    <w:lsdException w:name="toc 2" w:uiPriority="0"/>
    <w:lsdException w:name="toc 3" w:uiPriority="0"/>
    <w:lsdException w:name="toc 4" w:uiPriority="0"/>
    <w:lsdException w:name="toc 5" w:uiPriority="0"/>
    <w:lsdException w:name="toc 6" w:uiPriority="0"/>
    <w:lsdException w:name="toc 7" w:uiPriority="0"/>
    <w:lsdException w:name="toc 8" w:uiPriority="0"/>
    <w:lsdException w:name="toc 9" w:uiPriority="0"/>
    <w:lsdException w:name="Normal Indent" w:locked="1" w:semiHidden="1" w:unhideWhenUsed="1"/>
    <w:lsdException w:name="footnote text" w:locked="1" w:semiHidden="1" w:uiPriority="0" w:unhideWhenUsed="1"/>
    <w:lsdException w:name="annotation text" w:locked="1" w:semiHidden="1" w:unhideWhenUsed="1"/>
    <w:lsdException w:name="header" w:locked="1" w:semiHidden="1" w:unhideWhenUsed="1"/>
    <w:lsdException w:name="footer" w:locked="1" w:semiHidden="1" w:unhideWhenUsed="1"/>
    <w:lsdException w:name="index heading" w:locked="1" w:semiHidden="1" w:unhideWhenUsed="1"/>
    <w:lsdException w:name="caption" w:semiHidden="1" w:uiPriority="0" w:unhideWhenUsed="1" w:qFormat="1"/>
    <w:lsdException w:name="table of figures" w:locked="1" w:semiHidden="1" w:unhideWhenUsed="1"/>
    <w:lsdException w:name="envelope address" w:locked="1" w:semiHidden="1" w:unhideWhenUsed="1"/>
    <w:lsdException w:name="envelope return" w:locked="1" w:semiHidden="1" w:unhideWhenUsed="1"/>
    <w:lsdException w:name="footnote reference" w:locked="1" w:semiHidden="1" w:uiPriority="0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locked="1" w:semiHidden="1" w:unhideWhenUsed="1"/>
    <w:lsdException w:name="table of authorities" w:locked="1" w:semiHidden="1" w:unhideWhenUsed="1"/>
    <w:lsdException w:name="macro" w:locked="1" w:semiHidden="1" w:unhideWhenUsed="1"/>
    <w:lsdException w:name="toa heading" w:locked="1" w:semiHidden="1" w:unhideWhenUsed="1"/>
    <w:lsdException w:name="List" w:locked="1" w:semiHidden="1" w:unhideWhenUsed="1"/>
    <w:lsdException w:name="List Bullet" w:locked="1" w:semiHidden="1" w:unhideWhenUsed="1"/>
    <w:lsdException w:name="List Number" w:locked="1" w:semiHidden="1" w:unhideWhenUsed="1"/>
    <w:lsdException w:name="List 2" w:locked="1" w:semiHidden="1" w:unhideWhenUsed="1"/>
    <w:lsdException w:name="List 3" w:locked="1" w:semiHidden="1" w:unhideWhenUsed="1"/>
    <w:lsdException w:name="List 4" w:locked="1" w:semiHidden="1" w:unhideWhenUsed="1"/>
    <w:lsdException w:name="List 5" w:locked="1" w:semiHidden="1" w:unhideWhenUsed="1"/>
    <w:lsdException w:name="List Bullet 2" w:locked="1" w:semiHidden="1" w:unhideWhenUsed="1"/>
    <w:lsdException w:name="List Bullet 3" w:locked="1" w:semiHidden="1" w:unhideWhenUsed="1"/>
    <w:lsdException w:name="List Bullet 4" w:locked="1" w:semiHidden="1" w:unhideWhenUsed="1"/>
    <w:lsdException w:name="List Bullet 5" w:locked="1" w:semiHidden="1" w:unhideWhenUsed="1"/>
    <w:lsdException w:name="List Number 2" w:locked="1" w:semiHidden="1" w:unhideWhenUsed="1"/>
    <w:lsdException w:name="List Number 3" w:locked="1" w:semiHidden="1" w:unhideWhenUsed="1"/>
    <w:lsdException w:name="List Number 4" w:locked="1" w:semiHidden="1" w:unhideWhenUsed="1"/>
    <w:lsdException w:name="List Number 5" w:locked="1" w:semiHidden="1" w:unhideWhenUsed="1"/>
    <w:lsdException w:name="Title" w:qFormat="1"/>
    <w:lsdException w:name="Closing" w:locked="1" w:semiHidden="1" w:unhideWhenUsed="1"/>
    <w:lsdException w:name="Signature" w:locked="1" w:semiHidden="1" w:unhideWhenUsed="1"/>
    <w:lsdException w:name="Default Paragraph Font" w:uiPriority="0"/>
    <w:lsdException w:name="Body Text" w:locked="1" w:semiHidden="1" w:unhideWhenUsed="1"/>
    <w:lsdException w:name="Body Text Indent" w:locked="1" w:semiHidden="1" w:unhideWhenUsed="1"/>
    <w:lsdException w:name="List Continue" w:locked="1" w:semiHidden="1" w:unhideWhenUsed="1"/>
    <w:lsdException w:name="List Continue 2" w:locked="1" w:semiHidden="1" w:unhideWhenUsed="1"/>
    <w:lsdException w:name="List Continue 3" w:locked="1" w:semiHidden="1" w:unhideWhenUsed="1"/>
    <w:lsdException w:name="List Continue 4" w:locked="1" w:semiHidden="1" w:unhideWhenUsed="1"/>
    <w:lsdException w:name="List Continue 5" w:locked="1" w:semiHidden="1" w:unhideWhenUsed="1"/>
    <w:lsdException w:name="Message Header" w:locked="1" w:semiHidden="1" w:unhideWhenUsed="1"/>
    <w:lsdException w:name="Subtitle" w:uiPriority="0" w:qFormat="1"/>
    <w:lsdException w:name="Salutation" w:locked="1" w:semiHidden="1" w:unhideWhenUsed="1"/>
    <w:lsdException w:name="Date" w:locked="1" w:semiHidden="1" w:unhideWhenUsed="1"/>
    <w:lsdException w:name="Body Text First Indent" w:locked="1" w:semiHidden="1" w:unhideWhenUsed="1"/>
    <w:lsdException w:name="Body Text First Indent 2" w:locked="1" w:semiHidden="1" w:unhideWhenUsed="1"/>
    <w:lsdException w:name="Note Heading" w:locked="1" w:semiHidden="1" w:unhideWhenUsed="1"/>
    <w:lsdException w:name="Body Text 2" w:locked="1" w:semiHidden="1" w:unhideWhenUsed="1"/>
    <w:lsdException w:name="Body Text 3" w:locked="1" w:semiHidden="1" w:unhideWhenUsed="1"/>
    <w:lsdException w:name="Body Text Indent 2" w:locked="1" w:semiHidden="1" w:unhideWhenUsed="1"/>
    <w:lsdException w:name="Body Text Indent 3" w:locked="1" w:semiHidden="1" w:unhideWhenUsed="1"/>
    <w:lsdException w:name="Block Text" w:locked="1" w:semiHidden="1" w:unhideWhenUsed="1"/>
    <w:lsdException w:name="Hyperlink" w:locked="1" w:semiHidden="1" w:unhideWhenUsed="1"/>
    <w:lsdException w:name="FollowedHyperlink" w:locked="1" w:semiHidden="1" w:unhideWhenUsed="1"/>
    <w:lsdException w:name="Strong" w:uiPriority="22" w:qFormat="1"/>
    <w:lsdException w:name="Emphasis" w:qFormat="1"/>
    <w:lsdException w:name="Document Map" w:locked="1" w:semiHidden="1" w:unhideWhenUsed="1"/>
    <w:lsdException w:name="Plain Text" w:locked="1" w:semiHidden="1" w:unhideWhenUsed="1"/>
    <w:lsdException w:name="E-mail Signature" w:locked="1" w:semiHidden="1" w:unhideWhenUsed="1"/>
    <w:lsdException w:name="HTML Top of Form" w:locked="1" w:semiHidden="1" w:unhideWhenUsed="1"/>
    <w:lsdException w:name="HTML Bottom of Form" w:locked="1" w:semiHidden="1" w:unhideWhenUsed="1"/>
    <w:lsdException w:name="Normal (Web)" w:locked="1" w:semiHidden="1" w:unhideWhenUsed="1"/>
    <w:lsdException w:name="HTML Acronym" w:locked="1" w:semiHidden="1" w:unhideWhenUsed="1"/>
    <w:lsdException w:name="HTML Address" w:locked="1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locked="1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locked="1"/>
    <w:lsdException w:name="annotation subject" w:locked="1" w:semiHidden="1" w:unhideWhenUsed="1"/>
    <w:lsdException w:name="No List" w:locked="1" w:semiHidden="1" w:unhideWhenUsed="1"/>
    <w:lsdException w:name="Outline List 1" w:locked="1" w:semiHidden="1" w:unhideWhenUsed="1"/>
    <w:lsdException w:name="Outline List 2" w:locked="1" w:semiHidden="1" w:unhideWhenUsed="1"/>
    <w:lsdException w:name="Outline List 3" w:locked="1" w:semiHidden="1" w:unhideWhenUsed="1"/>
    <w:lsdException w:name="Table Simple 1" w:locked="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locked="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/>
    <w:lsdException w:name="Table Web 1" w:locked="1" w:semiHidden="1" w:unhideWhenUsed="1"/>
    <w:lsdException w:name="Table Web 2" w:locked="1" w:semiHidden="1" w:unhideWhenUsed="1"/>
    <w:lsdException w:name="Table Web 3" w:locked="1"/>
    <w:lsdException w:name="Balloon Text" w:locked="1" w:semiHidden="1" w:unhideWhenUsed="1"/>
    <w:lsdException w:name="Table Theme" w:locked="1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55403B"/>
    <w:rPr>
      <w:rFonts w:ascii="Times New Roman" w:eastAsia="Times New Roman" w:hAnsi="Times New Roman"/>
      <w:sz w:val="24"/>
      <w:szCs w:val="24"/>
    </w:rPr>
  </w:style>
  <w:style w:type="paragraph" w:styleId="Nagwek1">
    <w:name w:val="heading 1"/>
    <w:basedOn w:val="Normalny"/>
    <w:next w:val="Normalny"/>
    <w:link w:val="Nagwek1Znak"/>
    <w:uiPriority w:val="99"/>
    <w:qFormat/>
    <w:rsid w:val="0055403B"/>
    <w:pPr>
      <w:keepNext/>
      <w:spacing w:before="240" w:after="60"/>
      <w:jc w:val="both"/>
      <w:outlineLvl w:val="0"/>
    </w:pPr>
    <w:rPr>
      <w:rFonts w:eastAsia="Calibri"/>
      <w:b/>
    </w:rPr>
  </w:style>
  <w:style w:type="paragraph" w:styleId="Nagwek2">
    <w:name w:val="heading 2"/>
    <w:basedOn w:val="Normalny"/>
    <w:next w:val="Normalny"/>
    <w:link w:val="Nagwek2Znak"/>
    <w:uiPriority w:val="99"/>
    <w:qFormat/>
    <w:rsid w:val="0055403B"/>
    <w:pPr>
      <w:keepNext/>
      <w:spacing w:before="240" w:after="60"/>
      <w:outlineLvl w:val="1"/>
    </w:pPr>
    <w:rPr>
      <w:rFonts w:ascii="Arial" w:eastAsia="Calibri" w:hAnsi="Arial"/>
      <w:b/>
      <w:bCs/>
      <w:i/>
      <w:iCs/>
      <w:sz w:val="28"/>
      <w:szCs w:val="28"/>
    </w:rPr>
  </w:style>
  <w:style w:type="paragraph" w:styleId="Nagwek3">
    <w:name w:val="heading 3"/>
    <w:basedOn w:val="Normalny"/>
    <w:next w:val="Normalny"/>
    <w:link w:val="Nagwek3Znak"/>
    <w:uiPriority w:val="99"/>
    <w:qFormat/>
    <w:locked/>
    <w:rsid w:val="00563CAA"/>
    <w:pPr>
      <w:keepNext/>
      <w:keepLines/>
      <w:spacing w:before="40"/>
      <w:outlineLvl w:val="2"/>
    </w:pPr>
    <w:rPr>
      <w:rFonts w:ascii="Cambria" w:hAnsi="Cambria"/>
      <w:color w:val="243F6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uiPriority w:val="99"/>
    <w:locked/>
    <w:rsid w:val="0055403B"/>
    <w:rPr>
      <w:rFonts w:ascii="Times New Roman" w:hAnsi="Times New Roman"/>
      <w:b/>
      <w:sz w:val="24"/>
      <w:lang w:eastAsia="pl-PL"/>
    </w:rPr>
  </w:style>
  <w:style w:type="character" w:customStyle="1" w:styleId="Nagwek2Znak">
    <w:name w:val="Nagłówek 2 Znak"/>
    <w:basedOn w:val="Domylnaczcionkaakapitu"/>
    <w:link w:val="Nagwek2"/>
    <w:uiPriority w:val="99"/>
    <w:locked/>
    <w:rsid w:val="0055403B"/>
    <w:rPr>
      <w:rFonts w:ascii="Arial" w:hAnsi="Arial"/>
      <w:b/>
      <w:i/>
      <w:sz w:val="28"/>
      <w:lang w:eastAsia="pl-PL"/>
    </w:rPr>
  </w:style>
  <w:style w:type="character" w:customStyle="1" w:styleId="Nagwek3Znak">
    <w:name w:val="Nagłówek 3 Znak"/>
    <w:basedOn w:val="Domylnaczcionkaakapitu"/>
    <w:link w:val="Nagwek3"/>
    <w:uiPriority w:val="99"/>
    <w:semiHidden/>
    <w:locked/>
    <w:rsid w:val="00563CAA"/>
    <w:rPr>
      <w:rFonts w:ascii="Cambria" w:hAnsi="Cambria" w:cs="Times New Roman"/>
      <w:color w:val="243F60"/>
      <w:sz w:val="24"/>
      <w:szCs w:val="24"/>
    </w:rPr>
  </w:style>
  <w:style w:type="paragraph" w:styleId="Zwykytekst">
    <w:name w:val="Plain Text"/>
    <w:basedOn w:val="Normalny"/>
    <w:link w:val="ZwykytekstZnak"/>
    <w:uiPriority w:val="99"/>
    <w:rsid w:val="0055403B"/>
    <w:rPr>
      <w:rFonts w:ascii="Courier New" w:eastAsia="Calibri" w:hAnsi="Courier New"/>
      <w:sz w:val="20"/>
      <w:szCs w:val="20"/>
    </w:rPr>
  </w:style>
  <w:style w:type="character" w:customStyle="1" w:styleId="PlainTextChar">
    <w:name w:val="Plain Text Char"/>
    <w:basedOn w:val="Domylnaczcionkaakapitu"/>
    <w:uiPriority w:val="99"/>
    <w:locked/>
    <w:rsid w:val="0055403B"/>
    <w:rPr>
      <w:rFonts w:ascii="Courier New" w:hAnsi="Courier New"/>
      <w:sz w:val="20"/>
    </w:rPr>
  </w:style>
  <w:style w:type="character" w:customStyle="1" w:styleId="ZwykytekstZnak">
    <w:name w:val="Zwykły tekst Znak"/>
    <w:link w:val="Zwykytekst"/>
    <w:uiPriority w:val="99"/>
    <w:locked/>
    <w:rsid w:val="0055403B"/>
    <w:rPr>
      <w:rFonts w:ascii="Courier New" w:hAnsi="Courier New"/>
      <w:sz w:val="20"/>
      <w:lang w:eastAsia="pl-PL"/>
    </w:rPr>
  </w:style>
  <w:style w:type="paragraph" w:styleId="Stopka">
    <w:name w:val="footer"/>
    <w:basedOn w:val="Normalny"/>
    <w:link w:val="StopkaZnak"/>
    <w:uiPriority w:val="99"/>
    <w:rsid w:val="0055403B"/>
    <w:pPr>
      <w:tabs>
        <w:tab w:val="center" w:pos="4536"/>
        <w:tab w:val="right" w:pos="9072"/>
      </w:tabs>
    </w:pPr>
    <w:rPr>
      <w:rFonts w:eastAsia="Calibri"/>
    </w:rPr>
  </w:style>
  <w:style w:type="character" w:customStyle="1" w:styleId="StopkaZnak">
    <w:name w:val="Stopka Znak"/>
    <w:basedOn w:val="Domylnaczcionkaakapitu"/>
    <w:link w:val="Stopka"/>
    <w:uiPriority w:val="99"/>
    <w:locked/>
    <w:rsid w:val="0055403B"/>
    <w:rPr>
      <w:rFonts w:ascii="Times New Roman" w:hAnsi="Times New Roman"/>
      <w:sz w:val="24"/>
      <w:lang w:eastAsia="pl-PL"/>
    </w:rPr>
  </w:style>
  <w:style w:type="character" w:styleId="Numerstrony">
    <w:name w:val="page number"/>
    <w:basedOn w:val="Domylnaczcionkaakapitu"/>
    <w:uiPriority w:val="99"/>
    <w:rsid w:val="0055403B"/>
    <w:rPr>
      <w:rFonts w:cs="Times New Roman"/>
    </w:rPr>
  </w:style>
  <w:style w:type="character" w:styleId="Hipercze">
    <w:name w:val="Hyperlink"/>
    <w:basedOn w:val="Domylnaczcionkaakapitu"/>
    <w:uiPriority w:val="99"/>
    <w:rsid w:val="0055403B"/>
    <w:rPr>
      <w:rFonts w:cs="Times New Roman"/>
      <w:color w:val="0000FF"/>
      <w:u w:val="single"/>
    </w:rPr>
  </w:style>
  <w:style w:type="paragraph" w:styleId="Tekstpodstawowy2">
    <w:name w:val="Body Text 2"/>
    <w:basedOn w:val="Normalny"/>
    <w:link w:val="Tekstpodstawowy2Znak"/>
    <w:uiPriority w:val="99"/>
    <w:rsid w:val="0077309C"/>
    <w:rPr>
      <w:rFonts w:eastAsia="Calibri"/>
    </w:rPr>
  </w:style>
  <w:style w:type="character" w:customStyle="1" w:styleId="Tekstpodstawowy2Znak">
    <w:name w:val="Tekst podstawowy 2 Znak"/>
    <w:basedOn w:val="Domylnaczcionkaakapitu"/>
    <w:link w:val="Tekstpodstawowy2"/>
    <w:uiPriority w:val="99"/>
    <w:locked/>
    <w:rsid w:val="0055403B"/>
    <w:rPr>
      <w:rFonts w:ascii="Times New Roman" w:hAnsi="Times New Roman"/>
      <w:sz w:val="24"/>
      <w:lang w:eastAsia="pl-PL"/>
    </w:rPr>
  </w:style>
  <w:style w:type="paragraph" w:customStyle="1" w:styleId="Zwykytekst1">
    <w:name w:val="Zwykły tekst1"/>
    <w:basedOn w:val="Normalny"/>
    <w:uiPriority w:val="99"/>
    <w:rsid w:val="0055403B"/>
    <w:pPr>
      <w:suppressAutoHyphens/>
    </w:pPr>
    <w:rPr>
      <w:rFonts w:ascii="Courier New" w:hAnsi="Courier New" w:cs="Courier New"/>
      <w:sz w:val="20"/>
      <w:szCs w:val="20"/>
      <w:lang w:eastAsia="ar-SA"/>
    </w:rPr>
  </w:style>
  <w:style w:type="paragraph" w:styleId="Tekstpodstawowy">
    <w:name w:val="Body Text"/>
    <w:aliases w:val="Tekst wcięty 2 st,(ALT+½)"/>
    <w:basedOn w:val="Normalny"/>
    <w:link w:val="TekstpodstawowyZnak"/>
    <w:uiPriority w:val="99"/>
    <w:rsid w:val="0055403B"/>
    <w:pPr>
      <w:spacing w:after="120"/>
    </w:pPr>
    <w:rPr>
      <w:rFonts w:eastAsia="Calibri"/>
    </w:rPr>
  </w:style>
  <w:style w:type="character" w:customStyle="1" w:styleId="TekstpodstawowyZnak">
    <w:name w:val="Tekst podstawowy Znak"/>
    <w:aliases w:val="Tekst wcięty 2 st Znak,(ALT+½) Znak"/>
    <w:basedOn w:val="Domylnaczcionkaakapitu"/>
    <w:link w:val="Tekstpodstawowy"/>
    <w:uiPriority w:val="99"/>
    <w:locked/>
    <w:rsid w:val="0055403B"/>
    <w:rPr>
      <w:rFonts w:ascii="Times New Roman" w:hAnsi="Times New Roman"/>
      <w:sz w:val="24"/>
      <w:lang w:eastAsia="pl-PL"/>
    </w:rPr>
  </w:style>
  <w:style w:type="paragraph" w:styleId="Nagwek">
    <w:name w:val="header"/>
    <w:basedOn w:val="Normalny"/>
    <w:link w:val="NagwekZnak"/>
    <w:uiPriority w:val="99"/>
    <w:rsid w:val="0055403B"/>
    <w:pPr>
      <w:tabs>
        <w:tab w:val="center" w:pos="4536"/>
        <w:tab w:val="right" w:pos="9072"/>
      </w:tabs>
    </w:pPr>
    <w:rPr>
      <w:rFonts w:eastAsia="Calibri"/>
    </w:rPr>
  </w:style>
  <w:style w:type="character" w:customStyle="1" w:styleId="NagwekZnak">
    <w:name w:val="Nagłówek Znak"/>
    <w:basedOn w:val="Domylnaczcionkaakapitu"/>
    <w:link w:val="Nagwek"/>
    <w:uiPriority w:val="99"/>
    <w:locked/>
    <w:rsid w:val="0055403B"/>
    <w:rPr>
      <w:rFonts w:ascii="Times New Roman" w:hAnsi="Times New Roman"/>
      <w:sz w:val="24"/>
      <w:lang w:eastAsia="pl-PL"/>
    </w:rPr>
  </w:style>
  <w:style w:type="paragraph" w:styleId="Tekstpodstawowywcity">
    <w:name w:val="Body Text Indent"/>
    <w:basedOn w:val="Normalny"/>
    <w:link w:val="TekstpodstawowywcityZnak"/>
    <w:uiPriority w:val="99"/>
    <w:rsid w:val="0055403B"/>
    <w:pPr>
      <w:spacing w:after="120"/>
      <w:ind w:left="283"/>
    </w:pPr>
    <w:rPr>
      <w:rFonts w:eastAsia="Calibri"/>
    </w:rPr>
  </w:style>
  <w:style w:type="character" w:customStyle="1" w:styleId="TekstpodstawowywcityZnak">
    <w:name w:val="Tekst podstawowy wcięty Znak"/>
    <w:basedOn w:val="Domylnaczcionkaakapitu"/>
    <w:link w:val="Tekstpodstawowywcity"/>
    <w:uiPriority w:val="99"/>
    <w:locked/>
    <w:rsid w:val="0055403B"/>
    <w:rPr>
      <w:rFonts w:ascii="Times New Roman" w:hAnsi="Times New Roman"/>
      <w:sz w:val="24"/>
      <w:lang w:eastAsia="pl-PL"/>
    </w:rPr>
  </w:style>
  <w:style w:type="table" w:styleId="Tabela-Siatka">
    <w:name w:val="Table Grid"/>
    <w:basedOn w:val="Standardowy"/>
    <w:uiPriority w:val="99"/>
    <w:rsid w:val="0055403B"/>
    <w:rPr>
      <w:rFonts w:ascii="Times New Roman" w:eastAsia="Times New Roman" w:hAnsi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podstawowy3">
    <w:name w:val="Body Text 3"/>
    <w:basedOn w:val="Normalny"/>
    <w:link w:val="Tekstpodstawowy3Znak"/>
    <w:uiPriority w:val="99"/>
    <w:rsid w:val="0055403B"/>
    <w:pPr>
      <w:spacing w:after="120"/>
    </w:pPr>
    <w:rPr>
      <w:rFonts w:eastAsia="Calibri"/>
      <w:sz w:val="16"/>
      <w:szCs w:val="16"/>
    </w:rPr>
  </w:style>
  <w:style w:type="character" w:customStyle="1" w:styleId="Tekstpodstawowy3Znak">
    <w:name w:val="Tekst podstawowy 3 Znak"/>
    <w:basedOn w:val="Domylnaczcionkaakapitu"/>
    <w:link w:val="Tekstpodstawowy3"/>
    <w:uiPriority w:val="99"/>
    <w:locked/>
    <w:rsid w:val="0055403B"/>
    <w:rPr>
      <w:rFonts w:ascii="Times New Roman" w:hAnsi="Times New Roman"/>
      <w:sz w:val="16"/>
      <w:lang w:eastAsia="pl-PL"/>
    </w:rPr>
  </w:style>
  <w:style w:type="character" w:customStyle="1" w:styleId="WW8Num11z1">
    <w:name w:val="WW8Num11z1"/>
    <w:uiPriority w:val="99"/>
    <w:rsid w:val="0055403B"/>
    <w:rPr>
      <w:rFonts w:ascii="OpenSymbol" w:eastAsia="Times New Roman"/>
      <w:sz w:val="18"/>
    </w:rPr>
  </w:style>
  <w:style w:type="paragraph" w:customStyle="1" w:styleId="Styl">
    <w:name w:val="Styl"/>
    <w:basedOn w:val="Normalny"/>
    <w:next w:val="Mapadokumentu"/>
    <w:uiPriority w:val="99"/>
    <w:rsid w:val="0055403B"/>
    <w:pPr>
      <w:shd w:val="clear" w:color="auto" w:fill="000080"/>
    </w:pPr>
    <w:rPr>
      <w:rFonts w:ascii="Tahoma" w:hAnsi="Tahoma" w:cs="Tahoma"/>
      <w:sz w:val="20"/>
      <w:szCs w:val="20"/>
    </w:rPr>
  </w:style>
  <w:style w:type="character" w:customStyle="1" w:styleId="ZnakZnak1">
    <w:name w:val="Znak Znak1"/>
    <w:uiPriority w:val="99"/>
    <w:rsid w:val="0055403B"/>
    <w:rPr>
      <w:sz w:val="24"/>
      <w:lang w:val="pl-PL" w:eastAsia="pl-PL"/>
    </w:rPr>
  </w:style>
  <w:style w:type="paragraph" w:customStyle="1" w:styleId="Default">
    <w:name w:val="Default"/>
    <w:rsid w:val="0055403B"/>
    <w:pPr>
      <w:autoSpaceDE w:val="0"/>
      <w:autoSpaceDN w:val="0"/>
      <w:adjustRightInd w:val="0"/>
    </w:pPr>
    <w:rPr>
      <w:rFonts w:ascii="Tahoma" w:eastAsia="Times New Roman" w:hAnsi="Tahoma" w:cs="Tahoma"/>
      <w:color w:val="000000"/>
      <w:sz w:val="24"/>
      <w:szCs w:val="24"/>
    </w:rPr>
  </w:style>
  <w:style w:type="character" w:styleId="Pogrubienie">
    <w:name w:val="Strong"/>
    <w:basedOn w:val="Domylnaczcionkaakapitu"/>
    <w:uiPriority w:val="22"/>
    <w:qFormat/>
    <w:rsid w:val="0055403B"/>
    <w:rPr>
      <w:rFonts w:cs="Times New Roman"/>
      <w:b/>
    </w:rPr>
  </w:style>
  <w:style w:type="paragraph" w:customStyle="1" w:styleId="normaltableau">
    <w:name w:val="normal_tableau"/>
    <w:basedOn w:val="Normalny"/>
    <w:uiPriority w:val="99"/>
    <w:rsid w:val="0055403B"/>
    <w:pPr>
      <w:spacing w:before="120" w:after="120"/>
      <w:jc w:val="both"/>
    </w:pPr>
    <w:rPr>
      <w:rFonts w:ascii="Optima" w:hAnsi="Optima"/>
      <w:sz w:val="22"/>
      <w:szCs w:val="22"/>
      <w:lang w:val="en-GB"/>
    </w:rPr>
  </w:style>
  <w:style w:type="paragraph" w:styleId="Tekstprzypisudolnego">
    <w:name w:val="footnote text"/>
    <w:basedOn w:val="Normalny"/>
    <w:link w:val="TekstprzypisudolnegoZnak"/>
    <w:semiHidden/>
    <w:rsid w:val="0055403B"/>
    <w:rPr>
      <w:rFonts w:eastAsia="Calibri"/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locked/>
    <w:rsid w:val="0055403B"/>
    <w:rPr>
      <w:rFonts w:ascii="Times New Roman" w:hAnsi="Times New Roman"/>
      <w:sz w:val="20"/>
      <w:lang w:eastAsia="pl-PL"/>
    </w:rPr>
  </w:style>
  <w:style w:type="paragraph" w:customStyle="1" w:styleId="Tekstpodstawowywcity31">
    <w:name w:val="Tekst podstawowy wcięty 31"/>
    <w:basedOn w:val="Normalny"/>
    <w:uiPriority w:val="99"/>
    <w:rsid w:val="0055403B"/>
    <w:pPr>
      <w:widowControl w:val="0"/>
      <w:suppressAutoHyphens/>
      <w:autoSpaceDE w:val="0"/>
      <w:spacing w:after="120"/>
      <w:ind w:left="283"/>
    </w:pPr>
    <w:rPr>
      <w:rFonts w:ascii="Verdana" w:hAnsi="Verdana" w:cs="Verdana"/>
      <w:sz w:val="16"/>
      <w:szCs w:val="16"/>
      <w:lang w:eastAsia="ar-SA"/>
    </w:rPr>
  </w:style>
  <w:style w:type="paragraph" w:customStyle="1" w:styleId="ListParagraph1">
    <w:name w:val="List Paragraph1"/>
    <w:basedOn w:val="Normalny"/>
    <w:uiPriority w:val="99"/>
    <w:rsid w:val="0055403B"/>
    <w:pPr>
      <w:spacing w:after="200" w:line="276" w:lineRule="auto"/>
      <w:ind w:left="720"/>
      <w:contextualSpacing/>
    </w:pPr>
    <w:rPr>
      <w:rFonts w:ascii="Calibri" w:hAnsi="Calibri"/>
      <w:sz w:val="22"/>
      <w:szCs w:val="22"/>
    </w:rPr>
  </w:style>
  <w:style w:type="paragraph" w:customStyle="1" w:styleId="BodyText21">
    <w:name w:val="Body Text 21"/>
    <w:basedOn w:val="Normalny"/>
    <w:uiPriority w:val="99"/>
    <w:rsid w:val="0055403B"/>
    <w:rPr>
      <w:b/>
      <w:szCs w:val="20"/>
    </w:rPr>
  </w:style>
  <w:style w:type="character" w:styleId="Odwoanieprzypisudolnego">
    <w:name w:val="footnote reference"/>
    <w:basedOn w:val="Domylnaczcionkaakapitu"/>
    <w:semiHidden/>
    <w:rsid w:val="0055403B"/>
    <w:rPr>
      <w:rFonts w:cs="Times New Roman"/>
      <w:vertAlign w:val="superscript"/>
    </w:rPr>
  </w:style>
  <w:style w:type="paragraph" w:styleId="NormalnyWeb">
    <w:name w:val="Normal (Web)"/>
    <w:basedOn w:val="Normalny"/>
    <w:uiPriority w:val="99"/>
    <w:rsid w:val="0055403B"/>
    <w:pPr>
      <w:widowControl w:val="0"/>
      <w:spacing w:before="100" w:beforeAutospacing="1" w:after="100" w:afterAutospacing="1" w:line="360" w:lineRule="atLeast"/>
      <w:jc w:val="both"/>
    </w:pPr>
    <w:rPr>
      <w:sz w:val="20"/>
      <w:szCs w:val="20"/>
    </w:rPr>
  </w:style>
  <w:style w:type="character" w:styleId="Odwoaniedokomentarza">
    <w:name w:val="annotation reference"/>
    <w:basedOn w:val="Domylnaczcionkaakapitu"/>
    <w:uiPriority w:val="99"/>
    <w:semiHidden/>
    <w:rsid w:val="0055403B"/>
    <w:rPr>
      <w:rFonts w:cs="Times New Roman"/>
      <w:sz w:val="16"/>
    </w:rPr>
  </w:style>
  <w:style w:type="paragraph" w:styleId="Tekstkomentarza">
    <w:name w:val="annotation text"/>
    <w:basedOn w:val="Normalny"/>
    <w:link w:val="TekstkomentarzaZnak"/>
    <w:uiPriority w:val="99"/>
    <w:rsid w:val="0055403B"/>
    <w:rPr>
      <w:rFonts w:eastAsia="Calibri"/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locked/>
    <w:rsid w:val="0055403B"/>
    <w:rPr>
      <w:rFonts w:ascii="Times New Roman" w:hAnsi="Times New Roman"/>
      <w:sz w:val="20"/>
      <w:lang w:eastAsia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rsid w:val="0055403B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locked/>
    <w:rsid w:val="0055403B"/>
    <w:rPr>
      <w:rFonts w:ascii="Times New Roman" w:hAnsi="Times New Roman"/>
      <w:b/>
      <w:sz w:val="20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rsid w:val="0055403B"/>
    <w:rPr>
      <w:rFonts w:ascii="Tahoma" w:eastAsia="Calibri" w:hAnsi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locked/>
    <w:rsid w:val="0055403B"/>
    <w:rPr>
      <w:rFonts w:ascii="Tahoma" w:hAnsi="Tahoma"/>
      <w:sz w:val="16"/>
      <w:lang w:eastAsia="pl-PL"/>
    </w:rPr>
  </w:style>
  <w:style w:type="paragraph" w:styleId="Mapadokumentu">
    <w:name w:val="Document Map"/>
    <w:basedOn w:val="Normalny"/>
    <w:link w:val="MapadokumentuZnak"/>
    <w:uiPriority w:val="99"/>
    <w:semiHidden/>
    <w:rsid w:val="0055403B"/>
    <w:rPr>
      <w:rFonts w:ascii="Tahoma" w:eastAsia="Calibri" w:hAnsi="Tahoma"/>
      <w:sz w:val="16"/>
      <w:szCs w:val="16"/>
    </w:rPr>
  </w:style>
  <w:style w:type="character" w:customStyle="1" w:styleId="MapadokumentuZnak">
    <w:name w:val="Mapa dokumentu Znak"/>
    <w:basedOn w:val="Domylnaczcionkaakapitu"/>
    <w:link w:val="Mapadokumentu"/>
    <w:uiPriority w:val="99"/>
    <w:semiHidden/>
    <w:locked/>
    <w:rsid w:val="0055403B"/>
    <w:rPr>
      <w:rFonts w:ascii="Tahoma" w:hAnsi="Tahoma"/>
      <w:sz w:val="16"/>
      <w:lang w:eastAsia="pl-PL"/>
    </w:rPr>
  </w:style>
  <w:style w:type="paragraph" w:styleId="Akapitzlist">
    <w:name w:val="List Paragraph"/>
    <w:basedOn w:val="Normalny"/>
    <w:link w:val="AkapitzlistZnak"/>
    <w:uiPriority w:val="99"/>
    <w:qFormat/>
    <w:rsid w:val="004F32EB"/>
    <w:pPr>
      <w:ind w:left="720"/>
      <w:contextualSpacing/>
    </w:pPr>
  </w:style>
  <w:style w:type="character" w:customStyle="1" w:styleId="tabulatory">
    <w:name w:val="tabulatory"/>
    <w:uiPriority w:val="99"/>
    <w:rsid w:val="005C7CEF"/>
  </w:style>
  <w:style w:type="character" w:customStyle="1" w:styleId="apple-converted-space">
    <w:name w:val="apple-converted-space"/>
    <w:uiPriority w:val="99"/>
    <w:rsid w:val="005C7CEF"/>
  </w:style>
  <w:style w:type="paragraph" w:customStyle="1" w:styleId="Tekstpodstawowy21">
    <w:name w:val="Tekst podstawowy 21"/>
    <w:basedOn w:val="Normalny"/>
    <w:uiPriority w:val="99"/>
    <w:rsid w:val="000A0D87"/>
    <w:pPr>
      <w:suppressAutoHyphens/>
      <w:overflowPunct w:val="0"/>
      <w:autoSpaceDE w:val="0"/>
      <w:textAlignment w:val="baseline"/>
    </w:pPr>
    <w:rPr>
      <w:szCs w:val="20"/>
      <w:lang w:eastAsia="ar-SA"/>
    </w:rPr>
  </w:style>
  <w:style w:type="paragraph" w:styleId="Poprawka">
    <w:name w:val="Revision"/>
    <w:hidden/>
    <w:uiPriority w:val="99"/>
    <w:semiHidden/>
    <w:rsid w:val="0074416D"/>
    <w:rPr>
      <w:rFonts w:ascii="Times New Roman" w:eastAsia="Times New Roman" w:hAnsi="Times New Roman"/>
      <w:sz w:val="24"/>
      <w:szCs w:val="24"/>
    </w:rPr>
  </w:style>
  <w:style w:type="paragraph" w:customStyle="1" w:styleId="BodyTextIndent31">
    <w:name w:val="Body Text Indent 31"/>
    <w:basedOn w:val="Normalny"/>
    <w:uiPriority w:val="99"/>
    <w:rsid w:val="00D82914"/>
    <w:pPr>
      <w:tabs>
        <w:tab w:val="left" w:pos="14227"/>
      </w:tabs>
      <w:suppressAutoHyphens/>
      <w:ind w:left="283" w:hanging="283"/>
    </w:pPr>
    <w:rPr>
      <w:szCs w:val="20"/>
      <w:lang w:eastAsia="ar-SA"/>
    </w:rPr>
  </w:style>
  <w:style w:type="character" w:customStyle="1" w:styleId="ZnakZnak4">
    <w:name w:val="Znak Znak4"/>
    <w:uiPriority w:val="99"/>
    <w:locked/>
    <w:rsid w:val="0077309C"/>
    <w:rPr>
      <w:rFonts w:ascii="Courier New" w:hAnsi="Courier New"/>
      <w:lang w:val="pl-PL" w:eastAsia="pl-PL"/>
    </w:rPr>
  </w:style>
  <w:style w:type="character" w:customStyle="1" w:styleId="ZnakZnak2">
    <w:name w:val="Znak Znak2"/>
    <w:uiPriority w:val="99"/>
    <w:locked/>
    <w:rsid w:val="0077309C"/>
    <w:rPr>
      <w:lang w:val="pl-PL" w:eastAsia="pl-PL"/>
    </w:rPr>
  </w:style>
  <w:style w:type="paragraph" w:styleId="Tekstprzypisukocowego">
    <w:name w:val="endnote text"/>
    <w:basedOn w:val="Normalny"/>
    <w:link w:val="TekstprzypisukocowegoZnak"/>
    <w:uiPriority w:val="99"/>
    <w:locked/>
    <w:rsid w:val="0077309C"/>
    <w:rPr>
      <w:rFonts w:ascii="Cambria" w:eastAsia="Calibri" w:hAnsi="Cambria"/>
      <w:sz w:val="20"/>
      <w:szCs w:val="20"/>
    </w:rPr>
  </w:style>
  <w:style w:type="character" w:customStyle="1" w:styleId="EndnoteTextChar">
    <w:name w:val="Endnote Text Char"/>
    <w:basedOn w:val="Domylnaczcionkaakapitu"/>
    <w:uiPriority w:val="99"/>
    <w:semiHidden/>
    <w:locked/>
    <w:rsid w:val="002D170B"/>
    <w:rPr>
      <w:rFonts w:ascii="Times New Roman" w:hAnsi="Times New Roman"/>
      <w:sz w:val="20"/>
    </w:rPr>
  </w:style>
  <w:style w:type="character" w:customStyle="1" w:styleId="TekstprzypisukocowegoZnak">
    <w:name w:val="Tekst przypisu końcowego Znak"/>
    <w:link w:val="Tekstprzypisukocowego"/>
    <w:uiPriority w:val="99"/>
    <w:locked/>
    <w:rsid w:val="0077309C"/>
    <w:rPr>
      <w:lang w:val="pl-PL" w:eastAsia="pl-PL"/>
    </w:rPr>
  </w:style>
  <w:style w:type="character" w:styleId="Odwoanieprzypisukocowego">
    <w:name w:val="endnote reference"/>
    <w:basedOn w:val="Domylnaczcionkaakapitu"/>
    <w:uiPriority w:val="99"/>
    <w:locked/>
    <w:rsid w:val="0077309C"/>
    <w:rPr>
      <w:rFonts w:cs="Times New Roman"/>
      <w:vertAlign w:val="superscript"/>
    </w:rPr>
  </w:style>
  <w:style w:type="paragraph" w:customStyle="1" w:styleId="Numerowanie">
    <w:name w:val="Numerowanie"/>
    <w:basedOn w:val="Normalny"/>
    <w:uiPriority w:val="99"/>
    <w:rsid w:val="008626AE"/>
    <w:pPr>
      <w:widowControl w:val="0"/>
      <w:numPr>
        <w:numId w:val="11"/>
      </w:numPr>
      <w:suppressAutoHyphens/>
    </w:pPr>
    <w:rPr>
      <w:szCs w:val="20"/>
      <w:lang w:eastAsia="ar-SA"/>
    </w:rPr>
  </w:style>
  <w:style w:type="character" w:customStyle="1" w:styleId="AkapitzlistZnak">
    <w:name w:val="Akapit z listą Znak"/>
    <w:link w:val="Akapitzlist"/>
    <w:uiPriority w:val="34"/>
    <w:rsid w:val="00050B3D"/>
    <w:rPr>
      <w:rFonts w:ascii="Times New Roman" w:eastAsia="Times New Roman" w:hAnsi="Times New Roman"/>
      <w:sz w:val="24"/>
      <w:szCs w:val="24"/>
    </w:rPr>
  </w:style>
  <w:style w:type="character" w:customStyle="1" w:styleId="5yl5">
    <w:name w:val="_5yl5"/>
    <w:rsid w:val="00D2048A"/>
  </w:style>
  <w:style w:type="paragraph" w:customStyle="1" w:styleId="LO-Normal">
    <w:name w:val="LO-Normal"/>
    <w:basedOn w:val="Normalny"/>
    <w:uiPriority w:val="99"/>
    <w:rsid w:val="005F4C60"/>
    <w:pPr>
      <w:tabs>
        <w:tab w:val="left" w:pos="709"/>
      </w:tabs>
      <w:spacing w:after="283" w:line="100" w:lineRule="atLeast"/>
    </w:pPr>
    <w:rPr>
      <w:rFonts w:ascii="Arial" w:eastAsia="Arial" w:hAnsi="Arial"/>
      <w:noProof/>
      <w:color w:val="000000"/>
      <w:sz w:val="17"/>
      <w:szCs w:val="20"/>
      <w:lang w:val="en-US" w:eastAsia="en-US"/>
    </w:rPr>
  </w:style>
  <w:style w:type="paragraph" w:customStyle="1" w:styleId="Normalny1">
    <w:name w:val="Normalny1"/>
    <w:basedOn w:val="Normalny"/>
    <w:uiPriority w:val="99"/>
    <w:rsid w:val="005F4C60"/>
    <w:rPr>
      <w:noProof/>
      <w:sz w:val="20"/>
      <w:szCs w:val="20"/>
      <w:lang w:val="en-US" w:eastAsia="en-US"/>
    </w:rPr>
  </w:style>
  <w:style w:type="paragraph" w:customStyle="1" w:styleId="Standard">
    <w:name w:val="Standard"/>
    <w:uiPriority w:val="99"/>
    <w:rsid w:val="00C96A35"/>
    <w:pPr>
      <w:widowControl w:val="0"/>
      <w:suppressAutoHyphens/>
      <w:autoSpaceDN w:val="0"/>
      <w:textAlignment w:val="baseline"/>
    </w:pPr>
    <w:rPr>
      <w:rFonts w:ascii="Times New Roman" w:eastAsia="SimSun" w:hAnsi="Times New Roman" w:cs="Arial"/>
      <w:kern w:val="3"/>
      <w:sz w:val="24"/>
      <w:szCs w:val="24"/>
      <w:lang w:eastAsia="zh-CN" w:bidi="hi-IN"/>
    </w:rPr>
  </w:style>
  <w:style w:type="character" w:customStyle="1" w:styleId="HeaderChar">
    <w:name w:val="Header Char"/>
    <w:uiPriority w:val="99"/>
    <w:locked/>
    <w:rsid w:val="003F6705"/>
    <w:rPr>
      <w:rFonts w:ascii="Times New Roman" w:hAnsi="Times New Roman" w:cs="Times New Roman"/>
      <w:sz w:val="24"/>
      <w:lang w:eastAsia="pl-PL"/>
    </w:rPr>
  </w:style>
  <w:style w:type="paragraph" w:styleId="Listanumerowana">
    <w:name w:val="List Number"/>
    <w:basedOn w:val="Normalny"/>
    <w:uiPriority w:val="99"/>
    <w:locked/>
    <w:rsid w:val="003F6705"/>
    <w:pPr>
      <w:numPr>
        <w:numId w:val="17"/>
      </w:numPr>
      <w:tabs>
        <w:tab w:val="num" w:pos="405"/>
      </w:tabs>
      <w:ind w:left="405" w:hanging="405"/>
    </w:pPr>
  </w:style>
  <w:style w:type="paragraph" w:customStyle="1" w:styleId="Lista21">
    <w:name w:val="Lista 21"/>
    <w:basedOn w:val="Normalny"/>
    <w:uiPriority w:val="99"/>
    <w:rsid w:val="003F6705"/>
    <w:pPr>
      <w:suppressAutoHyphens/>
      <w:ind w:left="566" w:hanging="283"/>
    </w:pPr>
    <w:rPr>
      <w:lang w:eastAsia="ar-SA"/>
    </w:rPr>
  </w:style>
  <w:style w:type="paragraph" w:customStyle="1" w:styleId="Jasnalistaakcent31">
    <w:name w:val="Jasna lista — akcent 31"/>
    <w:hidden/>
    <w:uiPriority w:val="99"/>
    <w:rsid w:val="003F6705"/>
    <w:rPr>
      <w:rFonts w:ascii="Times New Roman" w:eastAsia="Times New Roman" w:hAnsi="Times New Roman"/>
      <w:sz w:val="24"/>
      <w:szCs w:val="24"/>
    </w:rPr>
  </w:style>
  <w:style w:type="paragraph" w:styleId="Listapunktowana2">
    <w:name w:val="List Bullet 2"/>
    <w:basedOn w:val="Normalny"/>
    <w:autoRedefine/>
    <w:uiPriority w:val="99"/>
    <w:locked/>
    <w:rsid w:val="003F6705"/>
    <w:pPr>
      <w:framePr w:hSpace="141" w:wrap="around" w:vAnchor="page" w:hAnchor="margin" w:y="2707"/>
      <w:numPr>
        <w:numId w:val="19"/>
      </w:numPr>
      <w:autoSpaceDE w:val="0"/>
      <w:autoSpaceDN w:val="0"/>
      <w:adjustRightInd w:val="0"/>
      <w:jc w:val="both"/>
    </w:pPr>
    <w:rPr>
      <w:color w:val="000000"/>
      <w:lang w:eastAsia="de-DE"/>
    </w:rPr>
  </w:style>
  <w:style w:type="paragraph" w:styleId="Listapunktowana">
    <w:name w:val="List Bullet"/>
    <w:basedOn w:val="Normalny"/>
    <w:autoRedefine/>
    <w:uiPriority w:val="99"/>
    <w:locked/>
    <w:rsid w:val="003F6705"/>
    <w:pPr>
      <w:tabs>
        <w:tab w:val="num" w:pos="720"/>
      </w:tabs>
      <w:ind w:left="360" w:hanging="360"/>
    </w:pPr>
    <w:rPr>
      <w:lang w:eastAsia="de-DE"/>
    </w:rPr>
  </w:style>
  <w:style w:type="paragraph" w:styleId="Lista">
    <w:name w:val="List"/>
    <w:basedOn w:val="Normalny"/>
    <w:uiPriority w:val="99"/>
    <w:locked/>
    <w:rsid w:val="003F6705"/>
    <w:pPr>
      <w:ind w:left="283" w:hanging="283"/>
    </w:pPr>
  </w:style>
  <w:style w:type="character" w:styleId="Uwydatnienie">
    <w:name w:val="Emphasis"/>
    <w:uiPriority w:val="99"/>
    <w:qFormat/>
    <w:rsid w:val="003F6705"/>
    <w:rPr>
      <w:rFonts w:cs="Times New Roman"/>
      <w:i/>
    </w:rPr>
  </w:style>
  <w:style w:type="paragraph" w:customStyle="1" w:styleId="ColorfulList-Accent11">
    <w:name w:val="Colorful List - Accent 11"/>
    <w:basedOn w:val="Normalny"/>
    <w:uiPriority w:val="99"/>
    <w:rsid w:val="003F6705"/>
    <w:pPr>
      <w:spacing w:after="200" w:line="276" w:lineRule="auto"/>
      <w:ind w:left="720"/>
    </w:pPr>
    <w:rPr>
      <w:rFonts w:ascii="Calibri" w:hAnsi="Calibri"/>
      <w:sz w:val="22"/>
      <w:szCs w:val="22"/>
      <w:lang w:eastAsia="en-US"/>
    </w:rPr>
  </w:style>
  <w:style w:type="paragraph" w:customStyle="1" w:styleId="Kolorowalistaakcent11">
    <w:name w:val="Kolorowa lista — akcent 11"/>
    <w:basedOn w:val="Normalny"/>
    <w:uiPriority w:val="99"/>
    <w:rsid w:val="003F6705"/>
    <w:pPr>
      <w:spacing w:after="200" w:line="276" w:lineRule="auto"/>
      <w:ind w:left="720"/>
      <w:contextualSpacing/>
    </w:pPr>
    <w:rPr>
      <w:rFonts w:ascii="Calibri" w:hAnsi="Calibri"/>
      <w:sz w:val="22"/>
      <w:szCs w:val="22"/>
      <w:lang w:eastAsia="en-US"/>
    </w:rPr>
  </w:style>
  <w:style w:type="character" w:customStyle="1" w:styleId="PlainTextChar1">
    <w:name w:val="Plain Text Char1"/>
    <w:uiPriority w:val="99"/>
    <w:locked/>
    <w:rsid w:val="003F6705"/>
    <w:rPr>
      <w:rFonts w:ascii="Courier New" w:hAnsi="Courier New"/>
      <w:sz w:val="20"/>
      <w:lang w:eastAsia="pl-PL"/>
    </w:rPr>
  </w:style>
  <w:style w:type="character" w:customStyle="1" w:styleId="Domylnaczcionkaakapitu3">
    <w:name w:val="Domyœlna czcionka akapitu3"/>
    <w:uiPriority w:val="99"/>
    <w:rsid w:val="003F6705"/>
  </w:style>
  <w:style w:type="paragraph" w:customStyle="1" w:styleId="Zwykytekst2">
    <w:name w:val="Zwykły tekst2"/>
    <w:basedOn w:val="Normalny"/>
    <w:uiPriority w:val="99"/>
    <w:rsid w:val="003F6705"/>
    <w:pPr>
      <w:suppressAutoHyphens/>
    </w:pPr>
    <w:rPr>
      <w:rFonts w:ascii="Courier New" w:hAnsi="Courier New" w:cs="Courier New"/>
      <w:sz w:val="20"/>
      <w:szCs w:val="20"/>
      <w:lang w:eastAsia="ar-SA"/>
    </w:rPr>
  </w:style>
  <w:style w:type="character" w:customStyle="1" w:styleId="WW8Num13z5">
    <w:name w:val="WW8Num13z5"/>
    <w:uiPriority w:val="99"/>
    <w:rsid w:val="003F6705"/>
  </w:style>
  <w:style w:type="character" w:customStyle="1" w:styleId="WW8Num16z0">
    <w:name w:val="WW8Num16z0"/>
    <w:uiPriority w:val="99"/>
    <w:rsid w:val="003F6705"/>
  </w:style>
  <w:style w:type="character" w:customStyle="1" w:styleId="ZnakZnak6">
    <w:name w:val="Znak Znak6"/>
    <w:uiPriority w:val="99"/>
    <w:semiHidden/>
    <w:locked/>
    <w:rsid w:val="003F6705"/>
    <w:rPr>
      <w:rFonts w:ascii="Courier New" w:hAnsi="Courier New"/>
      <w:lang w:val="pl-PL" w:eastAsia="pl-PL"/>
    </w:rPr>
  </w:style>
  <w:style w:type="paragraph" w:customStyle="1" w:styleId="Revision1">
    <w:name w:val="Revision1"/>
    <w:hidden/>
    <w:uiPriority w:val="99"/>
    <w:semiHidden/>
    <w:rsid w:val="003F6705"/>
    <w:rPr>
      <w:rFonts w:ascii="Times New Roman" w:eastAsia="Times New Roman" w:hAnsi="Times New Roman"/>
      <w:sz w:val="24"/>
      <w:szCs w:val="24"/>
    </w:rPr>
  </w:style>
  <w:style w:type="paragraph" w:customStyle="1" w:styleId="xmsoplaintext">
    <w:name w:val="x_msoplaintext"/>
    <w:basedOn w:val="Normalny"/>
    <w:uiPriority w:val="99"/>
    <w:rsid w:val="003F6705"/>
    <w:pPr>
      <w:spacing w:before="100" w:beforeAutospacing="1" w:after="100" w:afterAutospacing="1"/>
    </w:pPr>
  </w:style>
  <w:style w:type="paragraph" w:customStyle="1" w:styleId="Numerowanieod1">
    <w:name w:val="Numerowanie od 1"/>
    <w:basedOn w:val="Numerowanie"/>
    <w:uiPriority w:val="99"/>
    <w:rsid w:val="003F6705"/>
    <w:pPr>
      <w:widowControl/>
      <w:numPr>
        <w:numId w:val="0"/>
      </w:numPr>
    </w:pPr>
    <w:rPr>
      <w:rFonts w:ascii="Arial Narrow" w:hAnsi="Arial Narrow"/>
      <w:color w:val="1C1C1C"/>
      <w:sz w:val="20"/>
      <w:lang w:eastAsia="pl-PL"/>
    </w:rPr>
  </w:style>
  <w:style w:type="paragraph" w:customStyle="1" w:styleId="Normalnybezwcicia">
    <w:name w:val="Normalny bez wcięcia"/>
    <w:basedOn w:val="Normalny"/>
    <w:uiPriority w:val="99"/>
    <w:rsid w:val="003F6705"/>
    <w:pPr>
      <w:jc w:val="both"/>
    </w:pPr>
    <w:rPr>
      <w:rFonts w:ascii="Arial Narrow" w:hAnsi="Arial Narrow"/>
      <w:color w:val="1C1C1C"/>
      <w:sz w:val="22"/>
      <w:szCs w:val="22"/>
      <w:lang w:eastAsia="en-US"/>
    </w:rPr>
  </w:style>
  <w:style w:type="character" w:styleId="Numerwiersza">
    <w:name w:val="line number"/>
    <w:uiPriority w:val="99"/>
    <w:locked/>
    <w:rsid w:val="003F6705"/>
    <w:rPr>
      <w:rFonts w:cs="Times New Roman"/>
    </w:rPr>
  </w:style>
  <w:style w:type="paragraph" w:customStyle="1" w:styleId="Tekstpodstawowy31">
    <w:name w:val="Tekst podstawowy 31"/>
    <w:basedOn w:val="Normalny"/>
    <w:uiPriority w:val="99"/>
    <w:rsid w:val="003F6705"/>
    <w:pPr>
      <w:suppressAutoHyphens/>
      <w:spacing w:after="120"/>
    </w:pPr>
    <w:rPr>
      <w:sz w:val="16"/>
      <w:szCs w:val="16"/>
      <w:lang w:eastAsia="ar-SA"/>
    </w:rPr>
  </w:style>
  <w:style w:type="paragraph" w:styleId="Tytu">
    <w:name w:val="Title"/>
    <w:basedOn w:val="Normalny"/>
    <w:link w:val="TytuZnak"/>
    <w:uiPriority w:val="99"/>
    <w:qFormat/>
    <w:rsid w:val="003F6705"/>
    <w:pPr>
      <w:jc w:val="center"/>
    </w:pPr>
    <w:rPr>
      <w:b/>
      <w:bCs/>
      <w:sz w:val="28"/>
    </w:rPr>
  </w:style>
  <w:style w:type="character" w:customStyle="1" w:styleId="TytuZnak">
    <w:name w:val="Tytuł Znak"/>
    <w:basedOn w:val="Domylnaczcionkaakapitu"/>
    <w:link w:val="Tytu"/>
    <w:uiPriority w:val="99"/>
    <w:rsid w:val="003F6705"/>
    <w:rPr>
      <w:rFonts w:ascii="Times New Roman" w:eastAsia="Times New Roman" w:hAnsi="Times New Roman"/>
      <w:b/>
      <w:bCs/>
      <w:sz w:val="28"/>
      <w:szCs w:val="24"/>
    </w:rPr>
  </w:style>
  <w:style w:type="character" w:customStyle="1" w:styleId="ZwykytekstZnak1">
    <w:name w:val="Zwykły tekst Znak1"/>
    <w:uiPriority w:val="99"/>
    <w:locked/>
    <w:rsid w:val="003F6705"/>
    <w:rPr>
      <w:rFonts w:ascii="Courier New" w:hAnsi="Courier New"/>
      <w:lang w:val="pl-PL" w:eastAsia="pl-PL"/>
    </w:rPr>
  </w:style>
  <w:style w:type="character" w:customStyle="1" w:styleId="ZnakZnak3">
    <w:name w:val="Znak Znak3"/>
    <w:uiPriority w:val="99"/>
    <w:locked/>
    <w:rsid w:val="003F6705"/>
    <w:rPr>
      <w:rFonts w:ascii="Courier New" w:hAnsi="Courier New"/>
      <w:lang w:val="pl-PL" w:eastAsia="pl-PL"/>
    </w:rPr>
  </w:style>
  <w:style w:type="paragraph" w:customStyle="1" w:styleId="Akapitzlist1">
    <w:name w:val="Akapit z listą1"/>
    <w:basedOn w:val="Normalny"/>
    <w:uiPriority w:val="99"/>
    <w:rsid w:val="003F6705"/>
    <w:pPr>
      <w:spacing w:after="200" w:line="276" w:lineRule="auto"/>
      <w:ind w:left="720"/>
      <w:contextualSpacing/>
    </w:pPr>
    <w:rPr>
      <w:rFonts w:ascii="Calibri" w:hAnsi="Calibri"/>
      <w:sz w:val="22"/>
      <w:szCs w:val="22"/>
      <w:lang w:eastAsia="en-US"/>
    </w:rPr>
  </w:style>
  <w:style w:type="character" w:styleId="UyteHipercze">
    <w:name w:val="FollowedHyperlink"/>
    <w:uiPriority w:val="99"/>
    <w:locked/>
    <w:rsid w:val="003F6705"/>
    <w:rPr>
      <w:color w:val="800080"/>
      <w:u w:val="single"/>
    </w:rPr>
  </w:style>
  <w:style w:type="paragraph" w:styleId="Tekstpodstawowywcity2">
    <w:name w:val="Body Text Indent 2"/>
    <w:basedOn w:val="Normalny"/>
    <w:link w:val="Tekstpodstawowywcity2Znak"/>
    <w:uiPriority w:val="99"/>
    <w:locked/>
    <w:rsid w:val="003F6705"/>
    <w:pPr>
      <w:suppressAutoHyphens/>
      <w:spacing w:after="120" w:line="480" w:lineRule="auto"/>
      <w:ind w:left="283"/>
    </w:pPr>
    <w:rPr>
      <w:lang w:eastAsia="ar-SA"/>
    </w:rPr>
  </w:style>
  <w:style w:type="character" w:customStyle="1" w:styleId="Tekstpodstawowywcity2Znak">
    <w:name w:val="Tekst podstawowy wcięty 2 Znak"/>
    <w:basedOn w:val="Domylnaczcionkaakapitu"/>
    <w:link w:val="Tekstpodstawowywcity2"/>
    <w:uiPriority w:val="99"/>
    <w:rsid w:val="003F6705"/>
    <w:rPr>
      <w:rFonts w:ascii="Times New Roman" w:eastAsia="Times New Roman" w:hAnsi="Times New Roman"/>
      <w:sz w:val="24"/>
      <w:szCs w:val="24"/>
      <w:lang w:eastAsia="ar-SA"/>
    </w:rPr>
  </w:style>
  <w:style w:type="character" w:customStyle="1" w:styleId="ZnakZnak">
    <w:name w:val="Znak Znak"/>
    <w:uiPriority w:val="99"/>
    <w:rsid w:val="003F6705"/>
    <w:rPr>
      <w:sz w:val="24"/>
      <w:lang w:val="pl-PL" w:eastAsia="pl-PL"/>
    </w:rPr>
  </w:style>
  <w:style w:type="paragraph" w:customStyle="1" w:styleId="DomylnaczcionkaakapituAkapitZnak">
    <w:name w:val="Domyślna czcionka akapitu Akapit Znak"/>
    <w:basedOn w:val="Normalny"/>
    <w:rsid w:val="00415EB4"/>
  </w:style>
  <w:style w:type="paragraph" w:customStyle="1" w:styleId="TableParagraph">
    <w:name w:val="Table Paragraph"/>
    <w:basedOn w:val="Normalny"/>
    <w:uiPriority w:val="1"/>
    <w:qFormat/>
    <w:rsid w:val="00045C9F"/>
    <w:pPr>
      <w:widowControl w:val="0"/>
    </w:pPr>
    <w:rPr>
      <w:rFonts w:asciiTheme="minorHAnsi" w:eastAsiaTheme="minorHAnsi" w:hAnsiTheme="minorHAnsi" w:cstheme="minorBidi"/>
      <w:sz w:val="22"/>
      <w:szCs w:val="2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2825584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8255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255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255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255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255836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28255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255865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28255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255866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28255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255867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28255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825584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8255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255854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8255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255849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8255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255853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825585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8255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255842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8255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255844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255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255848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28255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255850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28255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255858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28255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255846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282558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2558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098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901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507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62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946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838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888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002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70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753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7271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61794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52330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96412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46345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00B9C99-30C7-479A-B056-6A7EE72BD8B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40</Words>
  <Characters>1440</Characters>
  <Application>Microsoft Office Word</Application>
  <DocSecurity>0</DocSecurity>
  <Lines>12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Kancelaria</Company>
  <LinksUpToDate>false</LinksUpToDate>
  <CharactersWithSpaces>16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na Zolnik</dc:creator>
  <cp:lastModifiedBy>Anna Zolnik</cp:lastModifiedBy>
  <cp:revision>4</cp:revision>
  <cp:lastPrinted>2019-04-09T13:44:00Z</cp:lastPrinted>
  <dcterms:created xsi:type="dcterms:W3CDTF">2020-09-24T10:29:00Z</dcterms:created>
  <dcterms:modified xsi:type="dcterms:W3CDTF">2020-11-13T12:47:00Z</dcterms:modified>
</cp:coreProperties>
</file>